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41E2" w:rsidRPr="00551C2B" w:rsidRDefault="00D741E2" w:rsidP="00A97CCF">
      <w:pPr>
        <w:tabs>
          <w:tab w:val="left" w:pos="540"/>
        </w:tabs>
        <w:autoSpaceDE w:val="0"/>
        <w:autoSpaceDN w:val="0"/>
        <w:adjustRightInd w:val="0"/>
        <w:jc w:val="both"/>
        <w:rPr>
          <w:rFonts w:ascii="Arial Nova" w:hAnsi="Arial Nova" w:cs="Arial"/>
          <w:bCs/>
          <w:color w:val="2D2425"/>
          <w:sz w:val="20"/>
          <w:szCs w:val="22"/>
        </w:rPr>
      </w:pPr>
      <w:bookmarkStart w:id="0" w:name="_GoBack"/>
      <w:bookmarkEnd w:id="0"/>
    </w:p>
    <w:p w:rsidR="00562357" w:rsidRPr="000C453E" w:rsidRDefault="00562357" w:rsidP="00A97CCF">
      <w:pPr>
        <w:tabs>
          <w:tab w:val="left" w:pos="540"/>
        </w:tabs>
        <w:autoSpaceDE w:val="0"/>
        <w:autoSpaceDN w:val="0"/>
        <w:adjustRightInd w:val="0"/>
        <w:jc w:val="both"/>
        <w:rPr>
          <w:rFonts w:ascii="Arial Nova" w:hAnsi="Arial Nova" w:cs="Arial"/>
          <w:bCs/>
          <w:sz w:val="20"/>
          <w:szCs w:val="22"/>
        </w:rPr>
      </w:pPr>
    </w:p>
    <w:p w:rsidR="000C453E" w:rsidRPr="000C453E" w:rsidRDefault="000C453E" w:rsidP="000C453E">
      <w:pPr>
        <w:pBdr>
          <w:bottom w:val="dotted" w:sz="4" w:space="1" w:color="auto"/>
        </w:pBdr>
        <w:spacing w:line="276" w:lineRule="auto"/>
        <w:rPr>
          <w:rFonts w:asciiTheme="minorHAnsi" w:eastAsiaTheme="minorEastAsia" w:hAnsiTheme="minorHAnsi" w:cstheme="minorBidi"/>
          <w:i/>
          <w:sz w:val="20"/>
        </w:rPr>
      </w:pPr>
      <w:r w:rsidRPr="000C453E">
        <w:rPr>
          <w:rFonts w:asciiTheme="minorHAnsi" w:eastAsiaTheme="minorEastAsia" w:hAnsiTheme="minorHAnsi" w:cstheme="minorBidi"/>
          <w:i/>
          <w:sz w:val="20"/>
        </w:rPr>
        <w:t>The Office of the Deputy Mayor for Planning and Economic Development (DMPED) supports the Mayor in developing and executing the District's economic development vision. Our strategy is centered on three major priorities: attracting businesses, revitalizing neighborhoods and creating jobs.</w:t>
      </w:r>
    </w:p>
    <w:p w:rsidR="000C453E" w:rsidRPr="000C453E" w:rsidRDefault="000C453E" w:rsidP="000C453E">
      <w:pPr>
        <w:pBdr>
          <w:bottom w:val="dotted" w:sz="4" w:space="1" w:color="auto"/>
        </w:pBdr>
        <w:spacing w:line="276" w:lineRule="auto"/>
        <w:rPr>
          <w:rFonts w:asciiTheme="minorHAnsi" w:eastAsiaTheme="minorEastAsia" w:hAnsiTheme="minorHAnsi" w:cstheme="minorBidi"/>
          <w:i/>
          <w:sz w:val="20"/>
        </w:rPr>
      </w:pPr>
    </w:p>
    <w:p w:rsidR="000C453E" w:rsidRPr="000C453E" w:rsidRDefault="000C453E" w:rsidP="000C453E">
      <w:pPr>
        <w:pBdr>
          <w:bottom w:val="dotted" w:sz="4" w:space="1" w:color="auto"/>
        </w:pBdr>
        <w:spacing w:line="276" w:lineRule="auto"/>
        <w:rPr>
          <w:rFonts w:asciiTheme="minorHAnsi" w:eastAsiaTheme="minorEastAsia" w:hAnsiTheme="minorHAnsi" w:cs="Arial"/>
          <w:b/>
          <w:smallCaps/>
          <w:sz w:val="28"/>
          <w:szCs w:val="28"/>
        </w:rPr>
      </w:pPr>
      <w:r w:rsidRPr="000C453E">
        <w:rPr>
          <w:rFonts w:asciiTheme="minorHAnsi" w:eastAsiaTheme="minorEastAsia" w:hAnsiTheme="minorHAnsi" w:cs="Arial"/>
          <w:b/>
          <w:smallCaps/>
          <w:sz w:val="28"/>
          <w:szCs w:val="28"/>
        </w:rPr>
        <w:t>Eligibility</w:t>
      </w:r>
    </w:p>
    <w:p w:rsidR="000C453E" w:rsidRPr="000C453E" w:rsidRDefault="000C453E" w:rsidP="000C453E">
      <w:pPr>
        <w:rPr>
          <w:rFonts w:ascii="Arial" w:eastAsiaTheme="minorEastAsia" w:hAnsi="Arial" w:cs="Arial"/>
          <w:sz w:val="18"/>
          <w:szCs w:val="18"/>
        </w:rPr>
      </w:pPr>
      <w:r w:rsidRPr="000C453E">
        <w:rPr>
          <w:rFonts w:ascii="Arial" w:eastAsiaTheme="minorEastAsia" w:hAnsi="Arial" w:cs="Arial"/>
          <w:sz w:val="18"/>
          <w:szCs w:val="18"/>
        </w:rPr>
        <w:t>Applicants must be:</w:t>
      </w:r>
    </w:p>
    <w:p w:rsidR="000C453E" w:rsidRPr="000C453E" w:rsidRDefault="000C453E" w:rsidP="000C453E">
      <w:pPr>
        <w:numPr>
          <w:ilvl w:val="0"/>
          <w:numId w:val="14"/>
        </w:numPr>
        <w:spacing w:after="200" w:line="276" w:lineRule="auto"/>
        <w:contextualSpacing/>
        <w:rPr>
          <w:rFonts w:ascii="Arial" w:eastAsiaTheme="minorEastAsia" w:hAnsi="Arial" w:cs="Arial"/>
          <w:sz w:val="18"/>
          <w:szCs w:val="18"/>
        </w:rPr>
      </w:pPr>
      <w:r w:rsidRPr="000C453E">
        <w:rPr>
          <w:rFonts w:ascii="Arial" w:eastAsiaTheme="minorEastAsia" w:hAnsi="Arial" w:cs="Arial"/>
          <w:sz w:val="18"/>
          <w:szCs w:val="18"/>
        </w:rPr>
        <w:t xml:space="preserve">Students currently enrolled in an </w:t>
      </w:r>
      <w:proofErr w:type="spellStart"/>
      <w:r w:rsidRPr="000C453E">
        <w:rPr>
          <w:rFonts w:ascii="Arial" w:eastAsiaTheme="minorEastAsia" w:hAnsi="Arial" w:cs="Arial"/>
          <w:sz w:val="18"/>
          <w:szCs w:val="18"/>
        </w:rPr>
        <w:t>undergraduate</w:t>
      </w:r>
      <w:r w:rsidR="00886E91">
        <w:rPr>
          <w:rFonts w:ascii="Arial" w:eastAsiaTheme="minorEastAsia" w:hAnsi="Arial" w:cs="Arial"/>
          <w:sz w:val="18"/>
          <w:szCs w:val="18"/>
        </w:rPr>
        <w:t>or</w:t>
      </w:r>
      <w:proofErr w:type="spellEnd"/>
      <w:r w:rsidR="00886E91">
        <w:rPr>
          <w:rFonts w:ascii="Arial" w:eastAsiaTheme="minorEastAsia" w:hAnsi="Arial" w:cs="Arial"/>
          <w:sz w:val="18"/>
          <w:szCs w:val="18"/>
        </w:rPr>
        <w:t xml:space="preserve"> graduate</w:t>
      </w:r>
      <w:r w:rsidRPr="000C453E">
        <w:rPr>
          <w:rFonts w:ascii="Arial" w:eastAsiaTheme="minorEastAsia" w:hAnsi="Arial" w:cs="Arial"/>
          <w:sz w:val="18"/>
          <w:szCs w:val="18"/>
        </w:rPr>
        <w:t xml:space="preserve"> program leading to a degree in a field relevant to the internship.</w:t>
      </w:r>
    </w:p>
    <w:p w:rsidR="000C453E" w:rsidRPr="000C453E" w:rsidRDefault="000C453E" w:rsidP="000C453E">
      <w:pPr>
        <w:pBdr>
          <w:bottom w:val="dotted" w:sz="4" w:space="1" w:color="auto"/>
        </w:pBdr>
        <w:spacing w:line="276" w:lineRule="auto"/>
        <w:rPr>
          <w:rFonts w:asciiTheme="minorHAnsi" w:eastAsiaTheme="minorEastAsia" w:hAnsiTheme="minorHAnsi" w:cs="Arial"/>
          <w:b/>
          <w:smallCaps/>
          <w:sz w:val="28"/>
          <w:szCs w:val="28"/>
        </w:rPr>
      </w:pPr>
      <w:r w:rsidRPr="000C453E">
        <w:rPr>
          <w:rFonts w:asciiTheme="minorHAnsi" w:eastAsiaTheme="minorEastAsia" w:hAnsiTheme="minorHAnsi" w:cs="Arial"/>
          <w:b/>
          <w:smallCaps/>
          <w:sz w:val="28"/>
          <w:szCs w:val="28"/>
        </w:rPr>
        <w:t>Terms</w:t>
      </w:r>
    </w:p>
    <w:p w:rsidR="000C453E" w:rsidRPr="000C453E" w:rsidRDefault="000C453E" w:rsidP="000C453E">
      <w:pPr>
        <w:numPr>
          <w:ilvl w:val="0"/>
          <w:numId w:val="15"/>
        </w:numPr>
        <w:spacing w:after="200" w:line="276" w:lineRule="auto"/>
        <w:contextualSpacing/>
        <w:rPr>
          <w:rFonts w:ascii="Arial" w:hAnsi="Arial" w:cs="Arial"/>
          <w:bCs/>
          <w:sz w:val="18"/>
          <w:szCs w:val="18"/>
        </w:rPr>
      </w:pPr>
      <w:r w:rsidRPr="000C453E">
        <w:rPr>
          <w:rFonts w:ascii="Arial" w:hAnsi="Arial" w:cs="Arial"/>
          <w:bCs/>
          <w:sz w:val="18"/>
          <w:szCs w:val="18"/>
        </w:rPr>
        <w:t xml:space="preserve">The internship is administered through the </w:t>
      </w:r>
      <w:r w:rsidRPr="000C453E">
        <w:rPr>
          <w:rFonts w:ascii="Arial" w:hAnsi="Arial" w:cs="Arial"/>
          <w:b/>
          <w:bCs/>
          <w:i/>
          <w:sz w:val="18"/>
          <w:szCs w:val="18"/>
        </w:rPr>
        <w:t>Washington, D.C. Office of the Deputy Mayor for Planning &amp; Economic Development</w:t>
      </w:r>
      <w:r w:rsidRPr="000C453E">
        <w:rPr>
          <w:rFonts w:ascii="Arial" w:hAnsi="Arial" w:cs="Arial"/>
          <w:bCs/>
          <w:sz w:val="18"/>
          <w:szCs w:val="18"/>
        </w:rPr>
        <w:t>, located at 1350 Pennsylvania Avenue, Suite 317.</w:t>
      </w:r>
    </w:p>
    <w:p w:rsidR="000C453E" w:rsidRDefault="000C453E" w:rsidP="000C453E">
      <w:pPr>
        <w:numPr>
          <w:ilvl w:val="0"/>
          <w:numId w:val="14"/>
        </w:numPr>
        <w:spacing w:after="200" w:line="276" w:lineRule="auto"/>
        <w:contextualSpacing/>
        <w:rPr>
          <w:rFonts w:ascii="Arial" w:hAnsi="Arial" w:cs="Arial"/>
          <w:bCs/>
          <w:sz w:val="18"/>
          <w:szCs w:val="18"/>
        </w:rPr>
      </w:pPr>
      <w:r w:rsidRPr="000C453E">
        <w:rPr>
          <w:rFonts w:ascii="Arial" w:hAnsi="Arial" w:cs="Arial"/>
          <w:bCs/>
          <w:sz w:val="18"/>
          <w:szCs w:val="18"/>
        </w:rPr>
        <w:t>The position is unpaid and part-time, beginning in June 3</w:t>
      </w:r>
      <w:r w:rsidRPr="000C453E">
        <w:rPr>
          <w:rFonts w:ascii="Arial" w:hAnsi="Arial" w:cs="Arial"/>
          <w:bCs/>
          <w:sz w:val="18"/>
          <w:szCs w:val="18"/>
          <w:vertAlign w:val="superscript"/>
        </w:rPr>
        <w:t>rd</w:t>
      </w:r>
      <w:r w:rsidRPr="000C453E">
        <w:rPr>
          <w:rFonts w:ascii="Arial" w:hAnsi="Arial" w:cs="Arial"/>
          <w:bCs/>
          <w:sz w:val="18"/>
          <w:szCs w:val="18"/>
        </w:rPr>
        <w:t xml:space="preserve"> , </w:t>
      </w:r>
      <w:r w:rsidR="00A2771A" w:rsidRPr="000C453E">
        <w:rPr>
          <w:rFonts w:ascii="Arial" w:hAnsi="Arial" w:cs="Arial"/>
          <w:bCs/>
          <w:sz w:val="18"/>
          <w:szCs w:val="18"/>
        </w:rPr>
        <w:t>2019</w:t>
      </w:r>
      <w:r w:rsidR="00A2771A" w:rsidRPr="000C453E">
        <w:rPr>
          <w:rFonts w:ascii="Arial" w:hAnsi="Arial" w:cs="Arial"/>
          <w:b/>
          <w:bCs/>
          <w:sz w:val="18"/>
          <w:szCs w:val="18"/>
        </w:rPr>
        <w:t xml:space="preserve">. </w:t>
      </w:r>
      <w:r w:rsidR="00A2771A" w:rsidRPr="00715EA2">
        <w:rPr>
          <w:rFonts w:ascii="Arial" w:hAnsi="Arial" w:cs="Arial"/>
          <w:bCs/>
          <w:sz w:val="18"/>
          <w:szCs w:val="18"/>
        </w:rPr>
        <w:t>The</w:t>
      </w:r>
      <w:r w:rsidRPr="000C453E">
        <w:rPr>
          <w:rFonts w:ascii="Arial" w:hAnsi="Arial" w:cs="Arial"/>
          <w:bCs/>
          <w:sz w:val="18"/>
          <w:szCs w:val="18"/>
        </w:rPr>
        <w:t xml:space="preserve"> timeframe for this internship will be during the summer of 2019 and concluding </w:t>
      </w:r>
      <w:r w:rsidR="00A2771A" w:rsidRPr="000C453E">
        <w:rPr>
          <w:rFonts w:ascii="Arial" w:hAnsi="Arial" w:cs="Arial"/>
          <w:bCs/>
          <w:sz w:val="18"/>
          <w:szCs w:val="18"/>
        </w:rPr>
        <w:t>either August</w:t>
      </w:r>
      <w:r w:rsidRPr="000C453E">
        <w:rPr>
          <w:rFonts w:ascii="Arial" w:hAnsi="Arial" w:cs="Arial"/>
          <w:bCs/>
          <w:sz w:val="18"/>
          <w:szCs w:val="18"/>
        </w:rPr>
        <w:t xml:space="preserve"> 2</w:t>
      </w:r>
      <w:r w:rsidRPr="000C453E">
        <w:rPr>
          <w:rFonts w:ascii="Arial" w:hAnsi="Arial" w:cs="Arial"/>
          <w:bCs/>
          <w:sz w:val="18"/>
          <w:szCs w:val="18"/>
          <w:vertAlign w:val="superscript"/>
        </w:rPr>
        <w:t>nd</w:t>
      </w:r>
      <w:r w:rsidRPr="000C453E">
        <w:rPr>
          <w:rFonts w:ascii="Arial" w:hAnsi="Arial" w:cs="Arial"/>
          <w:bCs/>
          <w:sz w:val="18"/>
          <w:szCs w:val="18"/>
        </w:rPr>
        <w:t xml:space="preserve"> or 9</w:t>
      </w:r>
      <w:r w:rsidRPr="000C453E">
        <w:rPr>
          <w:rFonts w:ascii="Arial" w:hAnsi="Arial" w:cs="Arial"/>
          <w:bCs/>
          <w:sz w:val="18"/>
          <w:szCs w:val="18"/>
          <w:vertAlign w:val="superscript"/>
        </w:rPr>
        <w:t>th</w:t>
      </w:r>
      <w:r w:rsidRPr="000C453E">
        <w:rPr>
          <w:rFonts w:ascii="Arial" w:hAnsi="Arial" w:cs="Arial"/>
          <w:bCs/>
          <w:sz w:val="18"/>
          <w:szCs w:val="18"/>
        </w:rPr>
        <w:t xml:space="preserve">, 2019; </w:t>
      </w:r>
      <w:r w:rsidR="00A2771A" w:rsidRPr="000C453E">
        <w:rPr>
          <w:rFonts w:ascii="Arial" w:hAnsi="Arial" w:cs="Arial"/>
          <w:bCs/>
          <w:sz w:val="18"/>
          <w:szCs w:val="18"/>
        </w:rPr>
        <w:t>however,</w:t>
      </w:r>
      <w:r w:rsidRPr="000C453E">
        <w:rPr>
          <w:rFonts w:ascii="Arial" w:hAnsi="Arial" w:cs="Arial"/>
          <w:bCs/>
          <w:sz w:val="18"/>
          <w:szCs w:val="18"/>
        </w:rPr>
        <w:t xml:space="preserve"> the opportunity for extensions exists. </w:t>
      </w:r>
    </w:p>
    <w:p w:rsidR="00A2771A" w:rsidRPr="000C453E" w:rsidRDefault="00A2771A" w:rsidP="00A2771A">
      <w:pPr>
        <w:spacing w:after="200" w:line="276" w:lineRule="auto"/>
        <w:ind w:left="720"/>
        <w:contextualSpacing/>
        <w:rPr>
          <w:rFonts w:ascii="Arial" w:hAnsi="Arial" w:cs="Arial"/>
          <w:bCs/>
          <w:sz w:val="18"/>
          <w:szCs w:val="18"/>
        </w:rPr>
      </w:pPr>
    </w:p>
    <w:p w:rsidR="00A2771A" w:rsidRDefault="00A2771A" w:rsidP="009E1406">
      <w:pPr>
        <w:rPr>
          <w:rFonts w:ascii="Arial" w:hAnsi="Arial" w:cs="Arial"/>
          <w:bCs/>
          <w:sz w:val="18"/>
          <w:szCs w:val="18"/>
        </w:rPr>
      </w:pPr>
      <w:r>
        <w:rPr>
          <w:rFonts w:ascii="Arial" w:hAnsi="Arial" w:cs="Arial"/>
          <w:bCs/>
          <w:sz w:val="18"/>
          <w:szCs w:val="18"/>
        </w:rPr>
        <w:t xml:space="preserve">*Send resume and completed DMPED Honors Internship Application to </w:t>
      </w:r>
      <w:hyperlink r:id="rId8" w:history="1">
        <w:r w:rsidRPr="00D635BA">
          <w:rPr>
            <w:rStyle w:val="Hyperlink"/>
            <w:rFonts w:ascii="Arial" w:hAnsi="Arial" w:cs="Arial"/>
            <w:bCs/>
            <w:sz w:val="18"/>
            <w:szCs w:val="18"/>
          </w:rPr>
          <w:t>Dmpedjobs@dc.gov</w:t>
        </w:r>
      </w:hyperlink>
      <w:r>
        <w:rPr>
          <w:rFonts w:ascii="Arial" w:hAnsi="Arial" w:cs="Arial"/>
          <w:bCs/>
          <w:sz w:val="18"/>
          <w:szCs w:val="18"/>
        </w:rPr>
        <w:t xml:space="preserve"> with the subject line Business Development Summer Internship.</w:t>
      </w:r>
      <w:r w:rsidR="003106BB">
        <w:rPr>
          <w:rFonts w:ascii="Arial" w:hAnsi="Arial" w:cs="Arial"/>
          <w:bCs/>
          <w:sz w:val="18"/>
          <w:szCs w:val="18"/>
        </w:rPr>
        <w:t xml:space="preserve"> </w:t>
      </w:r>
      <w:r w:rsidR="003106BB" w:rsidRPr="003106BB">
        <w:rPr>
          <w:rFonts w:ascii="Arial" w:hAnsi="Arial" w:cs="Arial"/>
          <w:b/>
          <w:bCs/>
          <w:sz w:val="18"/>
          <w:szCs w:val="18"/>
        </w:rPr>
        <w:t>Deadline to apply is May 3</w:t>
      </w:r>
      <w:r w:rsidR="003106BB" w:rsidRPr="003106BB">
        <w:rPr>
          <w:rFonts w:ascii="Arial" w:hAnsi="Arial" w:cs="Arial"/>
          <w:b/>
          <w:bCs/>
          <w:sz w:val="18"/>
          <w:szCs w:val="18"/>
          <w:vertAlign w:val="superscript"/>
        </w:rPr>
        <w:t>rd</w:t>
      </w:r>
      <w:r w:rsidR="003106BB" w:rsidRPr="003106BB">
        <w:rPr>
          <w:rFonts w:ascii="Arial" w:hAnsi="Arial" w:cs="Arial"/>
          <w:b/>
          <w:bCs/>
          <w:sz w:val="18"/>
          <w:szCs w:val="18"/>
        </w:rPr>
        <w:t>.</w:t>
      </w:r>
    </w:p>
    <w:p w:rsidR="009E1406" w:rsidRPr="009E1406" w:rsidRDefault="009E1406" w:rsidP="009E1406">
      <w:pPr>
        <w:rPr>
          <w:rFonts w:ascii="Arial" w:hAnsi="Arial" w:cs="Arial"/>
          <w:bCs/>
          <w:sz w:val="18"/>
          <w:szCs w:val="18"/>
        </w:rPr>
      </w:pPr>
    </w:p>
    <w:p w:rsidR="000C453E" w:rsidRPr="000C453E" w:rsidRDefault="000C453E" w:rsidP="000C453E">
      <w:pPr>
        <w:pBdr>
          <w:bottom w:val="dotted" w:sz="4" w:space="1" w:color="auto"/>
        </w:pBdr>
        <w:spacing w:line="276" w:lineRule="auto"/>
        <w:rPr>
          <w:rFonts w:asciiTheme="minorHAnsi" w:eastAsiaTheme="minorEastAsia" w:hAnsiTheme="minorHAnsi" w:cs="Arial"/>
          <w:b/>
          <w:smallCaps/>
          <w:sz w:val="28"/>
          <w:szCs w:val="28"/>
        </w:rPr>
      </w:pPr>
      <w:r w:rsidRPr="000C453E">
        <w:rPr>
          <w:rFonts w:asciiTheme="minorHAnsi" w:eastAsiaTheme="minorEastAsia" w:hAnsiTheme="minorHAnsi" w:cs="Arial"/>
          <w:b/>
          <w:smallCaps/>
          <w:sz w:val="28"/>
          <w:szCs w:val="28"/>
        </w:rPr>
        <w:t>Scope &amp; Duties</w:t>
      </w:r>
    </w:p>
    <w:p w:rsidR="000C453E" w:rsidRPr="000C453E" w:rsidRDefault="000C453E" w:rsidP="000C453E">
      <w:pPr>
        <w:spacing w:line="276" w:lineRule="auto"/>
        <w:rPr>
          <w:rFonts w:ascii="Arial" w:eastAsiaTheme="minorEastAsia" w:hAnsi="Arial" w:cs="Arial"/>
          <w:sz w:val="18"/>
          <w:szCs w:val="18"/>
        </w:rPr>
      </w:pPr>
    </w:p>
    <w:p w:rsidR="000C453E" w:rsidRPr="000C453E" w:rsidRDefault="000C453E" w:rsidP="000C453E">
      <w:pPr>
        <w:spacing w:line="276" w:lineRule="auto"/>
        <w:rPr>
          <w:rFonts w:ascii="Arial" w:eastAsiaTheme="minorEastAsia" w:hAnsi="Arial" w:cs="Arial"/>
          <w:sz w:val="18"/>
          <w:szCs w:val="18"/>
        </w:rPr>
      </w:pPr>
      <w:r w:rsidRPr="000C453E">
        <w:rPr>
          <w:rFonts w:ascii="Arial" w:eastAsiaTheme="minorEastAsia" w:hAnsi="Arial" w:cs="Arial"/>
          <w:sz w:val="18"/>
          <w:szCs w:val="18"/>
        </w:rPr>
        <w:t xml:space="preserve">Business development is vital to the District's efforts to attract businesses, create jobs, and spur economic growth in the nation's capital. The Business Development team at DMPED offers information and services to businesses seeking to start, relocate or expand a business within the District of Columbia. We help businesses connect to financial incentives and other resources, locate potential sites, attract and retain key employees, and identify strategic alliance partners. The Business Development team also designs and facilitates catalytic programs with stakeholder organizations to improve the business climate in the District. </w:t>
      </w:r>
    </w:p>
    <w:p w:rsidR="000C453E" w:rsidRPr="000C453E" w:rsidRDefault="000C453E" w:rsidP="000C453E">
      <w:pPr>
        <w:spacing w:line="276" w:lineRule="auto"/>
        <w:rPr>
          <w:rFonts w:ascii="Arial" w:eastAsiaTheme="minorEastAsia" w:hAnsi="Arial" w:cs="Arial"/>
          <w:sz w:val="18"/>
          <w:szCs w:val="18"/>
        </w:rPr>
      </w:pPr>
    </w:p>
    <w:p w:rsidR="000C453E" w:rsidRPr="000C453E" w:rsidRDefault="000C453E" w:rsidP="000C453E">
      <w:pPr>
        <w:spacing w:line="276" w:lineRule="auto"/>
        <w:rPr>
          <w:rFonts w:ascii="Arial" w:eastAsiaTheme="minorEastAsia" w:hAnsi="Arial" w:cs="Arial"/>
          <w:sz w:val="18"/>
          <w:szCs w:val="18"/>
        </w:rPr>
      </w:pPr>
      <w:r w:rsidRPr="000C453E">
        <w:rPr>
          <w:rFonts w:ascii="Arial" w:eastAsiaTheme="minorEastAsia" w:hAnsi="Arial" w:cs="Arial"/>
          <w:sz w:val="18"/>
          <w:szCs w:val="18"/>
        </w:rPr>
        <w:t>The following list is a sample of responsibilities performed by students serving as interns in the [Business Development Department]:</w:t>
      </w:r>
    </w:p>
    <w:p w:rsidR="000C453E" w:rsidRPr="000C453E" w:rsidRDefault="000C453E" w:rsidP="000C453E">
      <w:pPr>
        <w:spacing w:line="276" w:lineRule="auto"/>
        <w:rPr>
          <w:rFonts w:ascii="Arial" w:eastAsiaTheme="minorEastAsia" w:hAnsi="Arial" w:cs="Arial"/>
          <w:sz w:val="18"/>
          <w:szCs w:val="18"/>
        </w:rPr>
      </w:pPr>
    </w:p>
    <w:p w:rsidR="0021729C" w:rsidRPr="000C453E" w:rsidRDefault="0021729C" w:rsidP="0021729C">
      <w:pPr>
        <w:numPr>
          <w:ilvl w:val="0"/>
          <w:numId w:val="16"/>
        </w:numPr>
        <w:spacing w:after="200" w:line="276" w:lineRule="auto"/>
        <w:contextualSpacing/>
        <w:rPr>
          <w:rFonts w:ascii="Arial" w:eastAsiaTheme="minorEastAsia" w:hAnsi="Arial" w:cs="Arial"/>
          <w:sz w:val="18"/>
          <w:szCs w:val="18"/>
        </w:rPr>
      </w:pPr>
      <w:r w:rsidRPr="003F40A4">
        <w:rPr>
          <w:rFonts w:ascii="Arial" w:eastAsiaTheme="minorEastAsia" w:hAnsi="Arial" w:cs="Arial"/>
          <w:sz w:val="18"/>
          <w:szCs w:val="18"/>
        </w:rPr>
        <w:t>Maintain incentives.dc.gov</w:t>
      </w:r>
      <w:r w:rsidRPr="0021729C">
        <w:rPr>
          <w:rFonts w:ascii="Arial" w:eastAsiaTheme="minorEastAsia" w:hAnsi="Arial" w:cs="Arial"/>
          <w:sz w:val="18"/>
          <w:szCs w:val="18"/>
        </w:rPr>
        <w:t>:</w:t>
      </w:r>
      <w:r w:rsidRPr="000C453E">
        <w:rPr>
          <w:rFonts w:ascii="Arial" w:eastAsiaTheme="minorEastAsia" w:hAnsi="Arial" w:cs="Arial"/>
          <w:sz w:val="18"/>
          <w:szCs w:val="18"/>
        </w:rPr>
        <w:t xml:space="preserve"> </w:t>
      </w:r>
      <w:r w:rsidR="005D1443">
        <w:rPr>
          <w:rFonts w:ascii="Arial" w:eastAsiaTheme="minorEastAsia" w:hAnsi="Arial" w:cs="Arial"/>
          <w:sz w:val="18"/>
          <w:szCs w:val="18"/>
        </w:rPr>
        <w:t>r</w:t>
      </w:r>
      <w:r w:rsidRPr="000C453E">
        <w:rPr>
          <w:rFonts w:ascii="Arial" w:eastAsiaTheme="minorEastAsia" w:hAnsi="Arial" w:cs="Arial"/>
          <w:sz w:val="18"/>
          <w:szCs w:val="18"/>
        </w:rPr>
        <w:t>esearch public incentive programs, provide outreach to responsible agencies, and regularly update the information in our business resource database</w:t>
      </w:r>
      <w:r w:rsidR="003E615E">
        <w:rPr>
          <w:rFonts w:ascii="Arial" w:eastAsiaTheme="minorEastAsia" w:hAnsi="Arial" w:cs="Arial"/>
          <w:sz w:val="18"/>
          <w:szCs w:val="18"/>
        </w:rPr>
        <w:t>.</w:t>
      </w:r>
    </w:p>
    <w:p w:rsidR="000C453E" w:rsidRPr="000C453E" w:rsidRDefault="000C453E" w:rsidP="000C453E">
      <w:pPr>
        <w:numPr>
          <w:ilvl w:val="0"/>
          <w:numId w:val="16"/>
        </w:numPr>
        <w:spacing w:after="200" w:line="276" w:lineRule="auto"/>
        <w:contextualSpacing/>
        <w:rPr>
          <w:rFonts w:ascii="Arial" w:eastAsiaTheme="minorEastAsia" w:hAnsi="Arial" w:cs="Arial"/>
          <w:sz w:val="18"/>
          <w:szCs w:val="18"/>
        </w:rPr>
      </w:pPr>
      <w:r w:rsidRPr="000C453E">
        <w:rPr>
          <w:rFonts w:ascii="Arial" w:eastAsiaTheme="minorEastAsia" w:hAnsi="Arial" w:cs="Arial"/>
          <w:sz w:val="18"/>
          <w:szCs w:val="18"/>
        </w:rPr>
        <w:t>Assist with preparation and follow up for meetings and events.</w:t>
      </w:r>
    </w:p>
    <w:p w:rsidR="0021729C" w:rsidRPr="000C453E" w:rsidRDefault="005D1443" w:rsidP="0021729C">
      <w:pPr>
        <w:numPr>
          <w:ilvl w:val="0"/>
          <w:numId w:val="16"/>
        </w:numPr>
        <w:spacing w:after="200" w:line="276" w:lineRule="auto"/>
        <w:contextualSpacing/>
        <w:rPr>
          <w:rFonts w:ascii="Arial" w:eastAsiaTheme="minorEastAsia" w:hAnsi="Arial" w:cs="Arial"/>
          <w:sz w:val="18"/>
          <w:szCs w:val="18"/>
        </w:rPr>
      </w:pPr>
      <w:r>
        <w:rPr>
          <w:rFonts w:ascii="Arial" w:eastAsiaTheme="minorEastAsia" w:hAnsi="Arial" w:cs="Arial"/>
          <w:sz w:val="18"/>
          <w:szCs w:val="18"/>
        </w:rPr>
        <w:t>DC Economic Strategy: conduct outreach to partners on initiative progress and update Strategy website; research and propose additional initiatives that would support Economic Strategy priorities.</w:t>
      </w:r>
    </w:p>
    <w:p w:rsidR="000C453E" w:rsidRPr="000C453E" w:rsidRDefault="000C453E" w:rsidP="000C453E">
      <w:pPr>
        <w:numPr>
          <w:ilvl w:val="0"/>
          <w:numId w:val="16"/>
        </w:numPr>
        <w:spacing w:after="200" w:line="276" w:lineRule="auto"/>
        <w:contextualSpacing/>
        <w:rPr>
          <w:rFonts w:ascii="Arial" w:eastAsiaTheme="minorEastAsia" w:hAnsi="Arial" w:cs="Arial"/>
          <w:sz w:val="18"/>
          <w:szCs w:val="18"/>
        </w:rPr>
      </w:pPr>
      <w:r w:rsidRPr="000C453E">
        <w:rPr>
          <w:rFonts w:ascii="Arial" w:eastAsiaTheme="minorEastAsia" w:hAnsi="Arial" w:cs="Arial"/>
          <w:sz w:val="18"/>
          <w:szCs w:val="18"/>
        </w:rPr>
        <w:t>Monitor and synthesize news related to business activity in DC and economic development best practices nationwide.</w:t>
      </w:r>
    </w:p>
    <w:p w:rsidR="000C453E" w:rsidRDefault="000C453E" w:rsidP="000C453E">
      <w:pPr>
        <w:numPr>
          <w:ilvl w:val="0"/>
          <w:numId w:val="16"/>
        </w:numPr>
        <w:spacing w:after="200" w:line="276" w:lineRule="auto"/>
        <w:contextualSpacing/>
        <w:rPr>
          <w:rFonts w:ascii="Arial" w:eastAsiaTheme="minorEastAsia" w:hAnsi="Arial" w:cs="Arial"/>
          <w:sz w:val="18"/>
          <w:szCs w:val="18"/>
        </w:rPr>
      </w:pPr>
      <w:r w:rsidRPr="000C453E">
        <w:rPr>
          <w:rFonts w:ascii="Arial" w:eastAsiaTheme="minorEastAsia" w:hAnsi="Arial" w:cs="Arial"/>
          <w:sz w:val="18"/>
          <w:szCs w:val="18"/>
        </w:rPr>
        <w:t>General administrative duties, as assigned.</w:t>
      </w:r>
    </w:p>
    <w:p w:rsidR="003F40A4" w:rsidRPr="000C453E" w:rsidRDefault="003F40A4" w:rsidP="003E615E">
      <w:pPr>
        <w:spacing w:after="200" w:line="276" w:lineRule="auto"/>
        <w:ind w:left="720"/>
        <w:contextualSpacing/>
        <w:rPr>
          <w:rFonts w:ascii="Arial" w:eastAsiaTheme="minorEastAsia" w:hAnsi="Arial" w:cs="Arial"/>
          <w:sz w:val="18"/>
          <w:szCs w:val="18"/>
        </w:rPr>
      </w:pPr>
    </w:p>
    <w:p w:rsidR="000C453E" w:rsidRPr="000C453E" w:rsidRDefault="000C453E" w:rsidP="000C453E">
      <w:pPr>
        <w:pBdr>
          <w:bottom w:val="dotted" w:sz="4" w:space="1" w:color="auto"/>
        </w:pBdr>
        <w:spacing w:line="276" w:lineRule="auto"/>
        <w:rPr>
          <w:rFonts w:asciiTheme="minorHAnsi" w:eastAsiaTheme="minorEastAsia" w:hAnsiTheme="minorHAnsi" w:cs="Arial"/>
          <w:b/>
          <w:smallCaps/>
          <w:sz w:val="28"/>
          <w:szCs w:val="28"/>
        </w:rPr>
      </w:pPr>
      <w:r w:rsidRPr="000C453E">
        <w:rPr>
          <w:rFonts w:asciiTheme="minorHAnsi" w:eastAsiaTheme="minorEastAsia" w:hAnsiTheme="minorHAnsi" w:cs="Arial"/>
          <w:b/>
          <w:smallCaps/>
          <w:sz w:val="28"/>
          <w:szCs w:val="28"/>
        </w:rPr>
        <w:t>Qualifications</w:t>
      </w:r>
    </w:p>
    <w:tbl>
      <w:tblPr>
        <w:tblW w:w="0" w:type="auto"/>
        <w:tblLook w:val="04A0" w:firstRow="1" w:lastRow="0" w:firstColumn="1" w:lastColumn="0" w:noHBand="0" w:noVBand="1"/>
      </w:tblPr>
      <w:tblGrid>
        <w:gridCol w:w="5080"/>
        <w:gridCol w:w="5000"/>
      </w:tblGrid>
      <w:tr w:rsidR="000C453E" w:rsidRPr="000C453E" w:rsidTr="009E094A">
        <w:tc>
          <w:tcPr>
            <w:tcW w:w="5454" w:type="dxa"/>
            <w:tcMar>
              <w:left w:w="115" w:type="dxa"/>
              <w:bottom w:w="14" w:type="dxa"/>
              <w:right w:w="115" w:type="dxa"/>
            </w:tcMar>
          </w:tcPr>
          <w:p w:rsidR="000C453E" w:rsidRPr="00715EA2" w:rsidRDefault="000C453E" w:rsidP="000C453E">
            <w:pPr>
              <w:spacing w:line="276" w:lineRule="auto"/>
              <w:jc w:val="both"/>
              <w:rPr>
                <w:rFonts w:ascii="Arial" w:eastAsiaTheme="minorEastAsia" w:hAnsi="Arial" w:cs="Arial"/>
                <w:sz w:val="18"/>
                <w:szCs w:val="18"/>
              </w:rPr>
            </w:pPr>
            <w:r w:rsidRPr="00715EA2">
              <w:rPr>
                <w:rFonts w:ascii="Arial" w:eastAsiaTheme="minorEastAsia" w:hAnsi="Arial" w:cs="Arial"/>
                <w:sz w:val="18"/>
                <w:szCs w:val="18"/>
              </w:rPr>
              <w:t>Interest in economic and community development.</w:t>
            </w:r>
          </w:p>
          <w:p w:rsidR="000C453E" w:rsidRPr="00715EA2" w:rsidRDefault="000C453E" w:rsidP="000C453E">
            <w:pPr>
              <w:spacing w:line="276" w:lineRule="auto"/>
              <w:jc w:val="both"/>
              <w:rPr>
                <w:rFonts w:ascii="Arial" w:eastAsiaTheme="minorEastAsia" w:hAnsi="Arial" w:cs="Arial"/>
                <w:sz w:val="18"/>
                <w:szCs w:val="18"/>
              </w:rPr>
            </w:pPr>
            <w:r w:rsidRPr="00715EA2">
              <w:rPr>
                <w:rFonts w:ascii="Arial" w:eastAsiaTheme="minorEastAsia" w:hAnsi="Arial" w:cs="Arial"/>
                <w:sz w:val="18"/>
                <w:szCs w:val="18"/>
              </w:rPr>
              <w:t>Strong attention to detail.</w:t>
            </w:r>
          </w:p>
          <w:p w:rsidR="000C453E" w:rsidRPr="000C453E" w:rsidRDefault="000C453E" w:rsidP="000C453E">
            <w:pPr>
              <w:spacing w:line="276" w:lineRule="auto"/>
              <w:jc w:val="both"/>
              <w:rPr>
                <w:rFonts w:ascii="Arial" w:eastAsiaTheme="minorEastAsia" w:hAnsi="Arial" w:cs="Arial"/>
                <w:b/>
                <w:sz w:val="18"/>
                <w:szCs w:val="18"/>
              </w:rPr>
            </w:pPr>
            <w:r w:rsidRPr="00715EA2">
              <w:rPr>
                <w:rFonts w:ascii="Arial" w:eastAsiaTheme="minorEastAsia" w:hAnsi="Arial" w:cs="Arial"/>
                <w:sz w:val="18"/>
                <w:szCs w:val="18"/>
              </w:rPr>
              <w:t>Team oriented and collaborative.</w:t>
            </w:r>
          </w:p>
        </w:tc>
        <w:tc>
          <w:tcPr>
            <w:tcW w:w="5454" w:type="dxa"/>
            <w:tcMar>
              <w:left w:w="115" w:type="dxa"/>
              <w:bottom w:w="14" w:type="dxa"/>
              <w:right w:w="115" w:type="dxa"/>
            </w:tcMar>
          </w:tcPr>
          <w:p w:rsidR="000C453E" w:rsidRPr="000C453E" w:rsidRDefault="000C453E" w:rsidP="000C453E">
            <w:pPr>
              <w:spacing w:line="276" w:lineRule="auto"/>
              <w:jc w:val="both"/>
              <w:rPr>
                <w:rFonts w:ascii="Arial" w:eastAsiaTheme="minorEastAsia" w:hAnsi="Arial" w:cs="Arial"/>
                <w:sz w:val="18"/>
                <w:szCs w:val="18"/>
              </w:rPr>
            </w:pPr>
            <w:r w:rsidRPr="000C453E">
              <w:rPr>
                <w:rFonts w:ascii="Arial" w:eastAsiaTheme="minorEastAsia" w:hAnsi="Arial" w:cs="Arial"/>
                <w:sz w:val="18"/>
                <w:szCs w:val="18"/>
              </w:rPr>
              <w:t>*****</w:t>
            </w:r>
          </w:p>
        </w:tc>
      </w:tr>
      <w:tr w:rsidR="000C453E" w:rsidRPr="000C453E" w:rsidTr="009E094A">
        <w:tc>
          <w:tcPr>
            <w:tcW w:w="5454" w:type="dxa"/>
            <w:tcMar>
              <w:left w:w="115" w:type="dxa"/>
              <w:bottom w:w="14" w:type="dxa"/>
              <w:right w:w="115" w:type="dxa"/>
            </w:tcMar>
          </w:tcPr>
          <w:p w:rsidR="000C453E" w:rsidRPr="000C453E" w:rsidRDefault="000C453E" w:rsidP="000C453E">
            <w:pPr>
              <w:spacing w:line="276" w:lineRule="auto"/>
              <w:rPr>
                <w:rFonts w:ascii="Arial" w:eastAsiaTheme="minorEastAsia" w:hAnsi="Arial" w:cs="Arial"/>
                <w:b/>
                <w:sz w:val="18"/>
                <w:szCs w:val="18"/>
              </w:rPr>
            </w:pPr>
            <w:r w:rsidRPr="000C453E">
              <w:rPr>
                <w:rFonts w:ascii="Arial" w:eastAsiaTheme="minorEastAsia" w:hAnsi="Arial" w:cs="Arial"/>
                <w:sz w:val="18"/>
                <w:szCs w:val="18"/>
              </w:rPr>
              <w:t>Effective oral and written communication skills.</w:t>
            </w:r>
          </w:p>
        </w:tc>
        <w:tc>
          <w:tcPr>
            <w:tcW w:w="5454" w:type="dxa"/>
            <w:tcMar>
              <w:left w:w="115" w:type="dxa"/>
              <w:bottom w:w="14" w:type="dxa"/>
              <w:right w:w="115" w:type="dxa"/>
            </w:tcMar>
          </w:tcPr>
          <w:p w:rsidR="000C453E" w:rsidRPr="000C453E" w:rsidRDefault="000C453E" w:rsidP="000C453E">
            <w:pPr>
              <w:spacing w:line="276" w:lineRule="auto"/>
              <w:jc w:val="both"/>
              <w:rPr>
                <w:rFonts w:ascii="Arial" w:eastAsiaTheme="minorEastAsia" w:hAnsi="Arial" w:cs="Arial"/>
                <w:sz w:val="18"/>
                <w:szCs w:val="18"/>
              </w:rPr>
            </w:pPr>
            <w:r w:rsidRPr="000C453E">
              <w:rPr>
                <w:rFonts w:ascii="Arial" w:eastAsiaTheme="minorEastAsia" w:hAnsi="Arial" w:cs="Arial"/>
                <w:sz w:val="18"/>
                <w:szCs w:val="18"/>
              </w:rPr>
              <w:t>*****</w:t>
            </w:r>
          </w:p>
        </w:tc>
      </w:tr>
      <w:tr w:rsidR="000C453E" w:rsidRPr="000C453E" w:rsidTr="009E094A">
        <w:tc>
          <w:tcPr>
            <w:tcW w:w="5454" w:type="dxa"/>
            <w:tcMar>
              <w:left w:w="115" w:type="dxa"/>
              <w:bottom w:w="14" w:type="dxa"/>
              <w:right w:w="115" w:type="dxa"/>
            </w:tcMar>
          </w:tcPr>
          <w:p w:rsidR="000C453E" w:rsidRPr="000C453E" w:rsidRDefault="000C453E" w:rsidP="000C453E">
            <w:pPr>
              <w:spacing w:line="276" w:lineRule="auto"/>
              <w:jc w:val="both"/>
              <w:rPr>
                <w:rFonts w:ascii="Arial" w:eastAsiaTheme="minorEastAsia" w:hAnsi="Arial" w:cs="Arial"/>
                <w:sz w:val="18"/>
                <w:szCs w:val="18"/>
              </w:rPr>
            </w:pPr>
            <w:r w:rsidRPr="000C453E">
              <w:rPr>
                <w:rFonts w:ascii="Arial" w:eastAsiaTheme="minorEastAsia" w:hAnsi="Arial" w:cs="Arial"/>
                <w:sz w:val="18"/>
                <w:szCs w:val="18"/>
              </w:rPr>
              <w:t>Proficiency in MS Word, Excel and PowerPoint.</w:t>
            </w:r>
          </w:p>
        </w:tc>
        <w:tc>
          <w:tcPr>
            <w:tcW w:w="5454" w:type="dxa"/>
            <w:tcMar>
              <w:left w:w="115" w:type="dxa"/>
              <w:bottom w:w="14" w:type="dxa"/>
              <w:right w:w="115" w:type="dxa"/>
            </w:tcMar>
          </w:tcPr>
          <w:p w:rsidR="000C453E" w:rsidRPr="000C453E" w:rsidRDefault="000C453E" w:rsidP="000C453E">
            <w:pPr>
              <w:spacing w:line="276" w:lineRule="auto"/>
              <w:jc w:val="both"/>
              <w:rPr>
                <w:rFonts w:ascii="Arial" w:eastAsiaTheme="minorEastAsia" w:hAnsi="Arial" w:cs="Arial"/>
                <w:sz w:val="18"/>
                <w:szCs w:val="18"/>
              </w:rPr>
            </w:pPr>
            <w:r w:rsidRPr="000C453E">
              <w:rPr>
                <w:rFonts w:ascii="Arial" w:eastAsiaTheme="minorEastAsia" w:hAnsi="Arial" w:cs="Arial"/>
                <w:sz w:val="18"/>
                <w:szCs w:val="18"/>
              </w:rPr>
              <w:t>*****</w:t>
            </w:r>
          </w:p>
        </w:tc>
      </w:tr>
    </w:tbl>
    <w:p w:rsidR="00C47C43" w:rsidRPr="000C453E" w:rsidRDefault="00C47C43" w:rsidP="00551C2B">
      <w:pPr>
        <w:tabs>
          <w:tab w:val="left" w:pos="540"/>
        </w:tabs>
        <w:autoSpaceDE w:val="0"/>
        <w:autoSpaceDN w:val="0"/>
        <w:adjustRightInd w:val="0"/>
        <w:jc w:val="both"/>
        <w:rPr>
          <w:rFonts w:ascii="Arial Nova" w:hAnsi="Arial Nova" w:cs="Arial"/>
          <w:bCs/>
          <w:color w:val="2D2425"/>
          <w:sz w:val="20"/>
          <w:szCs w:val="22"/>
        </w:rPr>
      </w:pPr>
    </w:p>
    <w:sectPr w:rsidR="00C47C43" w:rsidRPr="000C453E" w:rsidSect="00375FA3">
      <w:footerReference w:type="default" r:id="rId9"/>
      <w:headerReference w:type="first" r:id="rId10"/>
      <w:footerReference w:type="first" r:id="rId11"/>
      <w:type w:val="continuous"/>
      <w:pgSz w:w="12240" w:h="15840"/>
      <w:pgMar w:top="390" w:right="1080" w:bottom="720" w:left="1080" w:header="408" w:footer="41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4969" w:rsidRDefault="00324969">
      <w:r>
        <w:separator/>
      </w:r>
    </w:p>
  </w:endnote>
  <w:endnote w:type="continuationSeparator" w:id="0">
    <w:p w:rsidR="00324969" w:rsidRDefault="00324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Neutra Text">
    <w:altName w:val="Times New Roman"/>
    <w:panose1 w:val="00000000000000000000"/>
    <w:charset w:val="00"/>
    <w:family w:val="modern"/>
    <w:notTrueType/>
    <w:pitch w:val="variable"/>
    <w:sig w:usb0="800000AF" w:usb1="4000204A" w:usb2="00000000" w:usb3="00000000" w:csb0="00000009"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3228" w:rsidRPr="00BB6D32" w:rsidRDefault="003757EC" w:rsidP="00923228">
    <w:pPr>
      <w:tabs>
        <w:tab w:val="left" w:pos="3650"/>
        <w:tab w:val="center" w:pos="4680"/>
      </w:tabs>
      <w:rPr>
        <w:rFonts w:ascii="Perpetua" w:eastAsiaTheme="minorEastAsia" w:hAnsi="Perpetua"/>
        <w:noProof/>
      </w:rPr>
    </w:pPr>
    <w:r>
      <w:rPr>
        <w:rFonts w:ascii="Neutra Text" w:eastAsiaTheme="minorEastAsia" w:hAnsi="Neutra Text"/>
        <w:noProof/>
        <w:sz w:val="20"/>
      </w:rPr>
      <mc:AlternateContent>
        <mc:Choice Requires="wpg">
          <w:drawing>
            <wp:anchor distT="0" distB="0" distL="114300" distR="114300" simplePos="0" relativeHeight="251671552" behindDoc="0" locked="0" layoutInCell="1" allowOverlap="1" wp14:anchorId="3AAE484C" wp14:editId="4B187209">
              <wp:simplePos x="0" y="0"/>
              <wp:positionH relativeFrom="column">
                <wp:posOffset>1263015</wp:posOffset>
              </wp:positionH>
              <wp:positionV relativeFrom="paragraph">
                <wp:posOffset>33655</wp:posOffset>
              </wp:positionV>
              <wp:extent cx="4199255" cy="201930"/>
              <wp:effectExtent l="0" t="0" r="29845" b="7620"/>
              <wp:wrapNone/>
              <wp:docPr id="17" name="Group 17"/>
              <wp:cNvGraphicFramePr/>
              <a:graphic xmlns:a="http://schemas.openxmlformats.org/drawingml/2006/main">
                <a:graphicData uri="http://schemas.microsoft.com/office/word/2010/wordprocessingGroup">
                  <wpg:wgp>
                    <wpg:cNvGrpSpPr/>
                    <wpg:grpSpPr>
                      <a:xfrm>
                        <a:off x="0" y="0"/>
                        <a:ext cx="4199255" cy="201930"/>
                        <a:chOff x="0" y="0"/>
                        <a:chExt cx="4199595" cy="202019"/>
                      </a:xfrm>
                    </wpg:grpSpPr>
                    <wps:wsp>
                      <wps:cNvPr id="18" name="Straight Connector 18"/>
                      <wps:cNvCnPr/>
                      <wps:spPr>
                        <a:xfrm flipH="1">
                          <a:off x="0" y="138224"/>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flipH="1">
                          <a:off x="2679405" y="138224"/>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0" name="Picture 20"/>
                        <pic:cNvPicPr>
                          <a:picLocks noChangeAspect="1"/>
                        </pic:cNvPicPr>
                      </pic:nvPicPr>
                      <pic:blipFill rotWithShape="1">
                        <a:blip r:embed="rId1" cstate="print">
                          <a:extLst>
                            <a:ext uri="{28A0092B-C50C-407E-A947-70E740481C1C}">
                              <a14:useLocalDpi xmlns:a14="http://schemas.microsoft.com/office/drawing/2010/main" val="0"/>
                            </a:ext>
                          </a:extLst>
                        </a:blip>
                        <a:srcRect b="83820"/>
                        <a:stretch/>
                      </pic:blipFill>
                      <pic:spPr bwMode="auto">
                        <a:xfrm>
                          <a:off x="1637414" y="0"/>
                          <a:ext cx="956931" cy="202019"/>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30920BA" id="Group 17" o:spid="_x0000_s1026" style="position:absolute;margin-left:99.45pt;margin-top:2.65pt;width:330.65pt;height:15.9pt;z-index:251671552" coordsize="41995,2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zuJULBAAAxAsAAA4AAABkcnMvZTJvRG9jLnhtbOxW227jNhB9L9B/&#10;IPTuSLLli4Q4C0f2pgW23WDTos80RUnESiRB0paNov/eISkpF6dpdxcoUKABIvM2w5kzwzlz/e7U&#10;NuhIlWaCr4P4KgoQ5UQUjFfr4Ndf3k9WAdIG8wI3gtN1cKY6eHfz/XfXnczoVNSiKahCoITrrJPr&#10;oDZGZmGoSU1brK+EpBw2S6FabGCqqrBQuAPtbRNOo2gRdkIVUglCtYbVrd8Mbpz+sqTEfCxLTQ1q&#10;1gHYZtxXue/efsOba5xVCsuakd4M/BVWtJhxuHRUtcUGo4NiF6paRpTQojRXRLShKEtGqPMBvImj&#10;F97cKXGQzpcq6yo5wgTQvsDpq9WSn4/3CrECYrcMEMctxMhdi2AO4HSyyuDMnZIP8l71C5WfWX9P&#10;pWrtL3iCTg7W8wgrPRlEYDGJ03Q6nweIwB64mc563EkNwbkQI/XuieA8HQWtqLUpHK4NrXWjMZ2E&#10;FNKPKOlvQ+mhxpI68LVFYEAJ8tmj9GAUZlVtUC44hzwTCsUrD5kTyHmPl840QDeAhcqGyR8Abpcu&#10;z2CLZ6vpNLEqcDZgF8+t15C5FjsH2+g9zqTS5o6KFtnBOmgYtwbjDB8/aOOBGo7Y5YbbrxYNK96z&#10;pnETVe3zRqEjhveRR/avR/jJMbjRigLagytuZM4N9Wo/0RJSCCLtnXKPl45qMSGUm7jX23A4bcVK&#10;MGEUjJzdbwr2560odQ/7S4RHCXez4GYUbhkX6rXbzWkwufTnBwS83xaCvSjOLsgOGsg9+17+jSRM&#10;30pC90asHZC1X5KE08UyTSJ4bZBp/6eiJaC/yuH/RipKRjL471kDRhf18O/ZFaTMQdGgV9L+Ix0t&#10;Vp8PcgIEJ7Fhe9Ywc3ZkDc/MGsWP94zYimgnj6V1ClXOl1bYtrciWIEqNpzyMlD1GPkgyGeNuMhr&#10;zCu60RLqr60+tuY9P+6mzy7cQ/215Q8pYX5jpnZ1fihddrP3FZqEFyT7ClyewLeCHFqocb4jUbQB&#10;twXXNZM6QCqj7Z4CwaofixjqOHRDBkhWKsaNqztQ6qFcu7oGvOeaht+nq00UpdPbST6P8kkSLXeT&#10;TZosJ8tot0yiZBXncf6HlY6T7KAp4IGbrWS96bB6YfyrHULfS/new/UwngkGEgDTHN0OJgITWISs&#10;rVqRT4A6gi5qBbzlJGDVKGpIPcRhwNoH0dIg2nc/iQL8xwcjnPsvOoh4MVsmceKqUK904MJ0vkhn&#10;FkLXRlx0Axd8qMA+d8WbfMiFzQbPlp4hB289C/uAzGeLBAKymGw22+UkSbarye0tjPJ8lyazeJHM&#10;d2NAdI0L0X3cawJJXHx7TLxtF7Gwie47C5fkMHUM5VpFF7W+rbW96NO5O/XYfN/8CQ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DjXhHLfAAAACAEAAA8AAABkcnMvZG93bnJldi54bWxM&#10;j0FLw0AUhO+C/2F5gje7SUNrGrMppainIrQVxNs2+5qEZt+G7DZJ/73Pkx6HGWa+ydeTbcWAvW8c&#10;KYhnEQik0pmGKgWfx7enFIQPmoxuHaGCG3pYF/d3uc6MG2mPwyFUgkvIZ1pBHUKXSenLGq32M9ch&#10;sXd2vdWBZV9J0+uRy20r51G0lFY3xAu17nBbY3k5XK2C91GPmyR+HXaX8/b2fVx8fO1iVOrxYdq8&#10;gAg4hb8w/OIzOhTMdHJXMl60rFfpiqMKFgkI9tNlNAdxUpA8xyCLXP4/UPwAAAD//wMAUEsDBAoA&#10;AAAAAAAAIQA0iaFuyGMAAMhjAAAVAAAAZHJzL21lZGlhL2ltYWdlMS5qcGVn/9j/4AAQSkZJRgAB&#10;AQEA3ADcAAD/2wBDAAIBAQIBAQICAgICAgICAwUDAwMDAwYEBAMFBwYHBwcGBwcICQsJCAgKCAcH&#10;Cg0KCgsMDAwMBwkODw0MDgsMDAz/2wBDAQICAgMDAwYDAwYMCAcIDAwMDAwMDAwMDAwMDAwMDAwM&#10;DAwMDAwMDAwMDAwMDAwMDAwMDAwMDAwMDAwMDAwMDAz/wAARCAEpAOc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muu6nE4qOc7V3&#10;f3eaADFPU18sfsSf8FCbD9qn9qD46+AY5IV/4VtrwsdOGxllngjUQTs3VSBdRyhTnJVl4r6mVvl/&#10;wrGhWhVjz03dXa+52Z35llmJwFf6viouM7RdvKUVJfg0Ooo3cUVscAUUUUAFFFBOKACignFIXAoA&#10;afvUvQV8tfBr/goHZ/Ez/gpV8Tvgi0kKr4T0qzubItgSTT7d1yFx95VWWE5PQ5GK+pO1Y0a0Kqbg&#10;72bXzR3ZhlmJwM408TFxcoxkr9YySafzTH0UZozWxwhRRRQAUUUZ5oAKbjNOzTW4agBrjGacvzHt&#10;XzX/AMFVP22Zv2CP2ULnxzYwxXmrf2rZWNlayrmO5LTB5UY/wgwRzAMM4YrXvXw98bab8S/A+i+I&#10;tJukvdJ16yh1CyuEBCzwyoJI3GcHBVgefWslWi6jpLdK/wB56FXK8TTwcMfKL9nOUop93FJtfc0b&#10;artpaQNmlLYFannhRQDkUUAFNmkWKJndlVVGSScACnUjruXFAHEt+0d8P1LK3jfwmrL1B1aDP/oV&#10;eYftn/t5+C/gD+yx458X6V4s8Oajq2i6TM+n29vexXLy3bDy4B5atuZfNZN2Oi5Pavnr/gp9/wAE&#10;GfBv7YsmpeL/AAC1h4L+Il08l1cPsIsNalZf+W6r9xmYDMiAnLMSrEnP4T/Hb9n7xn+zD8Rrvwn4&#10;88O6h4a1+yGXtboA70JIDxupKSIcEB0YqcHBr5LOs6xeCupUlyvaSbt8/M/obwx8L+G+J3CpSx8l&#10;Vg050pRSdk9bO+qe10tOqR9K/wDBDP8AamT9mv8A4KDeHZNW1OOx0PxlHJompTXVz5cKvIN0Mjk8&#10;E+aqqM95M1/QsP2j/h8P+Z48Jc+mrwf/ABVfyRjlMfhX1f8A8E2f+CR3xA/4KG+I4dQtYW8O/D2z&#10;uhFqXiC4XAbHLRWqHmWTtn7qZBY5wp+c4fzzE0o/VaVPnbd1ra3/AAD9n8YfCvI8dV/1gzDGfVYx&#10;gov3U7tXtbVNytpZb2P6P/C3xg8J+N7/AOx6N4m0HVrsIX8izv4ppNo6ttVicD1rph0rxH9ir9gb&#10;4d/sJfDmHQfBOkwxXTIBf6tMqvfak/UmWTGcZ6IMKvYd69uFfplHncE6lk+qR/EGZQwkMRKOBlKV&#10;NPRySTa7tK9gooorQ4RGOKQsKcRmm+XQBx95+0L4D0+8lgn8aeFYZoWKSRvqsCshHUEbuDXN/FH9&#10;sj4bfDL4ba/4lufGHh+8tdB0641CaC01KCW4mSGNpGWNN/zOQuAO5wK+ff8Agpn/AMEV/AP7edpd&#10;eINNEHhH4jME261BDujvQvAS4jBG/wCXgOMMMDkgYr8Dv2qv2QvH/wCxb8T5/Cnj/QptJvomb7Nc&#10;rmSz1KNTgTW8vAdDwezLnDKrZA+XzjOMXgtXSTj3vp8z938N/DTh7ilKEcfKnXWsqbirtLdxd9V+&#10;K6o9R/YF/bZ1L4Wf8FNfD3xW13ULe1TxR4llbxJMZRb2ywahM3nu5OQscbSebzwBEOcV/SAn7R/w&#10;+ZP+R48Ig/8AYWg4/wDHq/kjIwflr6E/YF/4Jn/Ef/goX44ksfCdjHp/h/T5EGqa/eoy2dipPKrj&#10;mWXbkiNfQZKg5r5XIc+xNG+Hpw53J3+/c/oDxa8J8kzGNPN8bivqsKEFBuyaaXwrVrVbJK99j+mb&#10;w/8AG3wb4r1WGx0vxX4d1K+uM+VBa6lDLLJgZOFViTwCeK6gda+dP2Bf+CYnw1/4J9eEPs/hfT/t&#10;/iC6H+m69fIr31znGVDY+ROM7FwCeTmvowCv0ug6rgnVST7LX8T+Gs2p4GnipQy6cp01tKSSb87K&#10;9l21uLRRRW55oU0n5vrTqQrzQBieLPiHoPgGOOTXNa0rR0myIze3ccAkx127iM49qw/+GkPh66/8&#10;jx4R5/6i8H/xdO+PX7O/g79pv4c3nhPxxoNj4g0G8ZXe2uUzsdTlXRhyjjsykHBI6Eg/hT/wVG/4&#10;IPeLv2QF1Hxp8PVvvGfw7hMtzcxqm/UNAhHzZlA5liVc5kUfKFywA+avHzbHYrCx9rRpqcVvrqvk&#10;fpHh/wAMZDntf6lmOMlh6sn7t4pxl5XurPye/e+h33/BzL+1lpPxY+K3gXwD4e1Sy1TT/DtlJqt3&#10;NayLLGZ5jsRQ6kq2EQ5HUZ96+xv+CD37cfh3x5+wJoOh+KfFei2OueB55NGaO/1FI5nt1O6BvnI+&#10;UI2wAZAEYFfz47gUq/4a8M6l428QWWkaPp99q2ralMsFpZ2cDT3F1KxwqRooLMxPAAGTX59huIq0&#10;cfLFqN3JW5fyP7DzfwVyyvwnQ4flX5FQbn7Wyvd35m1tZp666WR/Wf8A8NI/D1W2/wDCdeEc+n9r&#10;2/8A8VXWaHr1j4n0yG+068tr6yuBuint5VlilHTKspIPII/Cvyd/4Jd/8G7Nt4Jn03xx8d4bW+1i&#10;3kFxaeFY5Vns7fAG03LLlZWB52KSnAyW6V+smjaJa+HdKtrGxtrezsbOJYLe3gjEcUEagKqIo4VQ&#10;AAAOABX6Tl9bE1qftMRBRvsr3fzP4i4wyrJcuxjwmT4mWIUdHPlSjf8Au6u/rt2uWl6UUAYor0D5&#10;EKG6UUjdKAGOP84r+bf/AILX/HC8/ay/4KYeK9N0OK51WHwzcJ4T0y2tYZGknmtyVmCxnq5uDKmV&#10;GGCKRng1/Rf8RRrUngHWk8NLYN4haymGmfbnZLUXRQ+V5xUFhHv27ioLbc4BOAfl3/gnh/wR88A/&#10;sNo3iC+kfx18SbyR7i78TalCPNR3HziFSW8sEliSWZyWOWNeDneX1cdCOGg7Rvdvy6JeZ+reFfGG&#10;X8LV8RnOJi6lZR5KUF3lq5SfRJJLu76H4TftE/8ABMb41fsr/CTw/wCNvGng280/Q/EEIkLIwll0&#10;tjkrFdIOYXZQGwemdpIcMo/Vj/g2L/aU/wCE8/Zf8SfDq8uBJeeCdSNzZo8oLi0ufmwqYBCLKHOe&#10;cmSv0w1/w7Y+JtJuNP1Gztb6xu4zFPb3EQkilQjBVlbIII7GvkP4Bf8ABKLSv2Mv21f+Fi/Ca8TR&#10;fCHiKxmsPEXhieZ/KQlvMint2wxOxht8ptow2QwxtbhwfD7wGMjXwz9x6ST39UfW8ReMUOLOHa+V&#10;55TUK8Wp05x+FtP4Wt0+VtJ9etj7IH+TUg4FRjjApxJzX1fmfz4OopoJoJJpgOopoYkUZ5oAJRkV&#10;/Pv/AMHHf7Q3/C6P28IfBunySXFr4B0+KwaJI23G8nxK4A6P8rRAEDPJFf0BXcsi2ztGhkdVJCjG&#10;WPoM4H5nFfGn7GX/AASD8M/Bn4sax8WPiOdO8b/FnxPqUmtXVx5bNpuh3MsjStHZLJ821Gbasj4b&#10;CKQqfdHi53gq2MpLC09E3dvsl+Z+neFvFGXcN5hUzvGxc6lODVOC+1KWl2+iSvd+eh+IXxL/AOCV&#10;/wAdvhJ+zvZ/E7xB4D1Ky8N3bkSoRm+09MgJLcQD5443JIBI7DcF3Lu/QX/g1s/aPZ4fH/wsvLkb&#10;YTHr2mxvMo6/u5gidT0jYnJxxX7BXVjDqFk9vPDHLBMhR43UMjqRggg8EY7GvjiD/gkj4f8Agn+3&#10;D4d+Nnwkkg8Lzm8mj8T6AWMdlqVrcLiQw4U+S6vtk2AbHKYymc15WH4deCxUMRhm2lpJPs92vzsf&#10;e5x40x4pyLFZNn1NQnL3qU43spRd4xktXqrx5vPVLc+0BRTc4pVOa+vP50FoopGOKAFoppJozgfh&#10;QA6vkv8A4LXftIL+zX/wTv8AHt9DcNb6v4ktv+Ed00qH3ebdAxuysnKMsPmurZADKvfAr6x3V8rf&#10;8FCP+Cdbf8FEPG/gjTPE+uNpfw28JzPqN/ZWTMt7rNyxAERb7scQQHLDL5c42/erjx0assPKFD4m&#10;rL56X+R9FwlVwNLN6FfMnajCSlKyu2o62S68zSXzP5/P2Pv2BPih+3J4mn034f8Ah2S+hs45JLrU&#10;rlvIsLUqhYRtMRje5wqqMnLAnChmEPw51Lxv/wAE7f2xfDusa/oOqaD4m+H+tRXN5ps+IZJ40cCa&#10;EScqUliLpvXcpWTIJBBr+oj4N/BDwn+z54Ds/DPgzQtP8PaHZZ8q1s4hGgJ5LHuWPqcmvMv24/8A&#10;gnV8Nf2+vAn9l+NdLK6haq/9n6vZkRX2nuykZV8HcAcHYwKkgZBr5B8HunSjUoz/AHsXfyb7H9Gx&#10;+kksZjquEzHCpYConCy+NJpptvZ3W60t0ff2fwh4ksfGXhrT9W0y6hvtP1O2jura4hYNFPFIoZHU&#10;jgqykEEdjWnXj/7DHwS8Tfs2fszeG/APinVrTxBfeEYW0211SDcv260Rj5DNGw/dMse1CgZwNg+Y&#10;549eDZHWvt6cm4pyVn2P5ax1OlTxE6dGXNFN2fdX0fzQ6ikWitDlFplwzJAxX7wGRT6bJ9ygEfnX&#10;/wAE0/8Agrl8RP2lP22PG3wV+Kmh+DtE1zwuLu3hbQYLlUmubScxTgvLK4KcZUgAnr7V+iaV+JP/&#10;AAUusm/4J8/8FzvAnxdVhZ+HvGN1aalfyzODFGmBZ3pCR4bCwlZcNks5J5HA/bO3lE0YdfmVhkGv&#10;HyjEVJe0oVpXlCVvk9V+B+k+ImT4KgsDmmW01CjiaMZWV7KcfdqJXv1RR8W+KLHwT4Z1DWNUuobL&#10;TdLtpLy7uJm2RwRRqXd2PQKFBJJ6AGvmr/glZ/wUWt/+CjXwf8ReIm0+20XUdE165s20+OYySRWj&#10;MXtXk4wHMZ2tgkFo2YYBCjzr/g4P/an/AOGev2C9V0OyuWh1v4iSjQoPLlMbLbsN1y2QpBBjGwqc&#10;ZEp5r4l/4IsX3iL/AIJ7f8FHrX4U+MFn06D4peF7G9ihu7d45EupLVLlI9oYqrI32mFmYcmHAxnF&#10;Y4rNJU8fToL4bWl5N/D+R6PD/AdLG8JYvNpv9/fmpR6yhTt7VpdkpLXy9T9xVWvnb/gqL+2pcfsG&#10;fsh674802HTbrX4p7ey0m2v4ZZLa4uJJBlXEbK2BGspzuHKj6H6JU8L+lfkB/wAHKvxN1P4ufF34&#10;Q/Anw2YbjVtavVu2hF1sLT3Ei21qki/dClmYhieMH3NdmbYqWHws6kPi2Xq9EfN+HeQ0c2z/AA+E&#10;xK/dJuVS+3JBc0rvomlZvzPvj/gl/wDtLePP2vv2Q9D+Ivj7TPDmk6h4knuJbC30ZJ0iFokhjRnW&#10;ZmYOzJIeGKlShB5NfEP7dH/Bc/43fs+ft4+LvhD4D8DeC/E0Wi3EEOnpNYXtxf3W+0iuGyI51DEb&#10;2+6o4Xvya/Tz4KfC3Tvgh8IvC/g3RllXSfC+l22lWfnPvk8qCJY0LNgZYhRk45OTX456gM/8HUUP&#10;/YbT/wBMArz80niKWGo04Tak5Ri3113Z9ZwDh8nx+dZjiq+FjOhTo1qsKbbSXLrFXTvtpudCP+C3&#10;/wC2gP8Am37Qv/Cb1X/5Ipf+H4H7aGf+Tf8AQv8AwnNU/wDkiv2S8lN33V/KneQn91fyrX+ysU/+&#10;YmX3L/I5P9fsg/6EdD/wOp/8kePfsEfGrxj+0P8AsoeFfGHj/QYfDPizWEna/wBNhtpbdLYpcSxp&#10;hJWZ1yio3LHrnpgV6+Uz/h609VCjAGKWvZpxlGCjJ3a69z8yx1anWxE61KChGTbUVe0U3dJX1stl&#10;cZjoKGTPalekzjrWhyny7/wVc/4KHJ/wTo/Z9sfFFrY2Osa9qmqwWVjptxP5QuYwwec568RKV3AH&#10;a0iEhgCD9D/DL4g6X8V/h/ofijRbkXmj+IrCDUrGcKV82CaNZEbBwRlWBwQCM81+PP8AwVK0zWP+&#10;Cpf/AAVMHwT8LXEdxpvw38O37yMs5hij1H7M8imRjuVlE7WsbbF3BWkHVePoL/g24/arf4ofsp6h&#10;8NdYubg+IvhtevCkFyqpJHYyktGuPvfJJ5incOMgDgYHgYbNJTx8qL+B6RfnH4vz/A/XM64DoYXh&#10;KhmVN/7TG06seqp1f4bt/wBu/wDkx+kVefftYfFa++BX7MnxB8a6XDaXGpeEfDmoaxaw3QYwSy29&#10;tJKiuFIYqWQAgEHGcEda78Pg14x/wUc/5MB+Nn/Yi61/6QT17daTVOTXZn5jldONTGUqc1dOUU13&#10;Taufld8N/wDg4e/am+Ltnc3Hhf4Q+C/EENk4jnfT9G1KdYmIyAxW5OCR610nhH/g5L+MPwt8QMvx&#10;a+B1qmliaOKSTTVu9KltFJ+dsXAlWVtudqbo8kfeGcjsv+DU2NZPgr8Wty7v+J3Z9f8Arg1fqH8Q&#10;fhn4f+KPhu60XxFoum61pd7G0c1reW6zRSAgg5DAjoSM9ea+Yy3D47EYaOJWIabW1lY/dONs44Uy&#10;fO8Rks8mg6dNpc0ZzjOzSd1q0nr2PLP2Jf8AgoN8N/2+/AEmu+A9UmeWzYJfaXeoIb/T2IziWMMR&#10;z2ZWZTzgnBr3Dbu9MV+EH7Xvg7/hx7/wVk8L+MvBbTWHw78UMmoXGkWrM3+gNIIr22Ee8btuTJEG&#10;IUPsGNq4P7u28y3Fski8q65B9a9bLMdOsp0qytODs+3k16n55x1wvhMtlh8wyuTlhcVHnp83xRs7&#10;ShLu4vS/U/J39tb/AILk/HT4H/t1+NvhL8P/AAD4P8UxeHbmOOyV9Pvbi+nQ20UzFhFOoOC56KOA&#10;PrXIf8Pvv20B/wA2/wChf+E5qv8A8kVZ+Eahv+Dobxt/21/9NlvX7GeQn91fyrycHRxeLlVn7eUe&#10;WckkkrWT9D7/AIkzLh7h+lgcN/ZFKtKph6VSUpSmm5SjrtK26ufjT/w+9/bQz/yb/ofT/oW9U/8A&#10;kiv04/YT+MvjD9oP9lXwn4v8eaFD4Z8WazDLJqGmxW8tulqyzyIoCSMzrlFU4YnrXr3kJ/dX8qcF&#10;2jivaweDrUZN1Kzn5NL9D804l4ky3MqMaWCy6nhmndyhKbbVtnzN6dRF6UUtFeifGBSOMrS0jdKA&#10;PzY/4OYv2c2+JX7G2l+N7WGR7zwHqiPOURf+PW4/dsWY8hVcx4A7tX0h/wAEjf2kh+1F/wAE/Phz&#10;4gmuGuNW0/TU0XVWkuftEzXVoBC8kjEA75QiykHkeaBk9T6z+1D8ErP9o/8AZ38aeBb77OsPirSL&#10;jTlllgEy20jxkRzbCQGMb7XAyOVHI61+SX/BCL9s5v2QfgZ+0F4T8dR3lmPhrHL4gOnzGOJobhM2&#10;81qCSD5rzRxpg8A45Ga+drSWFzJVXpGpFp+sdb/cfsGWUZ57wPPA01zVsHWjKK6uFX3WvlO33nTf&#10;t1J/w8j/AOC5XgX4Rxi1vvCfwuWO51qPyt6TbCtzcxuGfbIrfuITgAjzJAc4wOk/4OR/g/qHw0vv&#10;hX8fPCv+h694N1WOykuVEeyNlcT2rMpG58SRsMHK4JyOatf8G23wY1jxyPih+0B4tee81/x5q0ts&#10;ly6JGt05kM91MEVBtzLIAChC4BG0Yr70/b2/Zqj/AGuv2RvHXw/by1vNd0yQWEjuEEV2n7yBi2Dh&#10;fNRA2BnaWAxWNHCSxWCqVvtVHzLyt8P5Hr5lxFTyHifA5bBp0MHFUqnVSc1+/f3yej7HVfs6fHHS&#10;f2jvgR4T8eaLuXSvFOlQalCkjK0lv5iBjE+0ld6NlGAJAZSK/KP9lcSft/f8HCfjbxyz3N94Z+Fs&#10;1xFZP5scsKi2Bs4cHkGJ5DPMpXByynNVP+CUX/BRW5+An/BLH43eHdWu7jT/ABR8JLe6m0aKeLzJ&#10;rV7omOFDCVGFjvG+YNnmRsgAV7T/AMGxv7OzeA/2UfEPxAvIXW88cao0Nq8kIBa1txs3K/Uq0pkG&#10;D0MfehYpY+phoL/HLytp+ZbyF8J4XO8VLe6w9J9WqvvNr/uHa/qfpqgwa/ErUP8Alajh/wCw2n/p&#10;gFfttjK1/Pv+3DB8Srr/AIOAvFEfwfuI7T4jtqdv/YksggZUk/seLfkTK0f+q8wfMCPxxW3EVTkp&#10;0p2btOLst36eZ5HgzhfrOOx+H51DnwtZc0naMbpK8nrZLduz0P6CR1pd1fkP/wAI5/wVS7eJdJ/7&#10;8aD/API9C+Gv+CqWf+Rl0n/wH0H/AOR62WdX/wCXFT/wH/gnmy8MUlf+1cH/AODn/wDIH68A5oqO&#10;1DeSu772Bn61JXuH5cNfk15v+1n+0Jp37Kv7OHjL4haoiTW3hXTJrxYGl8kXcwGIYN+DtMkhRAcH&#10;BcHBr0gjmvyp/wCDk74/al4i0v4efAPwr/pmv+O9Vhubm1jbEkvziK2hzuAG+V+jKQdoIIwa4cyx&#10;X1fDSqrdbebeyPqeCsh/tnOqGAm7QbvN7WhHWTv00T1L3/Bt18DtS8Q+E/iN8ePFQ+1eIviNrM0c&#10;d26eW06iRpbiTZtCAPNIcFOPlI4xivMdTupf+CWv/Bfb7Sz/ANm/D/423G6Zi0hgVrx/mYknGUvP&#10;mJPyok54AHH6pfsq/s/6f+y5+zn4N+H+mNDLa+FdLhsWmjgEAu5VX97OUydrSSF5CMnlzyetfDP/&#10;AAcsfsrf8LQ/ZN034kabbx/2p8OrxWupVRRI1lOyxtlj82FkMZCj+8T2rx8VgZYfL4Sj8dO0vV/a&#10;++7P0fIeKqOb8XYmhiPdw2NUqCXSMbWpO3eLUbdnc/SaBg6Z9RmvG/8Ago1x/wAE/wD41/8AYi61&#10;/wCkE9c3/wAEqP2sT+2V+xD4L8XXl0t14ghtRpmuNkF2vbfEcjttVVBkwsu0DA83Hauk/wCCjX/J&#10;gHxs/wCxF1v/ANIJ69x1o1cP7SOzV/wPy+nltbL87jgq6tOnVUWvNSsfAv8Awal/8kV+LX/Ybs//&#10;AEQ1frA5BNfgz/wQg/4Kd/Cn9gb4Z+P9L+ImoatZXfiDU7e6sxaadJdBkSJlbJXpyR1r6l+PP/B0&#10;J8LfCVpeQ+AvCPibxjf+UDaz3W3TbNmJ5Dlt0gwMniM5OBkZyPn8nzfCYfAU41aiTS1V9d+x+weJ&#10;Ph3xJmvF2Lq4HBzlCck4ytaL92KvzOyt8zwr/g6O1mPxV+0b8LPDmmxpfaxHpU2YbceZc7pZwsUe&#10;wc/Meg7mv2u0aJrfRrZG+8sYBr8jf+Ca/wDwT5+Kn7af7XsX7T/7QkU2n/ZbyPVNC0iSAQ+fInzW&#10;xWJsmK2gyrICd7OoLMTuLfr0BmuzJ4TnOri5rlVRqye9kra+p8t4kYvDYfB5fw7h6iqSwkJKpKLv&#10;HnnLmcU+qjtfufjr8Iv+Vofxt/22/wDTZb1+x2a/Af8Aaft/jBdf8F8fiVH8DbqCz+IRuFNnLKts&#10;yiL+z7fzeLhWj5X1GfTFe/8A/CO/8FUv+hm0n/wH0H/5HrzstzL6u60PZzl78neKut/U+1424L/t&#10;WGW4n69h6P8AstBctWo4y0jvZRej6O5+vOaNwr8r/gboP/BS2L41eEH8aeIdLm8HprVm2uxrBogZ&#10;7ATobhQY4A+TFvHyEN6EHBr9TEPH1r6PB4z6xFy5JRt/Mrfqz8X4k4b/ALIqQp/WaVfmV70puaXk&#10;20rP9CSimrRXYfNjqG6UUjNtFACN0r+dv/gtZ8B9e+Af/BS3xlp3hW1kW3+NFvBcQ2lrakLeyXMs&#10;fnQrnhpHuohISvOZR6nP9EXmBq+e/wBp/wDYG0H9pf8Aag+D/wASNQWzNx8ML2e6kinjab7arJmF&#10;ApOxSkwWUPjcDGuK8fOsueLoKnF2aa18tn+B+jeGPGkOHM0ni60eanKEk1unJLmhp5SS16XOy/Yl&#10;/ZztP2SP2VPA/wAPLTyZD4a0uKC6miLlLm6Yb7iYbiSA8zSOB2DYAAAA9ReIOP0IpVYBQBQzZr1a&#10;cFCKhHZaI+BxmLqYqvPE1nec25N923dv7z+dX/gtl+zh4g/Z1/4KD+L9H8Lx6lBoXxmmg1iCwszI&#10;V1O4mlzLCQSTI5uizhRwDMoAGAK/eT9kb4B2X7MH7NHgfwDYC28vwvo9vYyywQiFLqdUHnT7B0aW&#10;UvIeTy55Nef/ALXn7A+i/tWfHj4P+OL/AOxrcfC7W/7TdHiPmXsQUtHGJFIK7LhYZMHKttIPofoc&#10;Nx96vIy3K1h8TVrLaT08lu/xP0fjLj15zkeXZZ9qhF+0f80l7sX5tQS18xQcGvxJ1Jwn/B0/GxIU&#10;DW0yT2/4kAr9td2R96vzf/bS/wCDe2w/bA/ao8U/E9vipqXhy68TSwymzh0ZZvsxjt44eJPOUnIj&#10;z0H3sUZ1hq1WnB0I8zjJSte23qZeGOcZZgMZioZrW9lTrUKlJS5XKzmkk7LV23P0bF9CV/10Xsdw&#10;o+3wj/ltH/33X5Nj/g1tix/yXjxB/wCCQf8AyRSf8QtsOf8AkvHiD1/5Ag/+SKn69mH/AEDf+Tr/&#10;ACNv9VeDrf8AI7/8tqn/AMkfrTBIsi5Vg30NSZr59/4JxfsMr/wT7+As3gdfFd34uWbVJtS+23Fs&#10;Ldl8xUXZt3twNnXPevoDd/tV7FGUpQTmrPtv+J+eZjRw9HEzpYWp7Smm1GVnHmXR2eqv2ZHdXC28&#10;bO52rGMsT2Ffz8+I/AXxc/4LEf8ABRr4kfED4Ras2mx+D7tYdF1Y38lp9ltImaKBoZlVWVpArzbe&#10;q+aRzjNfuh+0t8Jbz49fAXxd4Lsdc/4R2bxXpc+ktqItvtLWsUyGORlTemW8tmAO4YJB5xg+Sf8A&#10;BMv/AIJv6H/wTc+EmreHNN1lvEmoa5qBvrzVJLT7LJKAoWOMpvYYT5sEEZ3GvJzTAzxdSnSelNat&#10;p636efmff8C8VYXhzBYvMKTUsZNRp04yi5RUG71JO/uvRKNt9T88v+HYH/BQZf8Amunib/wu77/4&#10;qqHiz/gkx+3l448NX2ka18YtY1bSdSge2u7K78a3k0FzGwwyOjMQykEggjBzX7Y7xQ7BlIqJcPYd&#10;qzlP/wACZ2U/GLN4SU44fDprW/sIf5H4x/8ABv78Tta/Y/8A2zviR+zj42hhsNQupXnh3PjN3bDB&#10;CEt8yywsJFAXJAyeK/TT/goxj/hgH42Y/wChF1v/ANIJ68T/AGgP+CO1j8XP2/vDvx/0Hx1d+DNd&#10;0e5s7q6s7TTFZdSaBsP5kiyI372H9y+c5TjkcV9Q/tB/CKP49fAbxl4Hlvm02Pxhod7or3aR+YbU&#10;XEDwmQLkbiu/OMjOMZFXluErUMNPDTWkW1F909jl404iy7NM5w2eUJWnUUJVlZpRqRspNaappXVr&#10;n5Jf8G2H7K/w0/aF+EXxNu/HngHwj4wuNN1i1itZdZ0mG9e2RoWJVDIpKgnkgV9Yf8FJf+CKPw0+&#10;Pv7NGqWvwv8AAfhDwX480n/TdIn0myi02O9cfft5jGoDK65ALD5W2nIG7PpH/BLj/gmPZ/8ABMzw&#10;Z4r0e18X3Hi5fFF7DeNLLYLafZ/LjKbQA77s5znivqZsNUZflMFgY4fEQV7We19+50cXeIeKlxZV&#10;zjJsTL2anGUNZJaKOji+js001qfmH/wb5f8ABRq5+JPgiT4E+Pria18a+B0eHSvt7uLq8tY2IaBw&#10;/IkgPybSeECjA21+nob5K+Fv2k/+CJem/FT9tCz+OXgP4iat8MvF0NzFfT/ZLEXcVxcx4XzMGRMK&#10;6AJJHyjrkEYZgfuaLKRKrNuYDBPrXVldPEUqXscR9nRPuunzPB48xmT47GxzLKHy+2XNUp2a9nU+&#10;0k9nFvVWf3H47fCN1j/4Og/GpbCgeceT/wBQy3r9iPtsX/PaP/vsV+cP7ZH/AAb02P7W/wC1J4s+&#10;Jp+K2peHLjxVcRztZw6Msv2bZBHFgSecpbPl56DrXnH/ABC3Rf8ARefEP/gl/wDuivLwscfhZVIx&#10;ocylKTT5ktG+x95xBLhPP6WCr180dGdKhSpSj7Gc7ShGz1TSep+sjXsJH+tj/wC+xT45FlG5WVvp&#10;0r8mP+IW6LH/ACXjxD/4JP8A7or72/4J6fsaL+wf+zxD4BXxNd+LBBfT3v2+4t/IdvM2/Lt3N0x1&#10;zXq4TEYqc7VqPIu/Mmfn3EGSZBhMMquWZj9Yne3L7GdOy73k2vke6qciikWivSR8YOqO9bZaSH0U&#10;n9KkqO95tJMddpxQ9io7o/l1P/BWj9pNuvxm8bf+Bv8A9ahv+Cs/7SRP/JZvG3/gZ/8AWrj/APhg&#10;r45Bf+SL/Fnj18Iah/8AGqT/AIYM+Oh/5ov8WP8AwkdQ/wDjVfjE6uZKTs5/if6aYfLeCvYxUoYb&#10;Zf8APvt6nY/8PaP2kv8Aos3jb/wM/wDrUf8AD2j9pL/os3jb/wADB/hXHf8ADBfxz/6Iv8WP/CQ1&#10;D/41R/wwX8c/+iL/ABY/8JDUP/jVR7bMu8/xOj+zeCf5cN/5TOx/4e0ftJf9Fm8b/wDgYP8ACj/h&#10;7R+0l/0Wbxv/AOBn/wBauO/4YL+Of/RF/ix/4SGof/GqP+GC/jn/ANEX+LH/AISGof8Axqj22Zd5&#10;/iH9m8E/y4b/AMpnY/8AD2n9pL/os3jb/wADP/rUf8PaP2kv+izeN/8AwM/+tXHf8MF/HP8A6Iv8&#10;WP8AwkNQ/wDjVH/DBfxz/wCiL/Fj/wAJDUP/AI1R7bMu8/xD+zeCf5cN/wCUzsf+HtP7SX/RZvG3&#10;/gZ/9aj/AIe0/tJH/ms3jb/wM/8ArVx3/DBfxz/6Iv8AFj/wkNQ/+NUf8MF/HP8A6Iv8WP8AwkNQ&#10;/wDjVHtsy7z/ABD+zeCf5cN/5TOx/wCHtH7SWP8Aks3jb/wM/wDrUf8AD2j9pL/os3jb/wADP/rV&#10;x3/DBfxz/wCiL/Fj/wAJDUP/AI1R/wAMF/HP/oi/xY/8JDUP/jVP2+Zd5/iH9m8E/wAuG/8AKZ2P&#10;/D2j9pL/AKLN42/8DP8A61H/AA9p/aSz/wAlm8b/APgZ/wDWrjv+GC/jn/0Rf4sf+EhqH/xqj/hg&#10;v45/9EX+LH/hIah/8ape2zLvP8Q/s3gn+TDf+Uzsf+HtP7SX/RZvG3/gZ/8AWo/4e0/tJD/ms3jf&#10;/wADP/rVx3/DBfxz/wCiL/Fj/wAJDUP/AI1R/wAMF/HP/oi/xY/8JDUP/jVHtsy7z/EP7N4J/kw3&#10;/lM7Ef8ABWj9pID/AJLN42/8DP8A61H/AA9o/aSB/wCSzeN//Az/AOtXHf8ADBfxz/6Iv8WP/CQ1&#10;D/41R/wwX8c/+iL/ABY/8JDUP/jVHt8y7z/EP7N4I/kw3/lM7H/h7R+0kf8Ams3jb/wMH+FH/D2j&#10;9pL/AKLN42/8DP8A61cd/wAMF/HP/oi/xY/8JDUP/jVH/DBfxz/6Iv8AFj/wkNQ/+NUe2zLvP8Q/&#10;s3gn+XDf+UzsR/wVo/aSA/5LN42/8DP/AK1H/D2j9pIf81m8b/8AgZ/9auO/4YL+Of8A0Rf4sf8A&#10;hIah/wDGqP8Ahgv45/8ARF/ix/4SGof/ABqj22Zd5/iH9m8Ev7OG/wDKZ2P/AA9p/aS/6LN43/8A&#10;Az/61H/D2j9pL/os3jb/AMDP/rVx3/DBfxz/AOiL/Fj/AMJDUP8A41R/wwX8c/8Aoi/xY/8ACQ1D&#10;/wCNUe2zLvP8Q/s3gn+XDf8AlM7Ef8FZ/wBpIn/ks3jb/wADBx+lfvn/AMEffip4h+NX/BO74c+J&#10;vFmrXmu69qdvctd31026acrdzICx9lUD6Cv52x+wX8cs8/Bf4sY/7FHUP/jVf0L/APBGDwPrXw3/&#10;AOCbXw10TxFo+qaBrVjbXIubDUrSS0urcm8nYB45AHXKkHkDgg19VwnUxTxE/rDla3W/fzP59+kN&#10;hOH6WTYeWURpKftNfZ8t7cr35elz6nXpRQpor9AP5DFpsn3DinUjfd9KAPmz9kn9tTVfjZ+1H8av&#10;hb4o0vRdF1v4Y6rHHp8VncPK+oadMvmQ3D7gArFGi3AcBmI5xml/4KT/APBQrRf+Cefw68K61qUM&#10;d0/iLxBa6Z5TB8x2pcG6nUKDlo4skKcZJHvXkH7TM5/ZU/4K/wDwm8fNKtr4e+MGmS+CtWaS5SGE&#10;3kZMloSCMsxLbBzyXUDsKyfih8JdP/4Ka/8ABRH4jeG9bS5m8BfCHwtJ4cRj5bxDWdRhJkmRCx/e&#10;Qwsu1yo2tvB6CvIliKypypQfv81l6bp+lj9Gw+TZbLGUMfXi1hHSVSai+q9yUU31dTW2tkz7+iul&#10;uLRZlb92wDAj0xXgf7DH7ZGpftka58UL6LRtPtPB3hDxTceG9C1O1vBcf20Lf5ZZztO0KTtZSOCr&#10;jk818t/AP9uLVPgJ/wAEb/iJaa7cQw/EX4BQ3ngGdbaaORoruBvsllMFOP3Y3R4LD5xC7e1fVf8A&#10;wTC/Zpb9kv8AYY+Hng26tfsmsW+mJeawjBN630/76dGZMq+x3MYYE5WNeSMVtSxTrVIcm1rv8rP5&#10;3+48nH5HTy7B4h17Sn7RU4PyS5pSXdNONn/eI/8Agpb+2vH+wP8Aso6x4/S1tdR1SGeCz02yuC6x&#10;3k8jj5WZRlQIxI2TxlQO9evfCf4laX8Zfhj4e8WaHMbjR/E2m2+qWUpUqzwzRrIhKnkEqw4PIr49&#10;+LOjWX7c/wDwVU0vwbeWNvqngn4DaQ+p6tHPF5tvNq17HshhZWQo2yAlypP8aEdDUv8AwSS1eX4A&#10;eLvil+zXqT3Cv8K9ZlvvDZmDk3GhXkjTW5DlFDFWYqxBOXLgcLSp4qbxFvsPRf4l/nt8jbFZHho5&#10;Opwv9ZglUn/17m7R0tvH3ZN9prsehft4/t065+z1498B/Dn4feGbXxb8TviNPIumWd5cNbWdrBFz&#10;LcTSBT8ijPAO7jgHgHnfgl+0b+0x4J+N3hfwl8YPhbouoaP4ukmii8R+Dria7tdHdFL4vA6DykIG&#10;FY4BJAyTxWh/wUR/Yk8Y/G7x14F+Kfwp1rTdH+KnwzklGlpqu46dqFvMNssM20ErwSQQDyOnQjlf&#10;2ev+Ctt1H8ZNJ+Fvx/8Ah7rHwZ+IWsSLb6dLdsJtF1mYgEJBdKShJLKow7KXOzcHIU51Kko12qsn&#10;FXXL2a009b33+R2YXB0a2UweAoQrTUZOqm37SMru0opNPkUeV+6mr35j0L9vv9uPVv2QfiB8FtH0&#10;zRdP1aP4n+MbXw1dyXMrRtZRSyxIZE28Mw8wnB44r6UOa/O//guz4gsPCvxS/ZT1XU76107TNN+J&#10;tjd3d3dSrFDawpNbs8kjsQFRVBJYkAAEmvqwf8FHv2e2/wCa5/CH/wAK/T+f/Ita08UlXqQqSVla&#10;17dtTzcZkM55Tg8ThKMpSmqnM0m9VKy22sjJ+Gf7XupeOP2+PiF8IZtJs7fS/BuhWOrwX6uxmuHu&#10;GYMjKeAF29RV7wV+1NqPij9u/wAZ/CWTTbSPTfDHhiw12K+V2M00lxLLGyMvQKBGCCPWvnb9jL4p&#10;eGfjF/wWQ+N+ueEfEWh+KNFn8H6RHHf6TfR3ls7LJJkCSNmUkdxniu3+EYz/AMFp/i5j5f8Ai3ei&#10;4/8AAq4rKOInJRae82r+Svp+B6GMyPD0alenOHK4YaE7O6am/Z3dn1956eZ1Wo/8FHPD/hL/AIKJ&#10;yfAHxBB/Zt9quk2+o6HqG/8Ad3kr+aXtmH8LbY8qe/I4OM/SzNhM+2a/Ob45fsieHf2zf+CpHxc8&#10;Ma7Jeafd2vgLQ7/R9XsZDFfaLex3VyYrmFxyrK2D749cEet/8E8f2wfFGq+JNe+B3xqmhs/jH4EU&#10;7Z3TyU8Waf0i1CD+F8jG/b0J5CnIGlHFTVVwq7Nvlfp0f6HLmmQ4aWEp4jL788KcJVYvf3l8ce8d&#10;UpfyvXZ6ep/sUftRah+1FoXj+71DTLXTG8H+ONX8KQrA7MLiKymEaStu6Mw5IHA7V458a/8AgqHr&#10;nib9ozUPg/8As/8Agdfid438PyKviDULm7+y6JoHz7XSacZLOp4KrkghlAZlYDm/2F/iNd/B79kX&#10;9qvxdY2v2+98L/ELxxq1vbc/6RJA7yrHxz8xUDjnmtr/AIIFfD3TdC/4J4eHfFKrNc+IPH15e6zr&#10;mo3L+ZdX9z9qli3PIfmb5YwfmJOWY9zWarVKjhRhKzd231snay6f8A6JZbgsHHFZhWp88YSjCEW2&#10;o80ottys02kk7K6u2tbLWjrfx4/bb+DOi3niLxB8Kfht420iwcXFxpnhnVrhtV+zrzIIEeMCWQKD&#10;tUZZjgBWJxX0F4k+K/xP8efsyaH4q+Hvgez0/wAZa1FBdN4f8ZXL2DWETgl1lMSuyyDj5SARnDBW&#10;BUc5+0l/wVN+B37JXxJbwl4+8ZS6Hr8dvHdtajRb+7AifO1t8EDpztPG7IxyK9D/AGYv2qfAv7YH&#10;w4bxZ8O9aOvaBHdyWDXJs57TE0YUumyZEfjcvOMc9a6KKjGTpxqtvtdNr9Ty8wniJ0KeMqYGNON1&#10;7yjJRknsmr8vTdWbPkX4p/ttftZfB74p+A/B+r/Df4P/ANsfEa8uLHSTB4gvHiEkEDTv5jGEbRsU&#10;4IByeK+h/wBmnxZ+0RrfjeaH4reEfhvoXh8WxaKfQdZuby5abIwpSSJAFxnnOc4rzT9vk5/b+/ZI&#10;55/4SPWP/TVLX11qkhhsZ2XqkbNx7ClQhL2kuaTai/LsjTNcRQ+p4f2WHhGVSLbaUr355JWvK2yR&#10;8rftI/8ABRPXtO+O83wg+CXgn/hZnxIsI4p9ZaW6FrpPhmJ2QBrub+8VYtsXL4GQrdK5HU/jb+25&#10;8KLK817XPhZ8MfGWk2sizS6V4e1qcambcNmQQiSNVkkC5IBOSRwCeKi/4ICeBILf9h5fH15eJqni&#10;r4na1fa/rt6VUSy3BuHQhtuBnKs/AH+s9MV9yAZHqayw8atekq0ptOSurbJPb1fe52ZviMFlGNnl&#10;lLDQqKk+Wcp8zc5L4mmmuVXulaztu2zxz9iz9tXwr+278LW17w/9q03VNNmNjruhXy+XqGg3i8Pb&#10;zoQCCCDhsAMB2IIHnnwS/wCCmvhzxr+3h8RPgL4hkt9H8UeHb1BoJc7U1mA2sUzopPBmTc529SoJ&#10;GdrY8d+FLL8I/wDg4E8aeG/D8Vvp+j+OfAkeu6vbRg7Z72OUKJsZwrFTzgDPfnNeUxfsdQ/trft8&#10;/tWaDHrNz4Z8S+G9a0fXfC+tW67pNH1GOzh2S44JU4UMAQSAOcgVzzxlflgo25uZxfnZN/K6/E9e&#10;hw3lLrYiddyjRlQhVg93Tc5Rjrb4lFtp7Nx13P1avpvItJJAOVUmvn7/AIJgftkap+3f+ynp/wAQ&#10;tY0ex0K9vby4tTaWkjSRII2ABBbnmuc/YN/bW1n41xeKPhj8StNj8P8Axk+HCi2121iObTVIyMR3&#10;1s3eKQc4OCpPQdB57/wbo/8AKM3QT/1Fr7/0MV1xxXtKsFB+61K681Y+drZD9Uy7FPExXtKc6Si7&#10;6OMlN3XRqSSaZ92IMUUJRXonyA6kcZWlpsz+XEzHooyaAPk3/gs58GNS+J37D2va7oH7vxV8NZ4f&#10;GWkXAKBoJLFvOdgWHaMO2B94oo5rS/4JIfAbVfg3+x1pOreKEb/hOPiRczeM/EkksZjmN5ft5xV0&#10;ZVKMqMishGFcPivm3Uv+DoP9nzWNPmtLrwP8WLm1uUaKaGXStOdJUYEMrKb3BBGQQeDmpo/+DpH4&#10;BxrtXwb8Xto6AaZp3/ybXz39pZasT9YdZXtbf+teh+xLgnjeWSrJ1ltTk5+e/Lra3w+l/et3Mn9t&#10;z9h7X/G//BWnwVpthbz3fw4+K13Z+KfFVsYA9qLjRuhfzDsbzUaGJkALbCxx1I/Q34+fGPR/2dfg&#10;n4l8ba43l6T4X06W+mVWVZJdi5WJNxCmR2wigkZZlHevz/uP+Dnj9nm81G3vJvAfxWkvLQOsMz6R&#10;prSQh8BgrfbcjOBnHXAo1f8A4Oef2edf06S1vvAfxWvLWUAPDNpOmyRvg55U3pB6Z59KVHMstpOc&#10;oVo3k76vb+nd/M0zLgfjXHxwtLE5ZVcaEVHSNnLXdvvyqMb9oo579gb9nr9sj/hWl/8AE7w54l+F&#10;+h3fxquz4uv49atZrm9In+aBSVDKsYiZSkYPyKwUgEbRW+MOg/H39iX9tP4a/tBfF/VvAOraJe3c&#10;XgrxBdaBHJaCCyuGOyWYSAArE2X3AcKrA4zmuxg/4Oi/gDawpHH4L+LkccYCqq6ZpwCgdAB9tqvr&#10;P/Bzr+zv4hsHtb/wD8VL61kILQ3GkabIjY5GVN6RxXL9ay1QSjiNVqveb13u1+fqe9/YnG08XOtW&#10;yX3KicZJUknyNWspbppWs/JH0R+1Z/wUeuv2K/2jdJsfiB4Q1K1+DetabvTxrYWs96unXwLEw3Ec&#10;SsVUqBtwC2TnBAJHy3/wVi/bJ+F3/BQ34VeH/hD8HZP+FmfEjxDrVnJpd1plnO0Ph4FstcyXATCY&#10;XIZQSUG5nC7RW3qv/Bzt+zzr2mz2d94F+K15Z3UbQzwTaTpskcyMMMrKb3BUgkEHgg1jfD//AIOL&#10;v2V/hPDPH4X+E/j7w6t0waYaZ4d0m0EpHTcI7sZx2z0rTEZphaqdP6xHkl96T3Sd7fgcOS8C5/gJ&#10;0sYslr+3pbNStCTWzlFxcvVRkk7dNTu/+C5Xha38X/Ej9lLS7+xj1DT774l2Fte28sXmRTRPNbq6&#10;OCMFWUkEHqDX1d/w7z+BYJ/4tN4B9edFg/8Aia+LNV/4ObP2c9dmtpL34f8AxSu5LKQS27TaPpsh&#10;gcYwyk3nysMDkc8VeH/B0l8BAP8AkTfi9/4LdO/+Ta0jmGV+1lVnUg72/A46vBvHf1HD4LD4GvTV&#10;Lnvy3XNzSvsmttjtv2NfhVoPwg/4LGfG/SPDGh6f4e0WLwhpLx2ljbLBbqzSSbiFUAZNdx8JIZE/&#10;4LSfFpyjbG+HeigNt4P+k3HevBYP+DnL9ne21aa/j8A/FSO9uEEclwukaaJZFHQFvtmSB7mnR/8A&#10;Bzv+zzDqsl+ngP4rJezIIpJxpOmiV0HIUt9tyQOwNTTzDLoKKjWjpJy3730/E2xXBvGdedWpUyys&#10;3UoxpNtXd48nvN9b8u3nue6fCmF1/wCC0nxUkKt5bfD3RgGIOD/pVz3rsP8Agor+w3cftXeCtM1z&#10;wfqUPhf4seB5/wC0vCuvcr5Mw5MErKC3kyfdYYYAHO1hlT8uR/8ABzz+zzFqst8vgP4qreTII3uB&#10;pGm+a6A5ClvtuSBk8Z7mrQ/4Ok/gGF/5E34vf+C3Tv8A5Nrb+1MtcJU5VotNt792ef8A6h8b08XS&#10;xeHy6rGVOMY/DdPlVndPRprdPRrQ9T/4Is6H4ok/Z8+J8PxA8Pt4d8Uan8R9cutZ0qVfltppzFK6&#10;KckPGd+VYFlZSpBYEE+S/AH4ra1/wRG8c6z8M/iVpPiTUPgRqmqTah4R8Y2FlPqMGhxylm+xXaxh&#10;pFYbcAKCWOWC4Zthb/8AB0B+z7ZPM8Pgf4sxPcP5kpXStOXzGwBk4veTgAZ9AKdP/wAHQ/7P93C0&#10;c3gn4tSIwIZW0vTmDA9c/wCm1h/aGXqEeTELmjs/J738mekuDeL54jEPE5RUlRrtOUEmrNbOD1s1&#10;dpXTVnZpnrHxA/4LU/slxaEdWXxTa+K9Sms2ubeysPDt1dX1yFGREQ0IETnoBM0YBPJAya6T/gjt&#10;4O8R+Hv2dvGGreJPCeseCZPG3j3W/E1hpOqQ+ReW1ndThohJF1jPBG1gDgA4wQT8qeCf+Dgb9kX4&#10;a6ydR8O/BfxloN+yGM3On+FtHtptpPK7kuwcHA4z2rs0/wCDpH4Bxrj/AIQ34u47f8S3Tv8A5Np0&#10;s0wjqKrVrw0va2m9t7t/oZ4/gDiT6jLL8vyrEKM3Ft1GpP3b2UUoxS31erfke1/t720kn7fX7JTL&#10;GzKviPWCxAyF/wCJVL1r69njEiFeu4YNfmbff8HO37O+p31tdXHgP4rTXFmxaCSTSdNZ4CRglSb3&#10;KkjjI7VcH/B0n8AwP+RN+L3/AILdO/8Ak2uqnnWXxlKXto+8+/keLi/DPjGtRo0lltVezi1fl3vJ&#10;y/Ug+E3jvUv+CIPxk8TeC/F/hvVpP2dPF2syap4c8T6ZaSXo8PTzctaXMcYaTaApCkKWIRSA+W2+&#10;z+Nv+C7/AOzfonhpLrQvGGpeNdVukV7LR9B0S8nvrpi4UJh40SNsnO2VkJA4ycA+N3H/AAdFfAG6&#10;Rlk8FfFxlYYIbTNOOf8AydrkvA//AAcIfsk/DLVpNQ8N/BvxpoN9KhR7jT/DGj20rqecFkuwce1c&#10;kc1wtNclHERUezV7emq/4B9FW4Dz3HT+tZnk1eVayu4NRjNrS8k4Sab+04tX3smfRf8AwTs/Zx8c&#10;eLfjt4x/aP8AixpZ8O+LviBaxWWh+HJlD3HhnSk+aOKRsBlmfhnQgFTwQpBVef8A2A4JE/4Kv/ta&#10;O0bgNdaVtJGAf9Ei6GuDX/g6Q+AYP/Im/F70H/Et07/5NqpZf8HOX7Ounajc3lv4A+KkF3eEGeaP&#10;R9NWSbAwNzC9y2OnNVHMcujyWrr3Xd66ttNfqc1Tg3jWq8S6mV1P3tONOKSaUIxlFpLdtJRtvfW7&#10;dz6M/wCCh/7EOrfFmO1+KXwpmXQPjl4JhMmj3kbrFHrkI+Z9OutxCyRSDIG8gKxByBkji/8Ag338&#10;N6h4O/4J36bpOqWN5pep6brmoW11Z3cLQ3FtKkoVo5EYBlZSMEEZBFeZSf8AB0j8A3X/AJE34vf+&#10;C3Tv/k2vt/8AZC/aG8NftZfAPRfiN4S03UNL0bxX5tzHDfwRQ3ZZJGhZpVjd13Ex9Qx4A+g68LWw&#10;mIxXtcPUUmk7pba21/A+ez3L+JMoyL+zs5wcqdOU4uE5KzXKpPkT6rVtLo723PTlOaKFGKK9o/Mx&#10;aivTizl/3D/KpaZcp5sDKejDBo3HHRn8dgBIDD9DQWyK/oWH/Bt/+zS2f+Jf4oX/ALjcvP60v/EN&#10;5+zOf+Yf4m/8Hcv+NflsuD8a3e8fvP7zw/0kuF4U4xcauiS+Ht8z+ejd7/pRu9/0r+hf/iG8/Zn/&#10;AOfDxN/4O5f8aD/wbe/szgf8g/xN/wCDuX/Gp/1NxveP3m3/ABMtwt/LV/8AAf8Agn89Gf8Aao3e&#10;9f0LL/wbe/s05/5B/iY/9xuX/Ggf8G337NLY/wCJb4o5/wCo1L/jR/qbju8fvD/iZbhb+Wr/AOA/&#10;8E/np3e/6Ubvf9K/oZ/4ht/2awf+Qb4p/wDBzN/jSH/g23/Zqz/yDfFX/g6m/wAaP9Tcd5feL/iZ&#10;fhb+Wr/4Cv8AM/nnzz1oJx/FX9DI/wCDbj9mo/8AMN8U/wDg6m/xpf8AiG2/Zr/6Bvin/wAHU3+N&#10;H+puO7x+8P8AiZfhb+Wr/wCAr/M/nl3e/wClG73/AEr+hr/iG2/Zr/6Bvin/AMHU3+NH/ENt+zX/&#10;ANA3xT/4Opv8af8Aqbju8fvD/iZfhb+Wr/4D/wAE/nl3e/6Ubvf9K/oa/wCIbb9mv/oG+Kf/AAdT&#10;f40f8Q237Nf/AEDfFP8A4Opv8aP9Tcd3j94f8TL8Lfy1f/Af+Cfzy7vf9KN3vX9DDf8ABtv+zWD/&#10;AMg3xV/4Opv8aP8AiG4/Zr/6Bvin/wAHU3+NL/U3Hd4/eL/iZfhb+Wr/AOAr/M/nnz/tUbvf9K/o&#10;YP8Awbc/s1gf8g3xT/4Opuf1qP8A4hv/ANmkddP8TD/uNTf40f6m47vH7/8AgD/4mW4W/lq/+A/8&#10;E/nr3e/6Ubvf9K/fTW/+CDX7H3hq+NtqOqXVhcL1iuPFJjcfgXBqXQP+CBf7Ivi2dotJvr7UpV5K&#10;WvicysPwVjU/6oYzvH7zf/iY7htLm9lWt/g/4J+A2f8Aao3e9f0Lf8Q337NOP+Qf4ob6a1N/jTv+&#10;Ibj9mv8A6Bvij/wdTf41X+puO7x+8w/4mW4W/lq/+A/8E/nn3e/6Ubvf9K/oYb/g25/ZqB/5Bvij&#10;/wAHU3+NH/ENv+zWf+Yb4p/8HU3+NP8A1Nx3eP3/APAF/wATMcK/y1P/AAFf5n884+Y1/S3/AMEK&#10;2/41bfCv0+yXR6f9PtxXnw/4Nt/2a/8AoG+KgfX+2pv8a+wP2a/2dfDv7KXwW0XwF4TjuofD+gI8&#10;dolxMZpAHkaRsseT8zt1r6HhzIcTga0qla1mraH4340+LWTcV5XRwmWqalCfM+ZWVuVrud4DmigD&#10;FFfZH81hUd5/x6Sf7pqSor3mzm/3D/KgqO6P5Gm+O3jfb/yOXivj/qLXH/xdN/4Xt44U/wDI5eKv&#10;/BvP/wDF1yuOfyr7g/4It/8ABM7wP/wUh8YeNNP8aax4q0eLw3aQXFu2i3FvEzs7lSH82GXI47AV&#10;+I4ejiMVifYUpatvqf6kZ1jsmyLJ3muYUl7OCje0E3rZberPkr/hfHjj/ocvFX/g3n/+LpD8d/HH&#10;/Q5eKv8AwbXH/wAXX7df8Qs/wJH/ADO3xa/8GGn/APyFQP8Ag1n+BH/Q7fFvH/YQ0/8A+Q69z/Vf&#10;Ne6/8CPyv/iPXAH/AD7l/wCCV/mfiZp/7Qnj3TL2K6t/G3iyK4t3EkbLq0+VYcg/er1jwd/wVn/a&#10;O8D69a6ha/F3xhcSWjFkhvbv7XbvwR88UgKMOehBr9N/iP8A8GrHw31LSmTwj8TvHGj32QRLq9ta&#10;6lFjuPLjS3P4768X+Jf/AAatePNHSFvCPxS8L65wTMuq6bNpmz02eW1xuz052496n+w85oawv8pf&#10;8E0j4reGeaSUMVGCv/PR/XlaOG+A/wDwc1/HH4e3dvF400fwp8QNPWRnnZoDpd/IpGFRZYQYVAOD&#10;zAxPIz0I+/8A9lL/AIOHPgX+0M1rp/iG4v8A4b6/MqK1trQDWbSEDcsdymVKhjtBcRs3XaK/Hv8A&#10;aD/4JA/tCfs22s13rnw91PUNNhBZr3RyNQhRdwUE+XlhkkEAjODzXzTLE0DtHIrJIp2srcMpHY+l&#10;FPPs1wUuXEXa7SX6hjPCHgHiig6+TuMJfzUZKy9YXaS+SZ/YF4e8Q2PinTYb7Tb211CyuF3RT20q&#10;yxyD1DKSD+FaFfy5/sP/APBT/wCLX7BniO3k8J64994d80Nd+HtRYzWF0vOQB96JuchoypyBncuV&#10;P71/8E8P+Cqnw6/4KGeEI/7Fuf7E8Y2tssuqeHbqUNcWrdGMbYAmjDdHUDIIyqklR9rlPEOHx3uL&#10;3Z9n+nc/mHxC8G854WviJL2uH/5+RW3+JfZ/FeZ9Q0UyPkd/fmngYr3z8jCimtmvOf2mf2qfA/7I&#10;fwzuvFnjzXrXRdLgyEDndNdOBny4kHzOx9ADUzqRhFym7JG+FwtbE1Y0KEXKcnZJK7b7JHoFzdR2&#10;0LSSSLHHGCWZiAFHrmviT9tD/gvf8Ff2TpL7SdNvJ/iF4rtQ6jTtFdTbxygHas1ycoi7sAlQ7AHI&#10;Q9K/KT/go/8A8FufiV+3Dq93o2hz3XgX4dxyOlvplnOyXWox7gVe8kU4ZvlB8tMIucZcjefifG1e&#10;+a+DzTjBRbp4Jf8Abz/RH9YcB/Rt9pTjjeJ5uK39lF2f/b0unpH7z9AP2jf+Djr4/fGO7vrfwvJo&#10;nw50W4EsUcOmwC5vVjcYG65mBPmLyQ8SRYODgEV8k/EP9sr4sfFjUY7zxF8R/GerXUKGNHn1abKq&#10;eSOGFewfsp/8Eavj1+1uLa60jwjL4e0O4bH9q68zWNuo+bkKQZGGRj5UY8jtX3f8Dv8Ag1V0e3WK&#10;f4lfFLVLxpLcebZeGrCO18ibvtuJ/N8xR7woT7dK8enhM5zD35OVvN2X3f8AAP0vEcReGXCH7ikq&#10;XtI6WhH2k/nLV39ZH44a1r1/4ivTc6le3moXDcGW5maVz+LEmpvD3i7VfCdw02lalqGlyNwz2lw8&#10;LH8VIr9/PAf/AAbT/s3+EraZdQXxx4paRsq+p615bRD0H2ZIR+YJqr46/wCDZP8AZ18WX6zafefE&#10;PwvGowYNN1iKSN/cm5hmb8iK2/1RzG1+ZX9WeevpEcF8/s/ZT5e/s4/le5+KPw3/AG4PjF8IZJ28&#10;NfEzxtpP2ogy+Tq0x8zHTOSa+xv2d/8Ag5f+OPww1NV8cad4d+JGlMxLpJENKvVG3AVJoVMYGcE7&#10;4XJ6ZGcj2z47f8GrDI95c/DX4pHy8L9l07xLp4JP9/fdwEdskAW/t718C/tXf8Eqvjf+xwl1deLP&#10;B15Nodqzj+2NM/0yyKruO9mTlAVUt84BA646VjLD51l65k3yrs+Zfdr+R6VHNvDLjL9xKNJ1JdJR&#10;9nP5P3X9zP3R/Yt/4LQ/BX9ta5t9M0vWpfC/iiY7V0XXFS2uJWzgCNwxjkz2CsT0yBnFfWcUm8D+&#10;LP61/HlbXclnPHNDJJDNCwdJEYqyMDkEEcggjORX6Q/8EvP+C/nij9mWbT/Bnxam1Dxd4DURWtpq&#10;WfM1HQIx8vpuuIgMfKTvUL8ueFr38p4ujUkqWLXK+62+fY/I/EL6OdbB0pY/hubqQWrpv4kv7r+1&#10;bs9fVn74KMnNOrB+HfxF0X4r+DNN8ReHdStdY0TV7dbmzvLWQSQzxt0ZSP8AIPHWtwdK+1UlJXR/&#10;LNSnOEnCas1o0+jHUUijFFUSLUd5/wAekv8AuH+VSVHef8ec3+4f5UPYqPxI/jtY8V+tf/Bqhz8T&#10;vit/2DLT/wBGtX5KDrX62f8ABqf/AMlO+Kv/AGDLT/0a1fkfDf8AyNI+r/I/0U8bP+SDxH+Gn/6V&#10;E/arFNxzTqK/XD/Okbj/ADinAcUUUARyp5i7SoYe9fKf7dX/AAR4+EH7cfh66e/0S38L+LzERaeI&#10;tJgWG4ifB2ecgws8YOMo2DjO1kJzX1hRWOIw9KvD2dWKkvM9LKs4x2WYiOKy+rKnOOzi7f8ADrye&#10;h/Lt/wAFAf8AgmT8RP8Agnz46mtvEVk+p+Fp5/L0zxDaxn7LeqeVDdTHJjqjHqDgsME+MfCH4ueJ&#10;fgN8RNK8XeENYvNB8Q6LMLizvbcjcjDsQcqyEZDKwKsCQQQSK/rE+NvwS8L/ALQ/wy1bwh4x0e11&#10;3w/rUJgurW4HDA9CrAhkdTgq6kMrAEEEA1/NH/wU3/4J8a1/wT0/aIvPDcwu73wrqTNc+HtUm2lr&#10;y2z91yoA81M7WwAD94AA4H5pn2QSwMlicM3yfjF/11P7h8JfFyjxZRlkeeRj7fltsuWrG2um1+62&#10;tquqX7mf8Emv+Comk/8ABRr4QSSXVrb6L488Ookeu6bEx8lmIwLiDcS3lOQcKxJQ/KS2AzfXSNxX&#10;8n/7GH7WniL9ib9onQPiB4bZpptJlxd2JuHhh1O2YbZIJCp6EHIyCFdUba23B/qQ+CPxm0H9oH4Q&#10;eH/G/hq7W80PxJYx39rKMAhHXO1h/C6nKsp5VgQeQa+u4dzr67Q5an8SO/mu/wDmfzr40eGv+q+Z&#10;qtg0/q1a7h/dfWDf4ry9Cj+0p+0b4V/ZS+EGseNvGWpQ6boujwl2LMN9w+PlijXq0jHgKOT+BNfz&#10;O/t8/t8eM/8AgoH8cLzxX4muGt9NjdotG0WOQtbaRbZ+VFH8UhGC8h5ZieAoVV+h/wDgvT/wUak/&#10;a6/aLl8EeG9QWbwB4AuHt4mgwY9SvgSss+8E70XGxOg4Y85Br4i+G/w31z4v+P8AR/C/hvTbjVdc&#10;126SzsrSBNzzSMcD6AdSTwoBJwAa+U4lzqeKrfU8P8KdtPtP/I/oHwQ8NMNkWWLiPN0lWnHmXN/y&#10;7ha99dm1q30Wnc1PgN8AvFv7TnxP0vwd4J0e41rxBq0gSKCIfLGucGSRjwiL1ZjgD8q/ej/gm9/w&#10;Qc+Hv7HNtaeIvGcdl8QPiGpEqXlxCfsOkkqMpbwsdrENn9667vQJyD6h/wAEtf8Agl/4Z/4Jz/CF&#10;bdPs+seO9aRZdd1sx8yN18iHPKwp2HVjljjIVfqvq1fRZDw3SwsVWxCvP8F6efmfjHix42Y3PK88&#10;uyibp4VaXWkqlure6j2j9/ZRQW6wRiNFVVXgADAFSdPxp1FfWWP58GhcilHBpaKAGnioL6wh1azk&#10;t7mGO4gmUpJHIgZHUjBBB4IIqzRR0BXTuj8zf+Cnf/Bvr4V/aGg1Txr8I47Pwf45ZZbmfSgNum69&#10;KTn1xbynn5lGwk/MBkvX4aePvAetfDDxlqXh7xFpd5o+uaTM1teWd3GY5oJF4IIP55HBBBHBr+v1&#10;ulfDf/BWr/gjfof/AAUI0e18QeHZrDwz8StN2QpqMqEW+pW+4borgKCx2glkcAkcryD8vx2f8NQr&#10;p18KrT6pbP8A4J/SfhH444nKasMrz6o54Z6Kb1lT7Xe7j+K6aaH5g/8ABE//AIKm+KP2P/jHpfgH&#10;VRqHiD4c+LL1IJLCJGnm0adzj7TbooLFe8kajlRuHzDDf0OQv5ke4fxDNfJH/BNv/gj/APDv/gn5&#10;oEGox28fib4hTwmO/wDEV0h3KGIPlW8eSsMYwBkfM2MscYVfrlTzXr5BgcThsKqeJld9u3lc/PPF&#10;ribJM9z2WOyWi4R2lJ6e0f8ANy9L/e93Zj1ooFFe0fl4tR3n/HnN/uH+VSVHef8AHnN/uH+VBUPi&#10;R/HaOtfrZ/wan/8AJTvir/2DLT/0a1fkmOtfrZ/wan/8lO+Kv/YMtP8A0a1fkfDf/I0j6v8AI/0U&#10;8bP+SCxHpT/9KiftVRRRX64f50hRRRQAUUUUANfla+Uf+Cwv7DMf7cX7HOvaXp9nHN4w8Oo2reH3&#10;EaebJcRqS1uGYZAlXK8FctsJOAa+sCMio5V3oVPRsg1jXowqwlSntJWZ6WT5riMsxtLH4WXLOnJS&#10;T9P0ez8j+O8vhf8ACv0A/YZ/4Kx6n+zZ/wAEx/i18O11Oa28RRlYvCU6zOs1p9tJScxt5gZDEA8i&#10;FAAjsCclq8Z/4LE/s7j9mr/goh8RNGtYXh0vWL46/p6tt/1V3mVgoUAKqzGZVHZUFfMsbbRX4zGt&#10;Wy3EzhB6q8f0/wCCj/TDE5XlnGmSYWviY3pz9nVXWzVnb5q8X8wYFt33mPU8V+xv/Bs5+wdEum6v&#10;8dPEFkrTTF9J8Necjfu1B/0i4XJwdx/dg4P3XwRyK/ITwT4Q1L4heMdI0DRbU3msa5eQ6fY2ylVa&#10;eeWQRxoCSACzMBkkdetf1ifsx/AvS/2af2f/AAf4D0eOFbLwrpcGniSOBYPtLogEk7KvAeR90jdc&#10;s7Ekkk173B+X+2xDxM1pDb1f+R+TfSQ4ull2T0slwztLEfFbpCNtPm7L0TO82UAEGnUV+nH8LBRR&#10;RQAUUUUAFFFFABTWUmnUUAIBikZNwp1FACKu0UUtFABUd5/x5zf7h/lUlR3n/HnN/uH+VBUPiR/H&#10;aOtfrZ/wan/8lO+Kv/YMtP8A0a1fkmOtfrZ/wan/APJTvir/ANgy0/8ARrV+R8N/8jSPq/yP9FPG&#10;z/kgsR6U/wD0qJ+1VFFFfrh/nSFFFFABRRRQAGmtHu706igD8LP+DpfwLp+g/tUfD/XLeMpqOu+H&#10;pY7uTcf3iwzYj46DHmN065r8vM/Mf85r9mP+DrLQ7YeG/hPqXlL9s+1Xlt5mPm2bEbbn0zzX4zv1&#10;r8f4opqOZT87fkj/AEg8CcY6/BeEvvHmj90mfVn/AARO+FH/AAt7/gpd8M7WXTl1Kx0S9k1q6Ruk&#10;It4neKX/AIDP5JHviv6aAMD8BX89v/BtM2f+Ckw/7FXUP/Q4K/oTPAr7Pg2mlgebvJ/ofzL9JbFT&#10;qcWRovaFKNvm22KKKBRX1p/PIUUUUAFFFFABRRRQAUUUUAFFFFABRRRQAVHef8ec3+4f5VJUd5/x&#10;5zf7h/lQVD4kfx2jrX62f8Gp/wDyU74q/wDYMtP/AEa1fkmOtfrZ/wAGp/8AyU74q/8AYMtP/RrV&#10;+R8N/wDI0j6v8j/RTxs/5ILEelP/ANKiftVRRRX64f50hRRRQAUUUUAFITSnpTHPy/hSA/GD/g6w&#10;8aXB8b/Cfw7hfsf2O81HP8Xmb0j/ACxX5F9T7da/QD/g5D+Nn/Cyf+Cg0vh6C9+02ngfSLexMXll&#10;fs1xLmaQZI+bKNCcjjt61+f5+UV+N8SVvaZjUa6O33Kx/pb4LZe8HwbgoTVnKLk/+3pNr8Gj74/4&#10;NutctNE/4KV2cd1cRQNqHhzULa3DsFM0hMT7V9TtRj9FNf0OA561/LL/AMEw/i/B8Cf+CgPwn8SX&#10;Xkra2/iCCzuHmmEMcEd1m1eVmPAVFmLnPHy9utf1MxsGjUjpjg19rwXWUsHKmukn+Nj+X/pNZdOj&#10;xPTxTXu1KUbesW0/0H0UUV9gfzkFFFFABRRRQAUUUUAFFFFABRRRQAUUUUAFR3n/AB5zf7h/lUlR&#10;3n/HnN/uH+VBUPiR/HaOtfrZ/wAGp/8AyU74q/8AYMtP/RrV+SY61+tn/Bqf/wAlO+Kv/YMtP/Rr&#10;V+R8N/8AI0j6v8j/AEU8bP8AkgsR6U//AEqJ+1VFFFfrh/nSFFFFABRRTd4oAVq5z4t/E3R/gx8M&#10;te8Wa/dfYdF8O2M2oXs+wv5cUSF2IUZLHAOFAJJwACa6CRxtr8df+Dj7/gpLb3tonwF8H6jbXW50&#10;uvFk1vNu8oqwaKzbjGcgSMM5G1OBXn5pj4YPDyrS+Xm+h9hwLwjieJM5o5Zh1pJ3k/5Yrd/dt3dk&#10;flT+0L8atU/aM+OXizx3rDH+0fFWpz6jIm8utuHclIlJ52xptRc/wqKx9P8AAGtar4K1DxJBpt1J&#10;oWk3ENrd3oA8mCaYMY0J7swRjgZ4FZMKNcSIkatJI7ABVGSx9AO5Pp3r9+v2KP8Agj/ptv8A8Ej9&#10;T+Gfi62j0/xd8TLL+2dQuJIC82j3jKHtAVIR90ACb0yDuMybipzX5XleV1cyq1Jdk3fu3t97P764&#10;646wHBOAwlKytKUIKPaCtzSS/ux282j8AsZ+93r+on/glv8AtbJ+2f8AsUeDfF1xNDJrq2g07W1S&#10;QMVvYPkkYgABfMwJQuPlEoGTjNfzH/EX4fax8J/HmteGPEFlJp+ueHb2XT7+2dlYwzxMUddykq3I&#10;OGUkEcgkEGvub/ggT/wUPj/ZK/aM/wCEJ8UXzW/gj4hTR2vmMpaOw1AkLDIefkR87GbBxlCcAMw7&#10;uF8w+qYx0auilp6PofMeO3B64j4cjmOXrnqUPfjbVyg17yXfSzXex/QsOlFNSZXQMrZDdPenZr9W&#10;P8/AooooAKKKKACiijNABRSBs0nmCgB1Fc34Q+MXhXx/4k1rR9E8Q6PquqeHZxbanaWt0ks1hIQC&#10;EkVTlTg5wa6MMDSTT2LqU5wfLNNPz03FooBzRTICo7z/AI85v9w/yqSo7z/jzl/3D/KgqPxI/jtH&#10;Wv1s/wCDU/8A5Kd8Vf8AsGWn/o1q/JPH9K/Wr/g1TlWL4nfFbcw/5Blp/wCjWr8j4b/5GkfV/kf6&#10;KeNaf+oeIXlT/wDSon7WUVH9rj/vD86DdIB95fzr9cuf518rJKKhbUIU6yRj8a4/x/8AtJeAfhVa&#10;303iTxl4Z0VdOha4uVu9SijkijA3FihbdjAJ6VMpRWrZpSw9WrLlpxbfZJs7YnAqKSRUVmY4X17V&#10;8M/tG/8ABw1+zz8D7aSHR9Y1D4gaooUrbaBb+ZCdwOCZ3KxAAgAgMWGR8pr8tv24v+C9fxk/a/t7&#10;zR9Hli+G/g+4Gw6bpFw0l3OpUArPdkKzgndwixrggEMRurw8fxFgsMvj5pdlr/wD9U4S8FeJ89mm&#10;qDo0nvOonFW8ov3peVlbzPv/AP4K9/8ABdXRf2cdNv8A4efCe8tdd8eXkBju9XgkWSz0BXHBBGRJ&#10;cYOQvRRgnqBX4Uatql34h1e6vr64mvL69maeeeZy8k8jklmZjyWJJJJ6k1XZT/nmv0F/4JSf8ENf&#10;E/7YOraR42+IdveeG/hesnm+S26G+19VP+rjHDRxMeDLwSAQnJ3r+f4jEY3OsSowWnRdEu7Z/X2T&#10;5Lw14Y5JKviJ+8/ik7c9RraMV27JaLdvdnV/8G/X/BLmb9oD4mWnxk8YWq/8IX4Su92j2k8JYavf&#10;JyJOfl8uFsHvlwOm05/d8LsAAxge1ZXw/wDAWi/DDwbp3h/w9ptno+i6RAltZ2VrEIobaNRgKqjg&#10;AVsFK/SspyyngaCpQ1fV93/Wx/D/AIg8c4zinNpZjifdjtCPSMei9Xu31fyPyH/4OMP+CZU3iOzm&#10;+Pngyxha40+FY/FtvHnzJYVwsd2F6HYMK/Q7dp5AOPxlHzD+tf2EanpNtrNhcWd3BFdWtyjRTRSo&#10;HSVGGCpB4IIJBB61+E//AAWl/wCCJt3+zXrF/wDE/wCFOlzXfw/vJDNqmj26GR/DsjHl41GT9mJP&#10;Tnyzx90jb8nxRkEnJ4zDL/Euvqv1P6G8B/FyjClDhnOp2tpSm9rP7D/9tfy7Hs3/AAQ+/wCC19nP&#10;oml/CD4wa6Yb+3ZLXw5r+oS/LcoSFS1nkbo44COx5GATkDP69QyLLyvfuK/jvIyW/wAK/Q7/AIJv&#10;/wDBwN45/ZRhtfC/xIh1D4heBoFEcEolDavpiquFWJ3IWZOANkjAjqHGNpWQ8UqEVh8Z02l/n/ma&#10;eLHgFVr1p5xwzFPmu5UtFr1cOmv8v3dj+gaivE/2Yv8Agoj8H/2vtHhuvA/jXSdQuJTtNhNJ9mvk&#10;bngwSYfOFJ6dOele0rMHGV5r72nUhUjzwd15H8k47L8Tg6roYunKE1upJpr5MfRSA5pGfDVocY6m&#10;ng00zBVy2Pzry39ov9tX4X/so+H7jUvHnjLR9CS3jMn2eScPdS/KzAJCuXZjtOAByeBWdSpGC5pt&#10;JeZ0YXB18TUVHDQc5PZRTbfyR6i8oFfnR/wWQ/4LT6H+yx4N1b4f/DfVbfVPideq1pcXFu4ePw2p&#10;GGdz088Z+VOxO49MH5Q/4KM/8HHPiL4tw3nhX4Hw3/hHQSzRTeIrkBNTvlBYfuE5ECEYYMT5h44Q&#10;gg/l1fXc2oXUtxczSXFxcOZJZZHLvIzHJZieSSckk9a+JzviqEU6GDd31l/kf1R4WfR/xFSrDNeJ&#10;48sFZxpPeX+Psv7u7626918Df2o/H37N/wAUl8Z+DfFGqaP4habz7i5WUuL0795E6tkSqzZ3Bgc5&#10;Pqa/pA/4JY/te+Mv22f2WdP8a+NvBcnhDUriVooXQ4tdXiHS5gViZFQnIw2RlcqzA8fkf/wR2/4I&#10;q65+1r4t0nx98RNPuNJ+F9o63UNvMpSbxJg5VFHBWA4+Z/4hwvXI/frQtBtPDOkWun2FvDa2NlEs&#10;EEMSBUiRRhVUDgAAAAegrbhPB4uEXWrO0JbR7+fl+p5n0iOJeHsViIZbl1KMsRT+OpH7KWnJppLz&#10;ve2y1uWkOaKUDFFfaH8xC1He82cv+4f5VJTLhfMgZf7wxQOOjufx2Zw35f0re8EfFHxJ8Mpp5vDm&#10;vavocl0AszWN28BlA6BtpGcV+xg/4NTvCe7H/C3vEX1/saHn/wAiU4f8GpfhTHHxe8Q/+CaH/wCO&#10;V+Uf6rZmp80EvlJH+gkfHrgeph1QxFVyVldOnJrTycbH5J/8NZfFD/ooXjL/AMG8/wD8VTZf2q/i&#10;ZcxMknj/AMYurdQdWn5/8er9bv8AiFL8K/8ARXvEX/gmh/8AjlB/4NS/Cn/RXvEWf+wND/8AHKv/&#10;AFeznu//AAL/AIJx/wDEZPDb+WP/AIIf/wAifjzdfGjxjevum8VeJJCO7alMf/Zqw9V1m8168a51&#10;C6ury4YAGaeVpJCB05Yk1+3vhr/g1b+F9qP+Jz8SvHt9/wBeaWlp/wChRy16L8Lf+Daj9nDwHfzT&#10;awvjjxtHKu1YdX1ryY4fdTZpbtn/AHmI9qqPCuZ1NKjXzd/yuZVPH7gXBvmwlKTf9ykl+fKfz6k5&#10;/wAK+kv2YP8Agkz8eP2rtUt10HwPqWl6XLN5Umq6zE1jaQYKhid43NgMDhVYkA4BPFf0K/BD/gnP&#10;8Dv2dFt28H/DHwnpVxbwfZlu2sVuLt4+4eeXdI+e5ZiTXtUVvHCm1FVVHQAV62E4JgmniZ38lp+P&#10;/APz3iL6UGIqQdPJcKof3qju/L3Von82fnb/AME9/wDg3p+HX7Ll3p/ib4hXUfxG8aW+yZI5Idmj&#10;6ZKNrfuoWy0rK4OJJDyApEaHNfobZ2UdlbRwwxxxQxKEREUKqKBgAD0qcKBRtr7LC4KjhoclGKSP&#10;5r4g4mzTO8S8XmlZ1J+b0Xklsl5JCIME06jpRXUeCNaobzT4tQtZIJ40mhmUpIjruV1PBBB6g+lW&#10;Mc0UBtqj8vf+Cmv/AAbx+H/j1e6p42+Dsln4U8XXTSXV5osvy6ZqshGT5eP+PeVmHJ5RickKSWP4&#10;2/tD/srfED9lTxjJofj/AML6r4cvI3ZI2uIj9nutpI3RSj5XU4JBU8gg96/rTCAHpXN/FD4PeFfj&#10;R4WuNF8W+HtH8RaTdDbLa6jaJcROMg8qwI6gflXy2acK4bFN1KXuS/B/I/euAvH3OsihHB49fWKC&#10;0SbtOK8pa3S7O/qj+RbTNVudDvY7uyubi0uoTmOaCQxumeDhhz619DfB7/grl+0d8C7BbXQfip4i&#10;a0jgS2it9S8vU4oI0GFVFuFkCYAA+XHAr9dP2mP+DbH4F/GK7utQ8G3GvfDTVJw7rHYT/bNNMrPu&#10;LtbzZYAZICRSxIBjA4r5F+Jf/BrV8TtF1S8/4RX4g+D9c0+JN0BvoJ7G6mbHKlFEiLzwDvP4V8pL&#10;h/NsK70G2u8Xb8ND9/o+MHh5xBRUc2jGMn9mrTv/AOTJSX4o4Xwf/wAHNH7RvhfQobS7sfhvr88Y&#10;+a81DRrhZ5f94QXMUf5IKk8R/wDBzl+0Vrujz21vpPwx0maZcLd2mj3TTQn1US3Tpn/eUiuVuP8A&#10;g3T/AGoIp3VfDfh2RVYgONetwG/M5ot/+Ddb9qCWdVbwz4djUsAWOvW+FHr1o9pxBblXP9362H9T&#10;8H2/a3w1/wDF+l/wseb/ABN/4LNftNfFi1hh1L4sa9ZxwsWA0mKHSy2eMMbdELD2YmvmvW/EOoeJ&#10;b1rrUr68v7phtM1zM0zkemWJOK/TT4c/8Gt/xU1q/sn8TePPBuh2MwDXP2WOe8urfjoqbURj/wBt&#10;AK+rf2eP+DZL4KfDeWK68eaz4n+I14qOjwPOdK09iT8rCOA+cGUDHM5U5Py9MCyLOMW/3zdv7z/Q&#10;VTxa8OeHqbWVRi5LS1Knq/8At5pL/wAmPxA+DnwJ8ZftCeMItB8E+G9X8TatL0gsLdpSgwTliOFG&#10;FPJI6d6/YP8A4Js/8G4ul+Arq18XfHhrHxDqSqHtvCsJ8yxtWyCGuZAcTt1HlgeWO5fOF/Tb4T/A&#10;rwX8CvD8ek+DfC+h+GdOjyFg06yjt05JJ4UDuSfxrr9vNfU5Xwnh8M1UrPnkvLRfLr8z8I48+kHn&#10;Gd05YTLI/VqL3ad5yXnLovJfeV9M0230myhtrWGO3t7dBHFFGoVI1AwAAOAAOMVYoAxRX1Z/Pu+r&#10;CiiigApGG5aWigBmMcU5aTu1OoAKaw5zTqKAG8H2oxilXpSnpQAhPtS0UUAFFFFABRRRQAUUUUAF&#10;B6UUUANxg9KAM049KB0oAaeO1AXNOooAaU4oC/59KdTV6mgAxz3p1FFABRRRQAUUUUAf/9lQSwEC&#10;LQAUAAYACAAAACEAihU/mAwBAAAVAgAAEwAAAAAAAAAAAAAAAAAAAAAAW0NvbnRlbnRfVHlwZXNd&#10;LnhtbFBLAQItABQABgAIAAAAIQA4/SH/1gAAAJQBAAALAAAAAAAAAAAAAAAAAD0BAABfcmVscy8u&#10;cmVsc1BLAQItABQABgAIAAAAIQDIM7iVCwQAAMQLAAAOAAAAAAAAAAAAAAAAADwCAABkcnMvZTJv&#10;RG9jLnhtbFBLAQItABQABgAIAAAAIQBYYLMbugAAACIBAAAZAAAAAAAAAAAAAAAAAHMGAABkcnMv&#10;X3JlbHMvZTJvRG9jLnhtbC5yZWxzUEsBAi0AFAAGAAgAAAAhADjXhHLfAAAACAEAAA8AAAAAAAAA&#10;AAAAAAAAZAcAAGRycy9kb3ducmV2LnhtbFBLAQItAAoAAAAAAAAAIQA0iaFuyGMAAMhjAAAVAAAA&#10;AAAAAAAAAAAAAHAIAABkcnMvbWVkaWEvaW1hZ2UxLmpwZWdQSwUGAAAAAAYABgB9AQAAa2wAAAAA&#10;">
              <v:line id="Straight Connector 18" o:spid="_x0000_s1027" style="position:absolute;flip:x;visibility:visible;mso-wrap-style:square" from="0,1382" to="15201,1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osJxQAAANsAAAAPAAAAZHJzL2Rvd25yZXYueG1sRI9Ba8JA&#10;EIXvhf6HZQRvdaNCKamrtKWl6kmjeB6y0ySYnU2zaxL7651DwdsM78173yxWg6tVR22oPBuYThJQ&#10;xLm3FRcGjoevpxdQISJbrD2TgSsFWC0fHxaYWt/znrosFkpCOKRooIyxSbUOeUkOw8Q3xKL9+NZh&#10;lLUttG2xl3BX61mSPGuHFUtDiQ19lJSfs4szsNni/HuX9/36+HnpTrv32d/592TMeDS8vYKKNMS7&#10;+f96bQVfYOUXGUAvbwAAAP//AwBQSwECLQAUAAYACAAAACEA2+H2y+4AAACFAQAAEwAAAAAAAAAA&#10;AAAAAAAAAAAAW0NvbnRlbnRfVHlwZXNdLnhtbFBLAQItABQABgAIAAAAIQBa9CxbvwAAABUBAAAL&#10;AAAAAAAAAAAAAAAAAB8BAABfcmVscy8ucmVsc1BLAQItABQABgAIAAAAIQBoWosJxQAAANsAAAAP&#10;AAAAAAAAAAAAAAAAAAcCAABkcnMvZG93bnJldi54bWxQSwUGAAAAAAMAAwC3AAAA+QIAAAAA&#10;" strokecolor="#c00000"/>
              <v:line id="Straight Connector 19" o:spid="_x0000_s1028" style="position:absolute;flip:x;visibility:visible;mso-wrap-style:square" from="26794,1382" to="41995,1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i6SwgAAANsAAAAPAAAAZHJzL2Rvd25yZXYueG1sRE9Na8JA&#10;EL0X+h+WKXjTTRXERlex0qL2ZKN4HrJjEszOxuyaRH+9WxB6m8f7nNmiM6VoqHaFZQXvgwgEcWp1&#10;wZmCw/67PwHhPLLG0jIpuJGDxfz1ZYaxti3/UpP4TIQQdjEqyL2vYildmpNBN7AVceBOtjboA6wz&#10;qWtsQ7gp5TCKxtJgwaEhx4pWOaXn5GoUbH9wtN6lbbs5fF2b4+5zeD9fjkr13rrlFISnzv+Ln+6N&#10;DvM/4O+XcICcPwAAAP//AwBQSwECLQAUAAYACAAAACEA2+H2y+4AAACFAQAAEwAAAAAAAAAAAAAA&#10;AAAAAAAAW0NvbnRlbnRfVHlwZXNdLnhtbFBLAQItABQABgAIAAAAIQBa9CxbvwAAABUBAAALAAAA&#10;AAAAAAAAAAAAAB8BAABfcmVscy8ucmVsc1BLAQItABQABgAIAAAAIQAHFi6SwgAAANsAAAAPAAAA&#10;AAAAAAAAAAAAAAcCAABkcnMvZG93bnJldi54bWxQSwUGAAAAAAMAAwC3AAAA9gIAAAAA&#10;" strokecolor="#c000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9" type="#_x0000_t75" style="position:absolute;left:16374;width:9569;height:2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FHPvgAAANsAAAAPAAAAZHJzL2Rvd25yZXYueG1sRE9Li8Iw&#10;EL4L+x/CCHvTtD2oVGMpwoKnBV94HZvZtmwzKc2o3X+/OQgeP773phhdpx40hNazgXSegCKuvG25&#10;NnA+fc1WoIIgW+w8k4E/ClBsPyYbzK1/8oEeR6lVDOGQo4FGpM+1DlVDDsPc98SR+/GDQ4lwqLUd&#10;8BnDXaezJFlohy3HhgZ72jVU/R7vzgDfLtfsvEiX+lp6EUzHtP8+GPM5Hcs1KKFR3uKXe28NZHF9&#10;/BJ/gN7+AwAA//8DAFBLAQItABQABgAIAAAAIQDb4fbL7gAAAIUBAAATAAAAAAAAAAAAAAAAAAAA&#10;AABbQ29udGVudF9UeXBlc10ueG1sUEsBAi0AFAAGAAgAAAAhAFr0LFu/AAAAFQEAAAsAAAAAAAAA&#10;AAAAAAAAHwEAAF9yZWxzLy5yZWxzUEsBAi0AFAAGAAgAAAAhAOi4Uc++AAAA2wAAAA8AAAAAAAAA&#10;AAAAAAAABwIAAGRycy9kb3ducmV2LnhtbFBLBQYAAAAAAwADALcAAADyAgAAAAA=&#10;">
                <v:imagedata r:id="rId2" o:title="" cropbottom="54932f"/>
              </v:shape>
            </v:group>
          </w:pict>
        </mc:Fallback>
      </mc:AlternateContent>
    </w:r>
  </w:p>
  <w:p w:rsidR="00923228" w:rsidRDefault="009232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57EC" w:rsidRDefault="003757EC" w:rsidP="00923228">
    <w:pPr>
      <w:tabs>
        <w:tab w:val="left" w:pos="3650"/>
        <w:tab w:val="center" w:pos="4680"/>
      </w:tabs>
      <w:jc w:val="center"/>
      <w:rPr>
        <w:rFonts w:ascii="Neutra Text" w:eastAsiaTheme="minorEastAsia" w:hAnsi="Neutra Text"/>
        <w:noProof/>
        <w:sz w:val="20"/>
      </w:rPr>
    </w:pPr>
  </w:p>
  <w:p w:rsidR="00923228" w:rsidRPr="00923228" w:rsidRDefault="00923228" w:rsidP="00923228">
    <w:pPr>
      <w:tabs>
        <w:tab w:val="left" w:pos="3650"/>
        <w:tab w:val="center" w:pos="4680"/>
      </w:tabs>
      <w:jc w:val="center"/>
      <w:rPr>
        <w:rFonts w:ascii="Neutra Text" w:eastAsiaTheme="minorEastAsia" w:hAnsi="Neutra Text"/>
        <w:noProof/>
        <w:sz w:val="20"/>
      </w:rPr>
    </w:pPr>
    <w:r w:rsidRPr="00923228">
      <w:rPr>
        <w:rFonts w:ascii="Neutra Text" w:eastAsiaTheme="minorEastAsia" w:hAnsi="Neutra Text"/>
        <w:noProof/>
        <w:sz w:val="20"/>
      </w:rPr>
      <w:t>Brian T. Kenner</w:t>
    </w:r>
  </w:p>
  <w:p w:rsidR="00923228" w:rsidRPr="00923228" w:rsidRDefault="00923228" w:rsidP="00923228">
    <w:pPr>
      <w:tabs>
        <w:tab w:val="left" w:pos="3650"/>
        <w:tab w:val="center" w:pos="4680"/>
      </w:tabs>
      <w:jc w:val="center"/>
      <w:rPr>
        <w:rFonts w:ascii="Neutra Text" w:eastAsiaTheme="minorEastAsia" w:hAnsi="Neutra Text"/>
        <w:noProof/>
        <w:sz w:val="20"/>
      </w:rPr>
    </w:pPr>
    <w:r w:rsidRPr="00923228">
      <w:rPr>
        <w:rFonts w:ascii="Neutra Text" w:eastAsiaTheme="minorEastAsia" w:hAnsi="Neutra Text"/>
        <w:noProof/>
        <w:sz w:val="20"/>
      </w:rPr>
      <w:t>Deputy Mayor</w:t>
    </w:r>
  </w:p>
  <w:p w:rsidR="00923228" w:rsidRPr="00923228" w:rsidRDefault="003757EC" w:rsidP="00923228">
    <w:pPr>
      <w:tabs>
        <w:tab w:val="left" w:pos="3650"/>
        <w:tab w:val="center" w:pos="4680"/>
      </w:tabs>
      <w:rPr>
        <w:rFonts w:ascii="Neutra Text" w:eastAsiaTheme="minorEastAsia" w:hAnsi="Neutra Text"/>
        <w:noProof/>
      </w:rPr>
    </w:pPr>
    <w:r>
      <w:rPr>
        <w:rFonts w:ascii="Neutra Text" w:eastAsiaTheme="minorEastAsia" w:hAnsi="Neutra Text"/>
        <w:noProof/>
      </w:rPr>
      <mc:AlternateContent>
        <mc:Choice Requires="wpg">
          <w:drawing>
            <wp:anchor distT="0" distB="0" distL="114300" distR="114300" simplePos="0" relativeHeight="251669504" behindDoc="0" locked="0" layoutInCell="1" allowOverlap="1" wp14:anchorId="77B83CC0" wp14:editId="71FF7A6C">
              <wp:simplePos x="0" y="0"/>
              <wp:positionH relativeFrom="column">
                <wp:posOffset>1103243</wp:posOffset>
              </wp:positionH>
              <wp:positionV relativeFrom="paragraph">
                <wp:posOffset>13694</wp:posOffset>
              </wp:positionV>
              <wp:extent cx="4183877" cy="198783"/>
              <wp:effectExtent l="0" t="0" r="26670" b="0"/>
              <wp:wrapNone/>
              <wp:docPr id="16" name="Group 16"/>
              <wp:cNvGraphicFramePr/>
              <a:graphic xmlns:a="http://schemas.openxmlformats.org/drawingml/2006/main">
                <a:graphicData uri="http://schemas.microsoft.com/office/word/2010/wordprocessingGroup">
                  <wpg:wgp>
                    <wpg:cNvGrpSpPr/>
                    <wpg:grpSpPr>
                      <a:xfrm>
                        <a:off x="0" y="0"/>
                        <a:ext cx="4183877" cy="198783"/>
                        <a:chOff x="0" y="0"/>
                        <a:chExt cx="4183877" cy="198783"/>
                      </a:xfrm>
                    </wpg:grpSpPr>
                    <wps:wsp>
                      <wps:cNvPr id="14" name="Straight Connector 14"/>
                      <wps:cNvCnPr/>
                      <wps:spPr>
                        <a:xfrm flipH="1">
                          <a:off x="0" y="95416"/>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H="1">
                          <a:off x="2663687" y="95416"/>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pic:cNvPicPr>
                          <a:picLocks noChangeAspect="1"/>
                        </pic:cNvPicPr>
                      </pic:nvPicPr>
                      <pic:blipFill rotWithShape="1">
                        <a:blip r:embed="rId1" cstate="print">
                          <a:extLst>
                            <a:ext uri="{28A0092B-C50C-407E-A947-70E740481C1C}">
                              <a14:useLocalDpi xmlns:a14="http://schemas.microsoft.com/office/drawing/2010/main" val="0"/>
                            </a:ext>
                          </a:extLst>
                        </a:blip>
                        <a:srcRect b="83820"/>
                        <a:stretch/>
                      </pic:blipFill>
                      <pic:spPr bwMode="auto">
                        <a:xfrm>
                          <a:off x="1614115" y="0"/>
                          <a:ext cx="954157" cy="198783"/>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6B67C29" id="Group 16" o:spid="_x0000_s1026" style="position:absolute;margin-left:86.85pt;margin-top:1.1pt;width:329.45pt;height:15.65pt;z-index:251669504" coordsize="41838,19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kapb8AwAAwAsAAA4AAABkcnMvZTJvRG9jLnhtbOxWbW/jNgz+PmD/&#10;QfB3N3bivBlND6mT6wbcdsV1wz4rsmwLZ0uCpLzhsP8+SrLca9N1Ww8YMGAF6lgWSZEPKT68fnfq&#10;WnSgSjPBV1F6lUSIciJKxutV9Osv7+NFhLTBvMSt4HQVnamO3t18/931UeZ0LBrRllQhMMJ1fpSr&#10;qDFG5qORJg3tsL4SknLYrITqsIGlqkelwkew3rWjcZLMRkehSqkEoVrD143fjG6c/aqixHysKk0N&#10;alcR+GbcU7nnzj5HN9c4rxWWDSO9G/gNXnSYcTh0MLXBBqO9YhemOkaU0KIyV0R0I1FVjFAXA0ST&#10;Js+iuVNiL10sdX6s5QATQPsMpzebJT8f7hViJeRuFiGOO8iROxbBGsA5yjoHmTslH+S96j/UfmXj&#10;PVWqs78QCTo5WM8DrPRkEIGPWbqYLObzCBHYS5eL+WLicScNJOdCjTTb1xVH4diR9W5w5iihhPQj&#10;SvrbUHposKQOfG0RCChlAaUHozCrG4MKwTnUmVAozTxkTqHgPV461wBdAAtVLZM/AA6uXJ7Atpxm&#10;HnScB+jSKZTFEgrXQueqdQge51Jpc0dFh+zLKmoZt/7iHB8+aAOpAtEgYj+33D61aFn5nrWtW6h6&#10;V7QKHTBcjyKxfzYCUPxKDFZWFcAOkbg3c26pN/uJVlBBkGgfk7u7dDCLCaHcpL3dloO0VavAhUEx&#10;cX6/qtjLW1Xq7vU/UR403MmCm0G5Y1yol043p+By5eUDAj5uC8FOlGeXYwcNlJ69Lv9GDU5fq8Hp&#10;G2twPJtNZgu4pVBp/1ci0M+flfB/oxIlIzn895wBbxfd8K+5FbTMXtGoN9L9LRsdVp/3MgZ6k9iw&#10;HWuZOTuqhltmneKHe0ZsP7SLx8Y6CTUNu/ZQ5DgiyHgN6GeMfBDks0ZcFA3mNV1rCb3Xth7bt56K&#10;u+WT43bQe23vQ0qY35hpXI8Pfctu9pHCgPCMYF8Ay5P3RpB9Bw3OTyOKthC04LphUkdI5bTbUSBX&#10;9WOZQhOHScgAwUrFuHFNB/o89GrX1IDz3MDwZbxYJ8lyfBsX06SIs2S+jdfLbB7Pk+08S7JFWqTF&#10;71Y7zfK9poAHbjeS9a7D1wvnX5wO+jnKzx1ufvE0EBgAXHNMEFwEGrAIWV+1Ip8AdQQTFDD7uJ+i&#10;tFHUkCbkIWDtE20pEO2OP4kS4sd7I1z4z6aHdJZmaQrdLZDdIxHajjS9GCHAp2AiMF1Phgr8c0e8&#10;SoZc2GrwjOfpMUTrT/YJmU5mGSRkFq/Xm3mcZZtFfHsLb0WxXWaTdJZNt0NCdINLcfy40wRquPz2&#10;nHjfLnJhC91PFa7IYenoyY2JLmv9SGvn0K/XTupx8L75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HkKLanfAAAACAEAAA8AAABkcnMvZG93bnJldi54bWxMj0trwzAQhO+F/gexgd4a&#10;+UEeOJZDCG1PodCkUHrbWBvbxJKMpdjOv+/21B6HGWa+ybeTacVAvW+cVRDPIxBkS6cbWyn4PL0+&#10;r0H4gFZj6ywpuJOHbfH4kGOm3Wg/aDiGSnCJ9RkqqEPoMil9WZNBP3cdWfYurjcYWPaV1D2OXG5a&#10;mUTRUhpsLC/U2NG+pvJ6vBkFbyOOuzR+GQ7Xy/7+fVq8fx1iUuppNu02IAJN4S8Mv/iMDgUznd3N&#10;ai9a1qt0xVEFSQKC/XWaLEGcFaTpAmSRy/8Hih8AAAD//wMAUEsDBAoAAAAAAAAAIQA0iaFuyGMA&#10;AMhjAAAVAAAAZHJzL21lZGlhL2ltYWdlMS5qcGVn/9j/4AAQSkZJRgABAQEA3ADcAAD/2wBDAAIB&#10;AQIBAQICAgICAgICAwUDAwMDAwYEBAMFBwYHBwcGBwcICQsJCAgKCAcHCg0KCgsMDAwMBwkODw0M&#10;DgsMDAz/2wBDAQICAgMDAwYDAwYMCAcIDAwMDAwMDAwMDAwMDAwMDAwMDAwMDAwMDAwMDAwMDAwM&#10;DAwMDAwMDAwMDAwMDAwMDAz/wAARCAEpAOc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muu6nE4qOc7V3f3eaADFPU18sfsSf8FCb&#10;D9qn9qD46+AY5IV/4VtrwsdOGxllngjUQTs3VSBdRyhTnJVl4r6mVvl/wrGhWhVjz03dXa+52Z35&#10;llmJwFf6viouM7RdvKUVJfg0Ooo3cUVscAUUUUAFFFBOKACignFIXAoAafvUvQV8tfBr/goHZ/Ez&#10;/gpV8Tvgi0kKr4T0qzubItgSTT7d1yFx95VWWE5PQ5GK+pO1Y0a0Kqbg72bXzR3ZhlmJwM408TFx&#10;coxkr9YySafzTH0UZozWxwhRRRQAUUUZ5oAKbjNOzTW4agBrjGacvzHtXzX/AMFVP22Zv2CP2ULn&#10;xzYwxXmrf2rZWNlayrmO5LTB5UY/wgwRzAMM4YrXvXw98bab8S/A+i+ItJukvdJ16yh1CyuEBCzw&#10;yoJI3GcHBVgefWslWi6jpLdK/wB56FXK8TTwcMfKL9nOUop93FJtfc0bartpaQNmlLYFannhRQDk&#10;UUAFNmkWKJndlVVGSScACnUjruXFAHEt+0d8P1LK3jfwmrL1B1aDP/oVeYftn/t5+C/gD+yx458X&#10;6V4s8Oajq2i6TM+n29vexXLy3bDy4B5atuZfNZN2Oi5Pavnr/gp9/wAEGfBv7YsmpeL/AAC1h4L+&#10;Il08l1cPsIsNalZf+W6r9xmYDMiAnLMSrEnP4T/Hb9n7xn+zD8Rrvwn488O6h4a1+yGXtboA70JI&#10;DxupKSIcEB0YqcHBr5LOs6xeCupUlyvaSbt8/M/obwx8L+G+J3CpSx8lVg050pRSdk9bO+qe10tO&#10;qR9K/wDBDP8AamT9mv8A4KDeHZNW1OOx0PxlHJompTXVz5cKvIN0Mjk8E+aqqM95M1/QsP2j/h8P&#10;+Z48Jc+mrwf/ABVfyRjlMfhX1f8A8E2f+CR3xA/4KG+I4dQtYW8O/D2zuhFqXiC4XAbHLRWqHmWT&#10;tn7qZBY5wp+c4fzzE0o/VaVPnbd1ra3/AAD9n8YfCvI8dV/1gzDGfVYxgov3U7tXtbVNytpZb2P6&#10;P/C3xg8J+N7/AOx6N4m0HVrsIX8izv4ppNo6ttVicD1rph0rxH9ir9gb4d/sJfDmHQfBOkwxXTIB&#10;f6tMqvfak/UmWTGcZ6IMKvYd69uFfplHncE6lk+qR/EGZQwkMRKOBlKVNPRySTa7tK9gooorQ4RG&#10;OKQsKcRmm+XQBx95+0L4D0+8lgn8aeFYZoWKSRvqsCshHUEbuDXN/FH9sj4bfDL4ba/4lufGHh+8&#10;tdB0641CaC01KCW4mSGNpGWNN/zOQuAO5wK+ff8Agpn/AMEV/AP7edpdeINNEHhH4jME261BDujv&#10;QvAS4jBG/wCXgOMMMDkgYr8Dv2qv2QvH/wCxb8T5/Cnj/QptJvomb7NcrmSz1KNTgTW8vAdDwezL&#10;nDKrZA+XzjOMXgtXSTj3vp8z938N/DTh7ilKEcfKnXWsqbirtLdxd9V+K6o9R/YF/bZ1L4Wf8FNf&#10;D3xW13ULe1TxR4llbxJMZRb2ywahM3nu5OQscbSebzwBEOcV/SAn7R/w+ZP+R48Ig/8AYWg4/wDH&#10;q/kjIwflr6E/YF/4Jn/Ef/goX44ksfCdjHp/h/T5EGqa/eoy2dipPKrjmWXbkiNfQZKg5r5XIc+x&#10;NG+Hpw53J3+/c/oDxa8J8kzGNPN8bivqsKEFBuyaaXwrVrVbJK99j+mbw/8AG3wb4r1WGx0vxX4d&#10;1K+uM+VBa6lDLLJgZOFViTwCeK6gda+dP2Bf+CYnw1/4J9eEPs/hfT/t/iC6H+m69fIr31znGVDY&#10;+ROM7FwCeTmvowCv0ug6rgnVST7LX8T+Gs2p4GnipQy6cp01tKSSb87K9l21uLRRRW55oU0n5vrT&#10;qQrzQBieLPiHoPgGOOTXNa0rR0myIze3ccAkx127iM49qw/+GkPh66/8jx4R5/6i8H/xdO+PX7O/&#10;g79pv4c3nhPxxoNj4g0G8ZXe2uUzsdTlXRhyjjsykHBI6Eg/hT/wVG/4IPeLv2QF1Hxp8PVvvGfw&#10;7hMtzcxqm/UNAhHzZlA5liVc5kUfKFywA+avHzbHYrCx9rRpqcVvrqvkfpHh/wAMZDntf6lmOMlh&#10;6sn7t4pxl5XurPye/e+h33/BzL+1lpPxY+K3gXwD4e1Sy1TT/DtlJqt3NayLLGZ5jsRQ6kq2EQ5H&#10;UZ96+xv+CD37cfh3x5+wJoOh+KfFei2OueB55NGaO/1FI5nt1O6BvnI+UI2wAZAEYFfz47gUq/4a&#10;8M6l428QWWkaPp99q2ralMsFpZ2cDT3F1KxwqRooLMxPAAGTX59huIq0cfLFqN3JW5fyP7DzfwVy&#10;yvwnQ4flX5FQbn7Wyvd35m1tZp666WR/Wf8A8NI/D1W2/wDCdeEc+n9r2/8A8VXWaHr1j4n0yG+0&#10;68tr6yuBuint5VlilHTKspIPII/Cvyd/4Jd/8G7Nt4Jn03xx8d4bW+1i3kFxaeFY5Vns7fAG03LL&#10;lZWB52KSnAyW6V+smjaJa+HdKtrGxtrezsbOJYLe3gjEcUEagKqIo4VQAAAOABX6Tl9bE1qftMRB&#10;Rvsr3fzP4i4wyrJcuxjwmT4mWIUdHPlSjf8Au6u/rt2uWl6UUAYor0D5EKG6UUjdKAGOP84r+bf/&#10;AILX/HC8/ay/4KYeK9N0OK51WHwzcJ4T0y2tYZGknmtyVmCxnq5uDKmVGGCKRng1/Rf8RRrUngHW&#10;k8NLYN4haymGmfbnZLUXRQ+V5xUFhHv27ioLbc4BOAfl3/gnh/wR88A/sNo3iC+kfx18SbyR7i78&#10;TalCPNR3HziFSW8sEliSWZyWOWNeDneX1cdCOGg7Rvdvy6JeZ+reFfGGX8LV8RnOJi6lZR5KUF3l&#10;q5SfRJJLu76H4TftE/8ABMb41fsr/CTw/wCNvGng280/Q/EEIkLIwll0tjkrFdIOYXZQGwemdpIc&#10;Mo/Vj/g2L/aU/wCE8/Zf8SfDq8uBJeeCdSNzZo8oLi0ufmwqYBCLKHOecmSv0w1/w7Y+JtJuNP1G&#10;ztb6xu4zFPb3EQkilQjBVlbIII7GvkP4Bf8ABKLSv2Mv21f+Fi/Ca8TRfCHiKxmsPEXhieZ/KQlv&#10;Mint2wxOxht8ptow2QwxtbhwfD7wGMjXwz9x6ST39UfW8ReMUOLOHa+V55TUK8Wp05x+FtP4Wt0+&#10;VtJ9etj7IH+TUg4FRjjApxJzX1fmfz4OopoJoJJpgOopoYkUZ5oAJRkV/Pv/AMHHf7Q3/C6P28If&#10;BunySXFr4B0+KwaJI23G8nxK4A6P8rRAEDPJFf0BXcsi2ztGhkdVJCjGWPoM4H5nFfGn7GX/AASD&#10;8M/Bn4sax8WPiOdO8b/FnxPqUmtXVx5bNpuh3MsjStHZLJ821Gbasj4bCKQqfdHi53gq2MpLC09E&#10;3dvsl+Z+neFvFGXcN5hUzvGxc6lODVOC+1KWl2+iSvd+eh+IXxL/AOCV/wAdvhJ+zvZ/E7xB4D1K&#10;y8N3bkSoRm+09MgJLcQD5443JIBI7DcF3Lu/QX/g1s/aPZ4fH/wsvLkbYTHr2mxvMo6/u5gidT0j&#10;YnJxxX7BXVjDqFk9vPDHLBMhR43UMjqRggg8EY7GvjiD/gkj4f8Agn+3D4d+Nnwkkg8Lzm8mj8T6&#10;AWMdlqVrcLiQw4U+S6vtk2AbHKYymc15WH4deCxUMRhm2lpJPs92vzsfe5x40x4pyLFZNn1NQnL3&#10;qU43spRd4xktXqrx5vPVLc+0BRTc4pVOa+vP50FoopGOKAFoppJozgfhQA6vkv8A4LXftIL+zX/w&#10;Tv8AHt9DcNb6v4ktv+Ed00qH3ebdAxuysnKMsPmurZADKvfAr6x3V8rf8FCP+Cdbf8FEPG/gjTPE&#10;+uNpfw28JzPqN/ZWTMt7rNyxAERb7scQQHLDL5c42/erjx0assPKFD4mrL56X+R9FwlVwNLN6FfM&#10;najCSlKyu2o62S68zSXzP5/P2Pv2BPih+3J4mn034f8Ah2S+hs45JLrUrlvIsLUqhYRtMRje5wqq&#10;MnLAnChmEPw51Lxv/wAE7f2xfDusa/oOqaD4m+H+tRXN5ps+IZJ40cCaEScqUliLpvXcpWTIJBBr&#10;+oj4N/BDwn+z54Ds/DPgzQtP8PaHZZ8q1s4hGgJ5LHuWPqcmvMv24/8AgnV8Nf2+vAn9l+NdLK6h&#10;aq/9n6vZkRX2nuykZV8HcAcHYwKkgZBr5B8HunSjUoz/AHsXfyb7H9Gx+kksZjquEzHCpYConCy+&#10;NJpptvZ3W60t0ff2fwh4ksfGXhrT9W0y6hvtP1O2jura4hYNFPFIoZHUjgqykEEdjWnXj/7DHwS8&#10;Tfs2fszeG/APinVrTxBfeEYW0211SDcv260Rj5DNGw/dMse1CgZwNg+Y549eDZHWvt6cm4pyVn2P&#10;5ax1OlTxE6dGXNFN2fdX0fzQ6ikWitDlFplwzJAxX7wGRT6bJ9ygEfnX/wAE0/8Agrl8RP2lP22P&#10;G3wV+Kmh+DtE1zwuLu3hbQYLlUmubScxTgvLK4KcZUgAnr7V+iaV+JP/AAUusm/4J8/8FzvAnxdV&#10;hZ+HvGN1aalfyzODFGmBZ3pCR4bCwlZcNks5J5HA/bO3lE0YdfmVhkGvHyjEVJe0oVpXlCVvk9V+&#10;B+k+ImT4KgsDmmW01CjiaMZWV7KcfdqJXv1RR8W+KLHwT4Z1DWNUuobLTdLtpLy7uJm2RwRRqXd2&#10;PQKFBJJ6AGvmr/glZ/wUWt/+CjXwf8ReIm0+20XUdE165s20+OYySRWjMXtXk4wHMZ2tgkFo2YYB&#10;Cjzr/g4P/an/AOGev2C9V0OyuWh1v4iSjQoPLlMbLbsN1y2QpBBjGwqcZEp5r4l/4IsX3iL/AIJ7&#10;f8FHrX4U+MFn06D4peF7G9ihu7d45EupLVLlI9oYqrI32mFmYcmHAxnFY4rNJU8fToL4bWl5N/D+&#10;R6PD/AdLG8JYvNpv9/fmpR6yhTt7VpdkpLXy9T9xVWvnb/gqL+2pcfsGfsh674802HTbrX4p7ey0&#10;m2v4ZZLa4uJJBlXEbK2BGspzuHKj6H6JU8L+lfkB/wAHKvxN1P4ufF34Q/Anw2YbjVtavVu2hF1s&#10;LT3Ei21qki/dClmYhieMH3NdmbYqWHws6kPi2Xq9EfN+HeQ0c2z/AA+ExK/dJuVS+3JBc0rvomlZ&#10;vzPvj/gl/wDtLePP2vv2Q9D+Ivj7TPDmk6h4knuJbC30ZJ0iFokhjRnWZmYOzJIeGKlShB5NfEP7&#10;dH/Bc/43fs+ft4+LvhD4D8DeC/E0Wi3EEOnpNYXtxf3W+0iuGyI51DEb2+6o4Xvya/Tz4KfC3Tvg&#10;h8IvC/g3RllXSfC+l22lWfnPvk8qCJY0LNgZYhRk45OTX456gM/8HUUP/YbT/wBMArz80niKWGo0&#10;4Tak5Ri3113Z9ZwDh8nx+dZjiq+FjOhTo1qsKbbSXLrFXTvtpudCP+C3/wC2gP8Am37Qv/Cb1X/5&#10;Ipf+H4H7aGf+Tf8AQv8AwnNU/wDkiv2S8lN33V/KneQn91fyrX+ysU/+YmX3L/I5P9fsg/6EdD/w&#10;Op/8kePfsEfGrxj+0P8AsoeFfGHj/QYfDPizWEna/wBNhtpbdLYpcSxphJWZ1yio3LHrnpgV6+Uz&#10;/h609VCjAGKWvZpxlGCjJ3a69z8yx1anWxE61KChGTbUVe0U3dJX1stlcZjoKGTPalekzjrWhyny&#10;7/wVc/4KHJ/wTo/Z9sfFFrY2Osa9qmqwWVjptxP5QuYwwec568RKV3AHa0iEhgCD9D/DL4g6X8V/&#10;h/ofijRbkXmj+IrCDUrGcKV82CaNZEbBwRlWBwQCM81+PP8AwVK0zWP+Cpf/AAVMHwT8LXEdxpvw&#10;38O37yMs5hij1H7M8imRjuVlE7WsbbF3BWkHVePoL/g24/arf4ofsp6h8NdYubg+IvhtevCkFyqp&#10;JHYyktGuPvfJJ5incOMgDgYHgYbNJTx8qL+B6RfnH4vz/A/XM64DoYXhKhmVN/7TG06seqp1f4bt&#10;/wBu/wDkx+kVefftYfFa++BX7MnxB8a6XDaXGpeEfDmoaxaw3QYwSy29tJKiuFIYqWQAgEHGcEda&#10;78Pg14x/wUc/5MB+Nn/Yi61/6QT17daTVOTXZn5jldONTGUqc1dOUU13Taufld8N/wDg4e/am+Lt&#10;nc3Hhf4Q+C/EENk4jnfT9G1KdYmIyAxW5OCR610nhH/g5L+MPwt8QMvxa+B1qmliaOKSTTVu9Klt&#10;FJ+dsXAlWVtudqbo8kfeGcjsv+DU2NZPgr8Wty7v+J3Z9f8Arg1fqH8Qfhn4f+KPhu60XxFoum61&#10;pd7G0c1reW6zRSAgg5DAjoSM9ea+Yy3D47EYaOJWIabW1lY/dONs44UyfO8Rks8mg6dNpc0ZzjOz&#10;Sd1q0nr2PLP2Jf8AgoN8N/2+/AEmu+A9UmeWzYJfaXeoIb/T2IziWMMRz2ZWZTzgnBr3Dbu9MV+E&#10;H7Xvg7/hx7/wVk8L+MvBbTWHw78UMmoXGkWrM3+gNIIr22Ee8btuTJEGIUPsGNq4P7u28y3Fski8&#10;q65B9a9bLMdOsp0qytODs+3k16n55x1wvhMtlh8wyuTlhcVHnp83xRs7ShLu4vS/U/J39tb/AILk&#10;/HT4H/t1+NvhL8P/AAD4P8UxeHbmOOyV9Pvbi+nQ20UzFhFOoOC56KOAPrXIf8Pvv20B/wA2/wCh&#10;f+E5qv8A8kVZ+Eahv+Dobxt/21/9NlvX7GeQn91fyrycHRxeLlVn7eUeWckkkrWT9D7/AIkzLh7h&#10;+lgcN/ZFKtKph6VSUpSmm5SjrtK26ufjT/w+9/bQz/yb/ofT/oW9U/8Akiv04/YT+MvjD9oP9lXw&#10;n4v8eaFD4Z8WazDLJqGmxW8tulqyzyIoCSMzrlFU4YnrXr3kJ/dX8qcF2jivaweDrUZN1Kzn5NL9&#10;D804l4ky3MqMaWCy6nhmndyhKbbVtnzN6dRF6UUtFeifGBSOMrS0jdKAPzY/4OYv2c2+JX7G2l+N&#10;7WGR7zwHqiPOURf+PW4/dsWY8hVcx4A7tX0h/wAEjf2kh+1F/wAE/Phz4gmuGuNW0/TU0XVWkuft&#10;EzXVoBC8kjEA75QiykHkeaBk9T6z+1D8ErP9o/8AZ38aeBb77OsPirSLjTlllgEy20jxkRzbCQGM&#10;b7XAyOVHI61+SX/BCL9s5v2QfgZ+0F4T8dR3lmPhrHL4gOnzGOJobhM281qCSD5rzRxpg8A45Ga+&#10;drSWFzJVXpGpFp+sdb/cfsGWUZ57wPPA01zVsHWjKK6uFX3WvlO33nTft1J/w8j/AOC5XgX4Rxi1&#10;vvCfwuWO51qPyt6TbCtzcxuGfbIrfuITgAjzJAc4wOk/4OR/g/qHw0vvhX8fPCv+h694N1WOykuV&#10;EeyNlcT2rMpG58SRsMHK4JyOatf8G23wY1jxyPih+0B4tee81/x5q0tsly6JGt05kM91MEVBtzLI&#10;AChC4BG0Yr70/b2/Zqj/AGuv2RvHXw/by1vNd0yQWEjuEEV2n7yBi2DhfNRA2BnaWAxWNHCSxWCq&#10;VvtVHzLyt8P5Hr5lxFTyHifA5bBp0MHFUqnVSc1+/f3yej7HVfs6fHHSf2jvgR4T8eaLuXSvFOlQ&#10;alCkjK0lv5iBjE+0ld6NlGAJAZSK/KP9lcSft/f8HCfjbxyz3N94Z+Fs1xFZP5scsKi2Bs4cHkGJ&#10;5DPMpXByynNVP+CUX/BRW5+An/BLH43eHdWu7jT/ABR8JLe6m0aKeLzJrV7omOFDCVGFjvG+YNnm&#10;RsgAV7T/AMGxv7OzeA/2UfEPxAvIXW88cao0Nq8kIBa1txs3K/Uq0pkGD0MfehYpY+phoL/HLytp&#10;+ZbyF8J4XO8VLe6w9J9WqvvNr/uHa/qfpqgwa/ErUP8Alajh/wCw2n/pgFfttjK1/Pv+3DB8Srr/&#10;AIOAvFEfwfuI7T4jtqdv/YksggZUk/seLfkTK0f+q8wfMCPxxW3EVTkp0p2btOLst36eZ5Hgzhfr&#10;OOx+H51DnwtZc0naMbpK8nrZLduz0P6CR1pd1fkP/wAI5/wVS7eJdJ/78aD/API9C+Gv+CqWf+Rl&#10;0n/wH0H/AOR62WdX/wCXFT/wH/gnmy8MUlf+1cH/AODn/wDIH68A5oqO1DeSu772Bn61JXuH5cNf&#10;k15v+1n+0Jp37Kv7OHjL4haoiTW3hXTJrxYGl8kXcwGIYN+DtMkhRAcHBcHBr0gjmvyp/wCDk74/&#10;al4i0v4efAPwr/pmv+O9Vhubm1jbEkvziK2hzuAG+V+jKQdoIIwa4cyxX1fDSqrdbebeyPqeCsh/&#10;tnOqGAm7QbvN7WhHWTv00T1L3/Bt18DtS8Q+E/iN8ePFQ+1eIviNrM0cd26eW06iRpbiTZtCAPNI&#10;cFOPlI4xivMdTupf+CWv/Bfb7Sz/ANm/D/423G6Zi0hgVrx/mYknGUvPmJPyok54AHH6pfsq/s/6&#10;f+y5+zn4N+H+mNDLa+FdLhsWmjgEAu5VX97OUydrSSF5CMnlzyetfDP/AAcsfsrf8LQ/ZN034kab&#10;bx/2p8OrxWupVRRI1lOyxtlj82FkMZCj+8T2rx8VgZYfL4Sj8dO0vV/a++7P0fIeKqOb8XYmhiPd&#10;w2NUqCXSMbWpO3eLUbdnc/SaBg6Z9RmvG/8Ago1x/wAE/wD41/8AYi61/wCkE9c3/wAEqP2sT+2V&#10;+xD4L8XXl0t14ghtRpmuNkF2vbfEcjttVVBkwsu0DA83Hauk/wCCjX/JgHxs/wCxF1v/ANIJ69x1&#10;o1cP7SOzV/wPy+nltbL87jgq6tOnVUWvNSsfAv8Awal/8kV+LX/Ybs//AEQ1frA5BNfgz/wQg/4K&#10;d/Cn9gb4Z+P9L+ImoatZXfiDU7e6sxaadJdBkSJlbJXpyR1r6l+PP/B0J8LfCVpeQ+AvCPibxjf+&#10;UDaz3W3TbNmJ5Dlt0gwMniM5OBkZyPn8nzfCYfAU41aiTS1V9d+x+weJPh3xJmvF2Lq4HBzlCck4&#10;ytaL92KvzOyt8zwr/g6O1mPxV+0b8LPDmmxpfaxHpU2YbceZc7pZwsUewc/Meg7mv2u0aJrfRrZG&#10;+8sYBr8jf+Ca/wDwT5+Kn7af7XsX7T/7QkU2n/ZbyPVNC0iSAQ+fInzWxWJsmK2gyrICd7OoLMTu&#10;Lfr0BmuzJ4TnOri5rlVRqye9kra+p8t4kYvDYfB5fw7h6iqSwkJKpKLvHnnLmcU+qjtfufjr8Iv+&#10;Vofxt/22/wDTZb1+x2a/Af8Aaft/jBdf8F8fiVH8DbqCz+IRuFNnLKtsyiL+z7fzeLhWj5X1GfTF&#10;e/8A/CO/8FUv+hm0n/wH0H/5HrzstzL6u60PZzl78neKut/U+1424L/tWGW4n69h6P8AstBctWo4&#10;y0jvZRej6O5+vOaNwr8r/gboP/BS2L41eEH8aeIdLm8HprVm2uxrBogZ7ATobhQY4A+TFvHyEN6E&#10;HBr9TEPH1r6PB4z6xFy5JRt/Mrfqz8X4k4b/ALIqQp/WaVfmV70puaXk20rP9CSimrRXYfNjqG6U&#10;UjNtFACN0r+dv/gtZ8B9e+Af/BS3xlp3hW1kW3+NFvBcQ2lrakLeyXMsfnQrnhpHuohISvOZR6nP&#10;9EXmBq+e/wBp/wDYG0H9pf8Aag+D/wASNQWzNx8ML2e6kinjab7arJmFApOxSkwWUPjcDGuK8fOs&#10;ueLoKnF2aa18tn+B+jeGPGkOHM0ni60eanKEk1unJLmhp5SS16XOy/Yl/ZztP2SP2VPA/wAPLTyZ&#10;D4a0uKC6miLlLm6Yb7iYbiSA8zSOB2DYAAAA9ReIOP0IpVYBQBQzZr1acFCKhHZaI+BxmLqYqvPE&#10;1nec25N923dv7z+dX/gtl+zh4g/Z1/4KD+L9H8Lx6lBoXxmmg1iCwszIV1O4mlzLCQSTI5uizhRw&#10;DMoAGAK/eT9kb4B2X7MH7NHgfwDYC28vwvo9vYyywQiFLqdUHnT7B0aWUvIeTy55Nef/ALXn7A+i&#10;/tWfHj4P+OL/AOxrcfC7W/7TdHiPmXsQUtHGJFIK7LhYZMHKttIPofocNx96vIy3K1h8TVrLaT08&#10;lu/xP0fjLj15zkeXZZ9qhF+0f80l7sX5tQS18xQcGvxJ1Jwn/B0/GxIUDW0yT2/4kAr9td2R96vz&#10;f/bS/wCDe2w/bA/ao8U/E9vipqXhy68TSwymzh0ZZvsxjt44eJPOUnIjz0H3sUZ1hq1WnB0I8zjJ&#10;Ste23qZeGOcZZgMZioZrW9lTrUKlJS5XKzmkk7LV23P0bF9CV/10Xsdwo+3wj/ltH/33X5Nj/g1t&#10;ix/yXjxB/wCCQf8AyRSf8QtsOf8AkvHiD1/5Ag/+SKn69mH/AEDf+Tr/ACNv9VeDrf8AI7/8tqn/&#10;AMkfrTBIsi5Vg30NSZr59/4JxfsMr/wT7+As3gdfFd34uWbVJtS+23FsLdl8xUXZt3twNnXPevoD&#10;d/tV7FGUpQTmrPtv+J+eZjRw9HEzpYWp7Smm1GVnHmXR2eqv2ZHdXC28bO52rGMsT2Ffz8+I/AXx&#10;c/4LEf8ABRr4kfED4Ras2mx+D7tYdF1Y38lp9ltImaKBoZlVWVpArzbeq+aRzjNfuh+0t8Jbz49f&#10;AXxd4Lsdc/4R2bxXpc+ktqItvtLWsUyGORlTemW8tmAO4YJB5xg+Sf8ABMv/AIJv6H/wTc+EmreH&#10;NN1lvEmoa5qBvrzVJLT7LJKAoWOMpvYYT5sEEZ3GvJzTAzxdSnSelNatp636efmff8C8VYXhzBYv&#10;MKTUsZNRp04yi5RUG71JO/uvRKNt9T88v+HYH/BQZf8Amunib/wu77/4qqHiz/gkx+3l448NX2ka&#10;18YtY1bSdSge2u7K78a3k0FzGwwyOjMQykEggjBzX7Y7xQ7BlIqJcPYdqzlP/wACZ2U/GLN4SU44&#10;fDprW/sIf5H4x/8ABv78Tta/Y/8A2zviR+zj42hhsNQupXnh3PjN3bDBCEt8yywsJFAXJAyeK/TT&#10;/goxj/hgH42Y/wChF1v/ANIJ68T/AGgP+CO1j8XP2/vDvx/0Hx1d+DNd0e5s7q6s7TTFZdSaBsP5&#10;kiyI372H9y+c5TjkcV9Q/tB/CKP49fAbxl4Hlvm02Pxhod7or3aR+YbUXEDwmQLkbiu/OMjOMZFX&#10;luErUMNPDTWkW1F909jl404iy7NM5w2eUJWnUUJVlZpRqRspNaappXVrn5Jf8G2H7K/w0/aF+EXx&#10;Nu/HngHwj4wuNN1i1itZdZ0mG9e2RoWJVDIpKgnkgV9Yf8FJf+CKPw0+Pv7NGqWvwv8AAfhDwX48&#10;0n/TdIn0myi02O9cfft5jGoDK65ALD5W2nIG7PpH/BLj/gmPZ/8ABMzwZ4r0e18X3Hi5fFF7DeNL&#10;LYLafZ/LjKbQA77s5znivqZsNUZflMFgY4fEQV7We19+50cXeIeKlxZVzjJsTL2anGUNZJaKOji+&#10;js001qfmH/wb5f8ABRq5+JPgiT4E+Pria18a+B0eHSvt7uLq8tY2IaBw/IkgPybSeECjA21+nob5&#10;K+Fv2k/+CJem/FT9tCz+OXgP4iat8MvF0NzFfT/ZLEXcVxcx4XzMGRMK6AJJHyjrkEYZgfuaLKRK&#10;rNuYDBPrXVldPEUqXscR9nRPuunzPB48xmT47GxzLKHy+2XNUp2a9nU+0k9nFvVWf3H47fCN1j/4&#10;Og/GpbCgeceT/wBQy3r9iPtsX/PaP/vsV+cP7ZH/AAb02P7W/wC1J4s+Jp+K2peHLjxVcRztZw6M&#10;sv2bZBHFgSecpbPl56DrXnH/ABC3Rf8ARefEP/gl/wDuivLwscfhZVIxocylKTT5ktG+x95xBLhP&#10;P6WCr180dGdKhSpSj7Gc7ShGz1TSep+sjXsJH+tj/wC+xT45FlG5WVvp0r8mP+IW6LH/ACXjxD/4&#10;JP8A7or72/4J6fsaL+wf+zxD4BXxNd+LBBfT3v2+4t/IdvM2/Lt3N0x1zXq4TEYqc7VqPIu/Mmfn&#10;3EGSZBhMMquWZj9Yne3L7GdOy73k2vke6qciikWivSR8YOqO9bZaSH0Un9KkqO95tJMddpxQ9io7&#10;o/l1P/BWj9pNuvxm8bf+Bv8A9ahv+Cs/7SRP/JZvG3/gZ/8AWrj/APhgr45Bf+SL/Fnj18Iah/8A&#10;GqT/AIYM+Oh/5ov8WP8AwkdQ/wDjVfjE6uZKTs5/if6aYfLeCvYxUoYbZf8APvt6nY/8PaP2kv8A&#10;os3jb/wM/wDrUf8AD2j9pL/os3jb/wADB/hXHf8ADBfxz/6Iv8WP/CQ1D/41R/wwX8c/+iL/ABY/&#10;8JDUP/jVR7bMu8/xOj+zeCf5cN/5TOx/4e0ftJf9Fm8b/wDgYP8ACj/h7R+0l/0Wbxv/AOBn/wBa&#10;uO/4YL+Of/RF/ix/4SGof/GqP+GC/jn/ANEX+LH/AISGof8Axqj22Zd5/iH9m8E/y4b/AMpnY/8A&#10;D2n9pL/os3jb/wADP/rUf8PaP2kv+izeN/8AwM/+tXHf8MF/HP8A6Iv8WP8AwkNQ/wDjVH/DBfxz&#10;/wCiL/Fj/wAJDUP/AI1R7bMu8/xD+zeCf5cN/wCUzsf+HtP7SX/RZvG3/gZ/9aj/AIe0/tJH/ms3&#10;jb/wM/8ArVx3/DBfxz/6Iv8AFj/wkNQ/+NUf8MF/HP8A6Iv8WP8AwkNQ/wDjVHtsy7z/ABD+zeCf&#10;5cN/5TOx/wCHtH7SWP8Aks3jb/wM/wDrUf8AD2j9pL/os3jb/wADP/rVx3/DBfxz/wCiL/Fj/wAJ&#10;DUP/AI1R/wAMF/HP/oi/xY/8JDUP/jVP2+Zd5/iH9m8E/wAuG/8AKZ2P/D2j9pL/AKLN42/8DP8A&#10;61H/AA9p/aSz/wAlm8b/APgZ/wDWrjv+GC/jn/0Rf4sf+EhqH/xqj/hgv45/9EX+LH/hIah/8ape&#10;2zLvP8Q/s3gn+TDf+Uzsf+HtP7SX/RZvG3/gZ/8AWo/4e0/tJD/ms3jf/wADP/rVx3/DBfxz/wCi&#10;L/Fj/wAJDUP/AI1R/wAMF/HP/oi/xY/8JDUP/jVHtsy7z/EP7N4J/kw3/lM7Ef8ABWj9pID/AJLN&#10;42/8DP8A61H/AA9o/aSB/wCSzeN//Az/AOtXHf8ADBfxz/6Iv8WP/CQ1D/41R/wwX8c/+iL/ABY/&#10;8JDUP/jVHt8y7z/EP7N4I/kw3/lM7H/h7R+0kf8Ams3jb/wMH+FH/D2j9pL/AKLN42/8DP8A61cd&#10;/wAMF/HP/oi/xY/8JDUP/jVH/DBfxz/6Iv8AFj/wkNQ/+NUe2zLvP8Q/s3gn+XDf+UzsR/wVo/aS&#10;A/5LN42/8DP/AK1H/D2j9pIf81m8b/8AgZ/9auO/4YL+Of8A0Rf4sf8AhIah/wDGqP8Ahgv45/8A&#10;RF/ix/4SGof/ABqj22Zd5/iH9m8Ev7OG/wDKZ2P/AA9p/aS/6LN43/8AAz/61H/D2j9pL/os3jb/&#10;AMDP/rVx3/DBfxz/AOiL/Fj/AMJDUP8A41R/wwX8c/8Aoi/xY/8ACQ1D/wCNUe2zLvP8Q/s3gn+X&#10;Df8AlM7Ef8FZ/wBpIn/ks3jb/wADBx+lfvn/AMEffip4h+NX/BO74c+JvFmrXmu69qdvctd31026&#10;acrdzICx9lUD6Cv52x+wX8cs8/Bf4sY/7FHUP/jVf0L/APBGDwPrXw3/AOCbXw10TxFo+qaBrVjb&#10;XIubDUrSS0urcm8nYB45AHXKkHkDgg19VwnUxTxE/rDla3W/fzP59+kNhOH6WTYeWURpKftNfZ8t&#10;7cr35elz6nXpRQpor9AP5DFpsn3DinUjfd9KAPmz9kn9tTVfjZ+1H8avhb4o0vRdF1v4Y6rHHp8V&#10;ncPK+oadMvmQ3D7gArFGi3AcBmI5xml/4KT/APBQrRf+Cefw68K61qUMd0/iLxBa6Z5TB8x2pcG6&#10;nUKDlo4skKcZJHvXkH7TM5/ZU/4K/wDwm8fNKtr4e+MGmS+CtWaS5SGE3kZMloSCMsxLbBzyXUDs&#10;Kyfih8JdP/4Ka/8ABRH4jeG9bS5m8BfCHwtJ4cRj5bxDWdRhJkmRCx/eQwsu1yo2tvB6CvIliKyp&#10;ypQfv81l6bp+lj9Gw+TZbLGUMfXi1hHSVSai+q9yUU31dTW2tkz7+iuluLRZlb92wDAj0xXgf7DH&#10;7ZGpftka58UL6LRtPtPB3hDxTceG9C1O1vBcf20Lf5ZZztO0KTtZSOCrjk818t/AP9uLVPgJ/wAE&#10;b/iJaa7cQw/EX4BQ3ngGdbaaORoruBvsllMFOP3Y3R4LD5xC7e1fVf8AwTC/Zpb9kv8AYY+Hng26&#10;tfsmsW+mJeawjBN630/76dGZMq+x3MYYE5WNeSMVtSxTrVIcm1rv8rP53+48nH5HTy7B4h17Sn7R&#10;U4PyS5pSXdNONn/eI/8Agpb+2vH+wP8Aso6x4/S1tdR1SGeCz02yuC6x3k8jj5WZRlQIxI2TxlQO&#10;9evfCf4laX8Zfhj4e8WaHMbjR/E2m2+qWUpUqzwzRrIhKnkEqw4PIr49+LOjWX7c/wDwVU0vwbeW&#10;Nvqngn4DaQ+p6tHPF5tvNq17HshhZWQo2yAlypP8aEdDUv8AwSS1eX4AeLvil+zXqT3Cv8K9Zlvv&#10;DZmDk3GhXkjTW5DlFDFWYqxBOXLgcLSp4qbxFvsPRf4l/nt8jbFZHho5Opwv9ZglUn/17m7R0tvH&#10;3ZN9prsehft4/t065+z1498B/Dn4feGbXxb8TviNPIumWd5cNbWdrBFzLcTSBT8ijPAO7jgHgHnf&#10;gl+0b+0x4J+N3hfwl8YPhbouoaP4ukmii8R+Dria7tdHdFL4vA6DykIGFY4BJAyTxWh/wUR/Yk8Y&#10;/G7x14F+Kfwp1rTdH+KnwzklGlpqu46dqFvMNssM20ErwSQQDyOnQjlf2ev+Ctt1H8ZNJ+Fvx/8A&#10;h7rHwZ+IWsSLb6dLdsJtF1mYgEJBdKShJLKow7KXOzcHIU51Kko12qsnFXXL2a009b33+R2YXB0a&#10;2UweAoQrTUZOqm37SMru0opNPkUeV+6mr35j0L9vv9uPVv2QfiB8FtH0zRdP1aP4n+MbXw1dyXMr&#10;RtZRSyxIZE28Mw8wnB44r6UOa/O//guz4gsPCvxS/ZT1XU76107TNN+Jtjd3d3dSrFDawpNbs8kj&#10;sQFRVBJYkAAEmvqwf8FHv2e2/wCa5/CH/wAK/T+f/Ita08UlXqQqSVla17dtTzcZkM55Tg8ThKMp&#10;SmqnM0m9VKy22sjJ+Gf7XupeOP2+PiF8IZtJs7fS/BuhWOrwX6uxmuHuGYMjKeAF29RV7wV+1NqP&#10;ij9u/wAZ/CWTTbSPTfDHhiw12K+V2M00lxLLGyMvQKBGCCPWvnb9jL4peGfjF/wWQ+N+ueEfEWh+&#10;KNFn8H6RHHf6TfR3ls7LJJkCSNmUkdxniu3+EYz/AMFp/i5j5f8Ai3ei4/8AAq4rKOInJRae82r+&#10;Svp+B6GMyPD0alenOHK4YaE7O6am/Z3dn1956eZ1Wo/8FHPD/hL/AIKJyfAHxBB/Zt9quk2+o6Hq&#10;G/8Ad3kr+aXtmH8LbY8qe/I4OM/SzNhM+2a/Ob45fsieHf2zf+CpHxc8Ma7Jeafd2vgLQ7/R9XsZ&#10;DFfaLex3VyYrmFxyrK2D749cEet/8E8f2wfFGq+JNe+B3xqmhs/jH4EU7Z3TyU8Waf0i1CD+F8jG&#10;/b0J5CnIGlHFTVVwq7Nvlfp0f6HLmmQ4aWEp4jL788KcJVYvf3l8ce8dUpfyvXZ6ep/sUftRah+1&#10;FoXj+71DTLXTG8H+ONX8KQrA7MLiKymEaStu6Mw5IHA7V458a/8AgqHrnib9ozUPg/8As/8Agdfi&#10;d438PyKviDULm7+y6JoHz7XSacZLOp4KrkghlAZlYDm/2F/iNd/B79kX9qvxdY2v2+98L/ELxxq1&#10;vbc/6RJA7yrHxz8xUDjnmtr/AIIFfD3TdC/4J4eHfFKrNc+IPH15e6zrmo3L+ZdX9z9qli3PIfmb&#10;5YwfmJOWY9zWarVKjhRhKzd231snay6f8A6JZbgsHHFZhWp88YSjCEW2o80ottys02kk7K6u2tbL&#10;Wjrfx4/bb+DOi3niLxB8Kfht420iwcXFxpnhnVrhtV+zrzIIEeMCWQKDtUZZjgBWJxX0F4k+K/xP&#10;8efsyaH4q+Hvgez0/wAZa1FBdN4f8ZXL2DWETgl1lMSuyyDj5SARnDBWBUc5+0l/wVN+B37JXxJb&#10;wl4+8ZS6Hr8dvHdtajRb+7AifO1t8EDpztPG7IxyK9D/AGYv2qfAv7YHw4bxZ8O9aOvaBHdyWDXJ&#10;s57TE0YUumyZEfjcvOMc9a6KKjGTpxqtvtdNr9Ty8wniJ0KeMqYGNON17yjJRknsmr8vTdWbPkX4&#10;p/ttftZfB74p+A/B+r/Df4P/ANsfEa8uLHSTB4gvHiEkEDTv5jGEbRsU4IByeK+h/wBmnxZ+0Rrf&#10;jeaH4reEfhvoXh8WxaKfQdZuby5abIwpSSJAFxnnOc4rzT9vk5/b+/ZI55/4SPWP/TVLX11qkhhs&#10;Z2XqkbNx7ClQhL2kuaTai/LsjTNcRQ+p4f2WHhGVSLbaUr355JWvK2yR8rftI/8ABRPXtO+O83wg&#10;+CXgn/hZnxIsI4p9ZaW6FrpPhmJ2QBrub+8VYtsXL4GQrdK5HU/jb+258KLK817XPhZ8MfGWk2si&#10;zS6V4e1qcambcNmQQiSNVkkC5IBOSRwCeKi/4ICeBILf9h5fH15eJqnir4na1fa/rt6VUSy3BuHQ&#10;htuBnKs/AH+s9MV9yAZHqayw8atekq0ptOSurbJPb1fe52ZviMFlGNnllLDQqKk+Wcp8zc5L4mmm&#10;uVXulaztu2zxz9iz9tXwr+278LW17w/9q03VNNmNjruhXy+XqGg3i8PbzoQCCCDhsAMB2IIHnnwS&#10;/wCCmvhzxr+3h8RPgL4hkt9H8UeHb1BoJc7U1mA2sUzopPBmTc529SoJGdrY8d+FLL8I/wDg4E8a&#10;eG/D8Vvp+j+OfAkeu6vbRg7Z72OUKJsZwrFTzgDPfnNeUxfsdQ/trft8/tWaDHrNz4Z8S+G9a0fX&#10;fC+tW67pNH1GOzh2S44JU4UMAQSAOcgVzzxlflgo25uZxfnZN/K6/E9ehw3lLrYiddyjRlQhVg93&#10;Tc5Rjrb4lFtp7Nx13P1avpvItJJAOVUmvn7/AIJgftkap+3f+ynp/wAQtY0ex0K9vby4tTaWkjSR&#10;II2ABBbnmuc/YN/bW1n41xeKPhj8StNj8P8Axk+HCi2121iObTVIyMR31s3eKQc4OCpPQdB57/wb&#10;o/8AKM3QT/1Fr7/0MV1xxXtKsFB+61K681Y+drZD9Uy7FPExXtKc6Si76OMlN3XRqSSaZ92IMUUJ&#10;RXonyA6kcZWlpsz+XEzHooyaAPk3/gs58GNS+J37D2va7oH7vxV8NZ4fGWkXAKBoJLFvOdgWHaMO&#10;2B94oo5rS/4JIfAbVfg3+x1pOreKEb/hOPiRczeM/EkksZjmN5ft5xV0ZVKMqMishGFcPivm3Uv+&#10;DoP9nzWNPmtLrwP8WLm1uUaKaGXStOdJUYEMrKb3BBGQQeDmpo/+DpH4BxrtXwb8Xto6AaZp3/yb&#10;Xz39pZasT9YdZXtbf+teh+xLgnjeWSrJ1ltTk5+e/Lra3w+l/et3Mn9tz9h7X/G//BWnwVpthbz3&#10;fw4+K13Z+KfFVsYA9qLjRuhfzDsbzUaGJkALbCxx1I/Q34+fGPR/2dfgn4l8ba43l6T4X06W+mVW&#10;VZJdi5WJNxCmR2wigkZZlHevz/uP+Dnj9nm81G3vJvAfxWkvLQOsMz6RprSQh8BgrfbcjOBnHXAo&#10;1f8A4Oef2edf06S1vvAfxWvLWUAPDNpOmyRvg55U3pB6Z59KVHMstpOcoVo3k76vb+nd/M0zLgfj&#10;XHxwtLE5ZVcaEVHSNnLXdvvyqMb9oo579gb9nr9sj/hWl/8AE7w54l+F+h3fxquz4uv49atZrm9I&#10;n+aBSVDKsYiZSkYPyKwUgEbRW+MOg/H39iX9tP4a/tBfF/VvAOraJe3cXgrxBdaBHJaCCyuGOyWY&#10;SAArE2X3AcKrA4zmuxg/4Oi/gDawpHH4L+LkccYCqq6ZpwCgdAB9tqvrP/Bzr+zv4hsHtb/wD8VL&#10;61kILQ3GkabIjY5GVN6RxXL9ay1QSjiNVqveb13u1+fqe9/YnG08XOtWyX3KicZJUknyNWspbppW&#10;s/JH0R+1Z/wUeuv2K/2jdJsfiB4Q1K1+DetabvTxrYWs96unXwLEw3EcSsVUqBtwC2TnBAJHy3/w&#10;Vi/bJ+F3/BQ34VeH/hD8HZP+FmfEjxDrVnJpd1plnO0Ph4FstcyXATCYXIZQSUG5nC7RW3qv/Bzt&#10;+zzr2mz2d94F+K15Z3UbQzwTaTpskcyMMMrKb3BUgkEHgg1jfD//AIOLv2V/hPDPH4X+E/j7w6t0&#10;waYaZ4d0m0EpHTcI7sZx2z0rTEZphaqdP6xHkl96T3Sd7fgcOS8C5/gJ0sYslr+3pbNStCTWzlFx&#10;cvVRkk7dNTu/+C5Xha38X/Ej9lLS7+xj1DT774l2Fte28sXmRTRPNbq6OCMFWUkEHqDX1d/w7z+B&#10;YJ/4tN4B9edFg/8Aia+LNV/4ObP2c9dmtpL34f8AxSu5LKQS27TaPpshgcYwyk3nysMDkc8VeH/B&#10;0l8BAP8AkTfi9/4LdO/+Ta0jmGV+1lVnUg72/A46vBvHf1HD4LD4GvTVLnvy3XNzSvsmttjtv2Nf&#10;hVoPwg/4LGfG/SPDGh6f4e0WLwhpLx2ljbLBbqzSSbiFUAZNdx8JIZE/4LSfFpyjbG+HeigNt4P+&#10;k3HevBYP+DnL9ne21aa/j8A/FSO9uEEclwukaaJZFHQFvtmSB7mnR/8ABzv+zzDqsl+ngP4rJezI&#10;IpJxpOmiV0HIUt9tyQOwNTTzDLoKKjWjpJy3730/E2xXBvGdedWpUyys3UoxpNtXd48nvN9b8u3n&#10;ue6fCmF1/wCC0nxUkKt5bfD3RgGIOD/pVz3rsP8Agor+w3cftXeCtM1zwfqUPhf4seB5/wC0vCuv&#10;cr5Mw5MErKC3kyfdYYYAHO1hlT8uR/8ABzz+zzFqst8vgP4qreTII3uBpGm+a6A5ClvtuSBk8Z7m&#10;rQ/4Ok/gGF/5E34vf+C3Tv8A5Nrb+1MtcJU5VotNt792ef8A6h8b08XSxeHy6rGVOMY/DdPlVndP&#10;RprdPRrQ9T/4Is6H4ok/Z8+J8PxA8Pt4d8Uan8R9cutZ0qVfltppzFK6KckPGd+VYFlZSpBYEE+S&#10;/AH4ra1/wRG8c6z8M/iVpPiTUPgRqmqTah4R8Y2FlPqMGhxylm+xXaxhpFYbcAKCWOWC4Zthb/8A&#10;B0B+z7ZPM8Pgf4sxPcP5kpXStOXzGwBk4veTgAZ9AKdP/wAHQ/7P93C0c3gn4tSIwIZW0vTmDA9c&#10;/wCm1h/aGXqEeTELmjs/J738mekuDeL54jEPE5RUlRrtOUEmrNbOD1s1dpXTVnZpnrHxA/4LU/sl&#10;xaEdWXxTa+K9Sms2ubeysPDt1dX1yFGREQ0IETnoBM0YBPJAya6T/gjt4O8R+Hv2dvGGreJPCese&#10;CZPG3j3W/E1hpOqQ+ReW1ndThohJF1jPBG1gDgA4wQT8qeCf+Dgb9kX4a6ydR8O/BfxloN+yGM3O&#10;n+FtHtptpPK7kuwcHA4z2rs0/wCDpH4Bxrj/AIQ34u47f8S3Tv8A5Np0s0wjqKrVrw0va2m9t7t/&#10;oZ4/gDiT6jLL8vyrEKM3Ft1GpP3b2UUoxS31erfke1/t720kn7fX7JTLGzKviPWCxAyF/wCJVL1r&#10;69njEiFeu4YNfmbff8HO37O+p31tdXHgP4rTXFmxaCSTSdNZ4CRglSb3KkjjI7VcH/B0n8AwP+RN&#10;+L3/AILdO/8Ak2uqnnWXxlKXto+8+/keLi/DPjGtRo0lltVezi1fl3vJy/Ug+E3jvUv+CIPxk8Te&#10;C/F/hvVpP2dPF2syap4c8T6ZaSXo8PTzctaXMcYaTaApCkKWIRSA+W2+z+Nv+C7/AOzfonhpLrQv&#10;GGpeNdVukV7LR9B0S8nvrpi4UJh40SNsnO2VkJA4ycA+N3H/AAdFfAG6Rlk8FfFxlYYIbTNOOf8A&#10;ydrkvA//AAcIfsk/DLVpNQ8N/BvxpoN9KhR7jT/DGj20rqecFkuwce1ckc1wtNclHERUezV7emq/&#10;4B9FW4Dz3HT+tZnk1eVayu4NRjNrS8k4Sab+04tX3smfRf8AwTs/Zx8ceLfjt4x/aP8AixpZ8O+L&#10;viBaxWWh+HJlD3HhnSk+aOKRsBlmfhnQgFTwQpBVef8A2A4JE/4Kv/taO0bgNdaVtJGAf9Ei6GuD&#10;X/g6Q+AYP/Im/F70H/Et07/5NqpZf8HOX7Ounajc3lv4A+KkF3eEGeaPR9NWSbAwNzC9y2OnNVHM&#10;cujyWrr3Xd66ttNfqc1Tg3jWq8S6mV1P3tONOKSaUIxlFpLdtJRtvfW7dz6M/wCCh/7EOrfFmO1+&#10;KXwpmXQPjl4JhMmj3kbrFHrkI+Z9OutxCyRSDIG8gKxByBkji/8Ag338N6h4O/4J36bpOqWN5pep&#10;6brmoW11Z3cLQ3FtKkoVo5EYBlZSMEEZBFeZSf8AB0j8A3X/AJE34vf+C3Tv/k2vt/8AZC/aG8Nf&#10;tZfAPRfiN4S03UNL0bxX5tzHDfwRQ3ZZJGhZpVjd13Ex9Qx4A+g68LWwmIxXtcPUUmk7pba21/A+&#10;ez3L+JMoyL+zs5wcqdOU4uE5KzXKpPkT6rVtLo723PTlOaKFGKK9o/MxaivTizl/3D/KpaZcp5sD&#10;KejDBo3HHRn8dgBIDD9DQWyK/oWH/Bt/+zS2f+Jf4oX/ALjcvP60v/EN5+zOf+Yf4m/8Hcv+Nfls&#10;uD8a3e8fvP7zw/0kuF4U4xcauiS+Ht8z+ejd7/pRu9/0r+hf/iG8/Zn/AOfDxN/4O5f8aD/wbe/s&#10;zgf8g/xN/wCDuX/Gp/1NxveP3m3/ABMtwt/LV/8AAf8Agn89Gf8Aao3e9f0LL/wbe/s05/5B/iY/&#10;9xuX/Ggf8G337NLY/wCJb4o5/wCo1L/jR/qbju8fvD/iZbhb+Wr/AOA/8E/np3e/6Ubvf9K/oZ/4&#10;ht/2awf+Qb4p/wDBzN/jSH/g23/Zqz/yDfFX/g6m/wAaP9Tcd5feL/iZfhb+Wr/4Cv8AM/nnzz1o&#10;Jx/FX9DI/wCDbj9mo/8AMN8U/wDg6m/xpf8AiG2/Zr/6Bvin/wAHU3+NH+puO7x+8P8AiZfhb+Wr&#10;/wCAr/M/nl3e/wClG73/AEr+hr/iG2/Zr/6Bvin/AMHU3+NH/ENt+zX/ANA3xT/4Opv8af8Aqbju&#10;8fvD/iZfhb+Wr/4D/wAE/nl3e/6Ubvf9K/oa/wCIbb9mv/oG+Kf/AAdTf40f8Q237Nf/AEDfFP8A&#10;4Opv8aP9Tcd3j94f8TL8Lfy1f/Af+Cfzy7vf9KN3vX9DDf8ABtv+zWD/AMg3xV/4Opv8aP8AiG4/&#10;Zr/6Bvin/wAHU3+NL/U3Hd4/eL/iZfhb+Wr/AOAr/M/nnz/tUbvf9K/oYP8Awbc/s1gf8g3xT/4O&#10;puf1qP8A4hv/ANmkddP8TD/uNTf40f6m47vH7/8AgD/4mW4W/lq/+A/8E/nr3e/6Ubvf9K/fTW/+&#10;CDX7H3hq+NtqOqXVhcL1iuPFJjcfgXBqXQP+CBf7Ivi2dotJvr7UpV5KWvicysPwVjU/6oYzvH7z&#10;f/iY7htLm9lWt/g/4J+A2f8Aao3e9f0Lf8Q337NOP+Qf4ob6a1N/jTv+Ibj9mv8A6Bvij/wdTf41&#10;X+puO7x+8w/4mW4W/lq/+A/8E/nn3e/6Ubvf9K/oYb/g25/ZqB/5Bvij/wAHU3+NH/ENv+zWf+Yb&#10;4p/8HU3+NP8A1Nx3eP3/APAF/wATMcK/y1P/AAFf5n884+Y1/S3/AMEK2/41bfCv0+yXR6f9PtxX&#10;nw/4Nt/2a/8AoG+KgfX+2pv8a+wP2a/2dfDv7KXwW0XwF4TjuofD+gI8dolxMZpAHkaRsseT8zt1&#10;r6HhzIcTga0qla1mraH4340+LWTcV5XRwmWqalCfM+ZWVuVrud4DmigDFFfZH81hUd5/x6Sf7pqS&#10;or3mzm/3D/KgqO6P5Gm+O3jfb/yOXivj/qLXH/xdN/4Xt44U/wDI5eKv/BvP/wDF1yuOfyr7g/4I&#10;t/8ABM7wP/wUh8YeNNP8aax4q0eLw3aQXFu2i3FvEzs7lSH82GXI47AV+I4ejiMVifYUpatvqf6k&#10;Z1jsmyLJ3muYUl7OCje0E3rZberPkr/hfHjj/ocvFX/g3n/+LpD8d/HH/Q5eKv8AwbXH/wAXX7df&#10;8Qs/wJH/ADO3xa/8GGn/APyFQP8Ag1n+BH/Q7fFvH/YQ0/8A+Q69z/VfNe6/8CPyv/iPXAH/AD7l&#10;/wCCV/mfiZp/7Qnj3TL2K6t/G3iyK4t3EkbLq0+VYcg/er1jwd/wVn/aO8D69a6ha/F3xhcSWjFk&#10;hvbv7XbvwR88UgKMOehBr9N/iP8A8GrHw31LSmTwj8TvHGj32QRLq9ta6lFjuPLjS3P4768X+Jf/&#10;AAatePNHSFvCPxS8L65wTMuq6bNpmz02eW1xuz052496n+w85oawv8pf8E0j4reGeaSUMVGCv/PR&#10;/XlaOG+A/wDwc1/HH4e3dvF400fwp8QNPWRnnZoDpd/IpGFRZYQYVAODzAxPIz0I+/8A9lL/AIOH&#10;PgX+0M1rp/iG4v8A4b6/MqK1trQDWbSEDcsdymVKhjtBcRs3XaK/Hv8AaD/4JA/tCfs22s13rnw9&#10;1PUNNhBZr3RyNQhRdwUE+XlhkkEAjODzXzTLE0DtHIrJIp2srcMpHY+lFPPs1wUuXEXa7SX6hjPC&#10;HgHiig6+TuMJfzUZKy9YXaS+SZ/YF4e8Q2PinTYb7Tb211CyuF3RT20qyxyD1DKSD+FaFfy5/sP/&#10;APBT/wCLX7BniO3k8J64994d80Nd+HtRYzWF0vOQB96JuchoypyBncuVP71/8E8P+Cqnw6/4KGeE&#10;I/7Fuf7E8Y2tssuqeHbqUNcWrdGMbYAmjDdHUDIIyqklR9rlPEOHx3uL3Z9n+nc/mHxC8G854Wvi&#10;JL2uH/5+RW3+JfZ/FeZ9Q0UyPkd/fmngYr3z8jCimtmvOf2mf2qfA/7IfwzuvFnjzXrXRdLgyEDn&#10;dNdOBny4kHzOx9ADUzqRhFym7JG+FwtbE1Y0KEXKcnZJK7b7JHoFzdR20LSSSLHHGCWZiAFHrmvi&#10;T9tD/gvf8Ff2TpL7SdNvJ/iF4rtQ6jTtFdTbxygHas1ycoi7sAlQ7AHIQ9K/KT/go/8A8FufiV+3&#10;Dq93o2hz3XgX4dxyOlvplnOyXWox7gVe8kU4ZvlB8tMIucZcjefifG1e+a+DzTjBRbp4Jf8Abz/R&#10;H9YcB/Rt9pTjjeJ5uK39lF2f/b0unpH7z9AP2jf+Djr4/fGO7vrfwvJonw50W4EsUcOmwC5vVjcY&#10;G65mBPmLyQ8SRYODgEV8k/EP9sr4sfFjUY7zxF8R/GerXUKGNHn1abKqeSOGFewfsp/8Eavj1+1u&#10;La60jwjL4e0O4bH9q68zWNuo+bkKQZGGRj5UY8jtX3f8Dv8Ag1V0e3WKf4lfFLVLxpLcebZeGrCO&#10;18ibvtuJ/N8xR7woT7dK8enhM5zD35OVvN2X3f8AAP0vEcReGXCH7ikqXtI6WhH2k/nLV39ZH44a&#10;1r1/4ivTc6le3moXDcGW5maVz+LEmpvD3i7VfCdw02lalqGlyNwz2lw8LH8VIr9/PAf/AAbT/s3+&#10;EraZdQXxx4paRsq+p615bRD0H2ZIR+YJqr46/wCDZP8AZ18WX6zafefEPwvGowYNN1iKSN/cm5hm&#10;b8iK2/1RzG1+ZX9WeevpEcF8/s/ZT5e/s4/le5+KPw3/AG4PjF8IZJ28NfEzxtpP2ogy+Tq0x8zH&#10;TOSa+xv2d/8Ag5f+OPww1NV8cad4d+JGlMxLpJENKvVG3AVJoVMYGcE74XJ6ZGcj2z47f8GrDI95&#10;c/DX4pHy8L9l07xLp4JP9/fdwEdskAW/t718C/tXf8Eqvjf+xwl1deLPB15Nodqzj+2NM/0yyKru&#10;O9mTlAVUt84BA646VjLD51l65k3yrs+Zfdr+R6VHNvDLjL9xKNJ1JdJR9nP5P3X9zP3R/Yt/4LQ/&#10;BX9ta5t9M0vWpfC/iiY7V0XXFS2uJWzgCNwxjkz2CsT0yBnFfWcUm8D+LP61/HlbXclnPHNDJJDN&#10;CwdJEYqyMDkEEcggjORX6Q/8EvP+C/nij9mWbT/Bnxam1Dxd4DURWtpqWfM1HQIx8vpuuIgMfKTv&#10;UL8ueFr38p4ujUkqWLXK+62+fY/I/EL6OdbB0pY/hubqQWrpv4kv7r+1bs9fVn74KMnNOrB+HfxF&#10;0X4r+DNN8ReHdStdY0TV7dbmzvLWQSQzxt0ZSP8AIPHWtwdK+1UlJXR/LNSnOEnCas1o0+jHUUij&#10;FFUSLUd5/wAekv8AuH+VSVHef8ec3+4f5UPYqPxI/jtY8V+tf/Bqhz8Tvit/2DLT/wBGtX5KDrX6&#10;2f8ABqf/AMlO+Kv/AGDLT/0a1fkfDf8AyNI+r/I/0U8bP+SDxH+Gn/6VE/arFNxzTqK/XD/Okbj/&#10;ADinAcUUUARyp5i7SoYe9fKf7dX/AAR4+EH7cfh66e/0S38L+LzERaeItJgWG4ifB2ecgws8YOMo&#10;2DjO1kJzX1hRWOIw9KvD2dWKkvM9LKs4x2WYiOKy+rKnOOzi7f8ADryeh/Lt/wAFAf8AgmT8RP8A&#10;gnz46mtvEVk+p+Fp5/L0zxDaxn7LeqeVDdTHJjqjHqDgsME+MfCH4ueJfgN8RNK8XeENYvNB8Q6L&#10;MLizvbcjcjDsQcqyEZDKwKsCQQQSK/rE+NvwS8L/ALQ/wy1bwh4x0e113w/rUJgurW4HDA9CrAhk&#10;dTgq6kMrAEEEA1/NH/wU3/4J8a1/wT0/aIvPDcwu73wrqTNc+HtUm2lry2z91yoA81M7WwAD94AA&#10;4H5pn2QSwMlicM3yfjF/11P7h8JfFyjxZRlkeeRj7fltsuWrG2um1+62tquqX7mf8Emv+Comk/8A&#10;BRr4QSSXVrb6L488Ookeu6bEx8lmIwLiDcS3lOQcKxJQ/KS2AzfXSNxX8n/7GH7WniL9ib9onQPi&#10;B4bZpptJlxd2JuHhh1O2YbZIJCp6EHIyCFdUba23B/qQ+CPxm0H9oH4QeH/G/hq7W80PxJYx39rK&#10;MAhHXO1h/C6nKsp5VgQeQa+u4dzr67Q5an8SO/mu/wDmfzr40eGv+q+Zqtg0/q1a7h/dfWDf4ry9&#10;Cj+0p+0b4V/ZS+EGseNvGWpQ6boujwl2LMN9w+PlijXq0jHgKOT+BNfzO/t8/t8eM/8AgoH8cLzx&#10;X4muGt9NjdotG0WOQtbaRbZ+VFH8UhGC8h5ZieAoVV+h/wDgvT/wUak/a6/aLl8EeG9QWbwB4AuH&#10;t4mgwY9SvgSss+8E70XGxOg4Y85Br4i+G/w31z4v+P8AR/C/hvTbjVdc126SzsrSBNzzSMcD6AdS&#10;TwoBJwAa+U4lzqeKrfU8P8KdtPtP/I/oHwQ8NMNkWWLiPN0lWnHmXN/y7ha99dm1q30Wnc1PgN8A&#10;vFv7TnxP0vwd4J0e41rxBq0gSKCIfLGucGSRjwiL1ZjgD8q/ej/gm9/wQc+Hv7HNtaeIvGcdl8QP&#10;iGpEqXlxCfsOkkqMpbwsdrENn9667vQJyD6h/wAEtf8Agl/4Z/4Jz/CFbdPs+seO9aRZdd1sx8yN&#10;18iHPKwp2HVjljjIVfqvq1fRZDw3SwsVWxCvP8F6efmfjHix42Y3PK88uyibp4VaXWkqlure6j2j&#10;9/ZRQW6wRiNFVVXgADAFSdPxp1FfWWP58GhcilHBpaKAGnioL6wh1azkt7mGO4gmUpJHIgZHUjBB&#10;B4IIqzRR0BXTuj8zf+Cnf/Bvr4V/aGg1Txr8I47Pwf45ZZbmfSgNum69KTn1xbynn5lGwk/MBkvX&#10;4aePvAetfDDxlqXh7xFpd5o+uaTM1teWd3GY5oJF4IIP55HBBBHBr+v1ulfDf/BWr/gjfof/AAUI&#10;0e18QeHZrDwz8StN2QpqMqEW+pW+4borgKCx2glkcAkcryD8vx2f8NQrp18KrT6pbP8A4J/SfhH4&#10;44nKasMrz6o54Z6Kb1lT7Xe7j+K6aaH5g/8ABE//AIKm+KP2P/jHpfgHVRqHiD4c+LL1IJLCJGnm&#10;0adzj7TbooLFe8kajlRuHzDDf0OQv5ke4fxDNfJH/BNv/gj/APDv/gn5oEGox28fib4hTwmO/wDE&#10;V0h3KGIPlW8eSsMYwBkfM2MscYVfrlTzXr5BgcThsKqeJld9u3lc/PPFribJM9z2WOyWi4R2lJ6e&#10;0f8ANy9L/e93Zj1ooFFe0fl4tR3n/HnN/uH+VSVHef8AHnN/uH+VBUPiR/HaOtfrZ/wan/8AJTvi&#10;r/2DLT/0a1fkmOtfrZ/wan/8lO+Kv/YMtP8A0a1fkfDf/I0j6v8AI/0U8bP+SCxHpT/9KiftVRRR&#10;X64f50hRRRQAUUUUANfla+Uf+Cwv7DMf7cX7HOvaXp9nHN4w8Oo2reH3EaebJcRqS1uGYZAlXK8F&#10;ctsJOAa+sCMio5V3oVPRsg1jXowqwlSntJWZ6WT5riMsxtLH4WXLOnJST9P0ez8j+O8vhf8ACv0A&#10;/YZ/4Kx6n+zZ/wAEx/i18O11Oa28RRlYvCU6zOs1p9tJScxt5gZDEA8iFAAjsCclq8Z/4LE/s7j9&#10;mr/goh8RNGtYXh0vWL46/p6tt/1V3mVgoUAKqzGZVHZUFfMsbbRX4zGtWy3EzhB6q8f0/wCCj/TD&#10;E5XlnGmSYWviY3pz9nVXWzVnb5q8X8wYFt33mPU8V+xv/Bs5+wdEum6v8dPEFkrTTF9J8Necjfu1&#10;B/0i4XJwdx/dg4P3XwRyK/ITwT4Q1L4heMdI0DRbU3msa5eQ6fY2ylVaeeWQRxoCSACzMBkkdetf&#10;1ifsx/AvS/2af2f/AAf4D0eOFbLwrpcGniSOBYPtLogEk7KvAeR90jdcs7Ekkk173B+X+2xDxM1p&#10;Db1f+R+TfSQ4ull2T0slwztLEfFbpCNtPm7L0TO82UAEGnUV+nH8LBRRRQAUUUUAFFFFABTWUmnU&#10;UAIBikZNwp1FACKu0UUtFABUd5/x5zf7h/lUlR3n/HnN/uH+VBUPiR/HaOtfrZ/wan/8lO+Kv/YM&#10;tP8A0a1fkmOtfrZ/wan/APJTvir/ANgy0/8ARrV+R8N/8jSPq/yP9FPGz/kgsR6U/wD0qJ+1VFFF&#10;frh/nSFFFFABRRRQAGmtHu706igD8LP+DpfwLp+g/tUfD/XLeMpqOu+HpY7uTcf3iwzYj46DHmN0&#10;65r8vM/Mf85r9mP+DrLQ7YeG/hPqXlL9s+1Xlt5mPm2bEbbn0zzX4zv1r8f4opqOZT87fkj/AEg8&#10;CcY6/BeEvvHmj90mfVn/AARO+FH/AAt7/gpd8M7WXTl1Kx0S9k1q6RukIt4neKX/AIDP5JHviv6a&#10;AMD8BX89v/BtM2f+Ckw/7FXUP/Q4K/oTPAr7Pg2mlgebvJ/ofzL9JbFTqcWRovaFKNvm22KKKBRX&#10;1p/PIUUUUAFFFFABRRRQAUUUUAFFFFABRRRQAVHef8ec3+4f5VJUd5/x5zf7h/lQVD4kfx2jrX62&#10;f8Gp/wDyU74q/wDYMtP/AEa1fkmOtfrZ/wAGp/8AyU74q/8AYMtP/RrV+R8N/wDI0j6v8j/RTxs/&#10;5ILEelP/ANKiftVRRRX64f50hRRRQAUUUUAFITSnpTHPy/hSA/GD/g6w8aXB8b/Cfw7hfsf2O81H&#10;P8Xmb0j/ACxX5F9T7da/QD/g5D+Nn/Cyf+Cg0vh6C9+02ngfSLexMXllfs1xLmaQZI+bKNCcjjt6&#10;1+f5+UV+N8SVvaZjUa6O33Kx/pb4LZe8HwbgoTVnKLk/+3pNr8Gj74/4NutctNE/4KV2cd1cRQNq&#10;HhzULa3DsFM0hMT7V9TtRj9FNf0OA561/LL/AMEw/i/B8Cf+CgPwn8SXXkra2/iCCzuHmmEMcEd1&#10;m1eVmPAVFmLnPHy9utf1MxsGjUjpjg19rwXWUsHKmukn+Nj+X/pNZdOjxPTxTXu1KUbesW0/0H0U&#10;UV9gfzkFFFFABRRRQAUUUUAFFFFABRRRQAUUUUAFR3n/AB5zf7h/lUlR3n/HnN/uH+VBUPiR/HaO&#10;tfrZ/wAGp/8AyU74q/8AYMtP/RrV+SY61+tn/Bqf/wAlO+Kv/YMtP/RrV+R8N/8AI0j6v8j/AEU8&#10;bP8AkgsR6U//AEqJ+1VFFFfrh/nSFFFFABRRTd4oAVq5z4t/E3R/gx8Mte8Wa/dfYdF8O2M2oXs+&#10;wv5cUSF2IUZLHAOFAJJwACa6CRxtr8df+Dj7/gpLb3tonwF8H6jbXW50uvFk1vNu8oqwaKzbjGcg&#10;SMM5G1OBXn5pj4YPDyrS+Xm+h9hwLwjieJM5o5Zh1pJ3k/5Yrd/dt3dkflT+0L8atU/aM+OXizx3&#10;rDH+0fFWpz6jIm8utuHclIlJ52xptRc/wqKx9P8AAGtar4K1DxJBpt1JoWk3ENrd3oA8mCaYMY0J&#10;7swRjgZ4FZMKNcSIkatJI7ABVGSx9AO5Pp3r9+v2KP8Agj/ptv8A8Ej9T+Gfi62j0/xd8TLL+2dQ&#10;uJIC82j3jKHtAVIR90ACb0yDuMybipzX5XleV1cyq1Jdk3fu3t97P764646wHBOAwlKytKUIKPaC&#10;tzSS/ux282j8AsZ+93r+on/glv8AtbJ+2f8AsUeDfF1xNDJrq2g07W1SQMVvYPkkYgABfMwJQuPl&#10;EoGTjNfzH/EX4fax8J/HmteGPEFlJp+ueHb2XT7+2dlYwzxMUddykq3IOGUkEcgkEGvub/ggT/wU&#10;Pj/ZK/aM/wCEJ8UXzW/gj4hTR2vmMpaOw1AkLDIefkR87GbBxlCcAMw7uF8w+qYx0auilp6PofMe&#10;O3B64j4cjmOXrnqUPfjbVyg17yXfSzXex/QsOlFNSZXQMrZDdPenZr9WP8/AooooAKKKKACiijNA&#10;BRSBs0nmCgB1Fc34Q+MXhXx/4k1rR9E8Q6PquqeHZxbanaWt0ks1hIQCEkVTlTg5wa6MMDSTT2Lq&#10;U5wfLNNPz03FooBzRTICo7z/AI85v9w/yqSo7z/jzl/3D/KgqPxI/jtHWv1s/wCDU/8A5Kd8Vf8A&#10;sGWn/o1q/JPH9K/Wr/g1TlWL4nfFbcw/5Blp/wCjWr8j4b/5GkfV/kf6KeNaf+oeIXlT/wDSon7W&#10;UVH9rj/vD86DdIB95fzr9cuf518rJKKhbUIU6yRj8a4/x/8AtJeAfhVa303iTxl4Z0VdOha4uVu9&#10;SijkijA3FihbdjAJ6VMpRWrZpSw9WrLlpxbfZJs7YnAqKSRUVmY4X17V8M/tG/8ABw1+zz8D7aSH&#10;R9Y1D4gaooUrbaBb+ZCdwOCZ3KxAAgAgMWGR8pr8tv24v+C9fxk/a/t7zR9Hli+G/g+4Gw6bpFw0&#10;l3OpUArPdkKzgndwixrggEMRurw8fxFgsMvj5pdlr/wD9U4S8FeJ89mmqDo0nvOonFW8ov3peVlb&#10;zPv/AP4K9/8ABdXRf2cdNv8A4efCe8tdd8eXkBju9XgkWSz0BXHBBGRJcYOQvRRgnqBX4Uatql34&#10;h1e6vr64mvL69maeeeZy8k8jklmZjyWJJJJ6k1XZT/nmv0F/4JSf8ENfE/7YOraR42+IdveeG/he&#10;snm+S26G+19VP+rjHDRxMeDLwSAQnJ3r+f4jEY3OsSowWnRdEu7Z/X2T5Lw14Y5JKviJ+8/ik7c9&#10;RraMV27JaLdvdnV/8G/X/BLmb9oD4mWnxk8YWq/8IX4Su92j2k8JYavfJyJOfl8uFsHvlwOm05/d&#10;8LsAAxge1ZXw/wDAWi/DDwbp3h/w9ptno+i6RAltZ2VrEIobaNRgKqjgAVsFK/SspyyngaCpQ1fV&#10;93/Wx/D/AIg8c4zinNpZjifdjtCPSMei9Xu31fyPyH/4OMP+CZU3iOzm+Pngyxha40+FY/FtvHnz&#10;JYVwsd2F6HYMK/Q7dp5AOPxlHzD+tf2EanpNtrNhcWd3BFdWtyjRTRSoHSVGGCpB4IIJBB61+E//&#10;AAWl/wCCJt3+zXrF/wDE/wCFOlzXfw/vJDNqmj26GR/DsjHl41GT9mJPTnyzx90jb8nxRkEnJ4zD&#10;L/Euvqv1P6G8B/FyjClDhnOp2tpSm9rP7D/9tfy7Hs3/AAQ+/wCC19nPoml/CD4wa6Yb+3ZLXw5r&#10;+oS/LcoSFS1nkbo44COx5GATkDP69QyLLyvfuK/jvIyW/wAK/Q7/AIJv/wDBwN45/ZRhtfC/xIh1&#10;D4heBoFEcEolDavpiquFWJ3IWZOANkjAjqHGNpWQ8UqEVh8Z02l/n/maeLHgFVr1p5xwzFPmu5Ut&#10;Fr1cOmv8v3dj+gaivE/2Yv8Agoj8H/2vtHhuvA/jXSdQuJTtNhNJ9mvkbngwSYfOFJ6dOele0rMH&#10;GV5r72nUhUjzwd15H8k47L8Tg6roYunKE1upJpr5MfRSA5pGfDVocY6mng00zBVy2Pzry39ov9tX&#10;4X/so+H7jUvHnjLR9CS3jMn2eScPdS/KzAJCuXZjtOAByeBWdSpGC5ptJeZ0YXB18TUVHDQc5PZR&#10;TbfyR6i8oFfnR/wWQ/4LT6H+yx4N1b4f/DfVbfVPideq1pcXFu4ePw2pGGdz088Z+VOxO49MH5Q/&#10;4KM/8HHPiL4tw3nhX4Hw3/hHQSzRTeIrkBNTvlBYfuE5ECEYYMT5h44Qgg/l1fXc2oXUtxczSXFx&#10;cOZJZZHLvIzHJZieSSckk9a+JzviqEU6GDd31l/kf1R4WfR/xFSrDNeJ48sFZxpPeX+Psv7u7626&#10;918Df2o/H37N/wAUl8Z+DfFGqaP4habz7i5WUuL0795E6tkSqzZ3Bgc5Pqa/pA/4JY/te+Mv22f2&#10;WdP8a+NvBcnhDUriVooXQ4tdXiHS5gViZFQnIw2RlcqzA8fkf/wR2/4Iq65+1r4t0nx98RNPuNJ+&#10;F9o63UNvMpSbxJg5VFHBWA4+Z/4hwvXI/frQtBtPDOkWun2FvDa2NlEsEEMSBUiRRhVUDgAAAAeg&#10;rbhPB4uEXWrO0JbR7+fl+p5n0iOJeHsViIZbl1KMsRT+OpH7KWnJppLzve2y1uWkOaKUDFFfaH8x&#10;C1He82cv+4f5VJTLhfMgZf7wxQOOjufx2Zw35f0re8EfFHxJ8Mpp5vDmvavocl0AszWN28BlA6Bt&#10;pGcV+xg/4NTvCe7H/C3vEX1/saHn/wAiU4f8GpfhTHHxe8Q/+CaH/wCOV+Uf6rZmp80EvlJH+gkf&#10;Hrgeph1QxFVyVldOnJrTycbH5J/8NZfFD/ooXjL/AMG8/wD8VTZf2q/iZcxMknj/AMYurdQdWn5/&#10;8er9bv8AiFL8K/8ARXvEX/gmh/8AjlB/4NS/Cn/RXvEWf+wND/8AHKv/AFeznu//AAL/AIJx/wDE&#10;ZPDb+WP/AIIf/wAifjzdfGjxjevum8VeJJCO7alMf/Zqw9V1m8168a51C6ury4YAGaeVpJCB05Yk&#10;1+3vhr/g1b+F9qP+Jz8SvHt9/wBeaWlp/wChRy16L8Lf+Daj9nDwHfzTawvjjxtHKu1YdX1ryY4f&#10;dTZpbtn/AHmI9qqPCuZ1NKjXzd/yuZVPH7gXBvmwlKTf9ykl+fKfz6k5/wAK+kv2YP8Agkz8eP2r&#10;tUt10HwPqWl6XLN5Umq6zE1jaQYKhid43NgMDhVYkA4BPFf0K/BD/gnP8Dv2dFt28H/DHwnpVxbw&#10;fZlu2sVuLt4+4eeXdI+e5ZiTXtUVvHCm1FVVHQAV62E4JgmniZ38lp+P/APz3iL6UGIqQdPJcKof&#10;3qju/L3Von82fnb/AME9/wDg3p+HX7Ll3p/ib4hXUfxG8aW+yZI5Idmj6ZKNrfuoWy0rK4OJJDyA&#10;pEaHNfobZ2UdlbRwwxxxQxKEREUKqKBgAD0qcKBRtr7LC4KjhoclGKSP5r4g4mzTO8S8XmlZ1J+b&#10;0Xklsl5JCIME06jpRXUeCNaobzT4tQtZIJ40mhmUpIjruV1PBBB6g+lWMc0UBtqj8vf+Cmv/AAbx&#10;+H/j1e6p42+Dsln4U8XXTSXV5osvy6ZqshGT5eP+PeVmHJ5RickKSWP42/tD/srfED9lTxjJofj/&#10;AML6r4cvI3ZI2uIj9nutpI3RSj5XU4JBU8gg96/rTCAHpXN/FD4PeFfjR4WuNF8W+HtH8RaTdDbL&#10;a6jaJcROMg8qwI6gflXy2acK4bFN1KXuS/B/I/euAvH3OsihHB49fWKC0SbtOK8pa3S7O/qj+RbT&#10;NVudDvY7uyubi0uoTmOaCQxumeDhhz619DfB7/grl+0d8C7BbXQfip4ia0jgS2it9S8vU4oI0GFV&#10;FuFkCYAA+XHAr9dP2mP+DbH4F/GK7utQ8G3GvfDTVJw7rHYT/bNNMrPuLtbzZYAZICRSxIBjA4r5&#10;F+Jf/BrV8TtF1S8/4RX4g+D9c0+JN0BvoJ7G6mbHKlFEiLzwDvP4V8pLh/NsK70G2u8Xb8ND9/o+&#10;MHh5xBRUc2jGMn9mrTv/AOTJSX4o4Xwf/wAHNH7RvhfQobS7sfhvr88Y+a81DRrhZ5f94QXMUf5I&#10;Kk8R/wDBzl+0Vrujz21vpPwx0maZcLd2mj3TTQn1US3Tpn/eUiuVuP8Ag3T/AGoIp3VfDfh2RVYg&#10;ONetwG/M5ot/+Ddb9qCWdVbwz4djUsAWOvW+FHr1o9pxBblXP9362H9T8H2/a3w1/wDF+l/wseb/&#10;ABN/4LNftNfFi1hh1L4sa9ZxwsWA0mKHSy2eMMbdELD2YmvmvW/EOoeJb1rrUr68v7phtM1zM0zk&#10;emWJOK/TT4c/8Gt/xU1q/sn8TePPBuh2MwDXP2WOe8urfjoqbURj/wBtAK+rf2eP+DZL4KfDeWK6&#10;8eaz4n+I14qOjwPOdK09iT8rCOA+cGUDHM5U5Py9MCyLOMW/3zdv7z/QVTxa8OeHqbWVRi5LS1Kn&#10;q/8At5pL/wAmPxA+DnwJ8ZftCeMItB8E+G9X8TatL0gsLdpSgwTliOFGFPJI6d6/YP8A4Js/8G4u&#10;l+Arq18XfHhrHxDqSqHtvCsJ8yxtWyCGuZAcTt1HlgeWO5fOF/Tb4T/ArwX8CvD8ek+DfC+h+GdO&#10;jyFg06yjt05JJ4UDuSfxrr9vNfU5Xwnh8M1UrPnkvLRfLr8z8I48+kHnGd05YTLI/VqL3ad5yXnL&#10;ovJfeV9M0230myhtrWGO3t7dBHFFGoVI1AwAAOAAOMVYoAxRX1Z/Pu+rCiiigApGG5aWigBmMcU5&#10;aTu1OoAKaw5zTqKAG8H2oxilXpSnpQAhPtS0UUAFFFFABRRRQAUUUUAFB6UUUANxg9KAM049KB0o&#10;AaeO1AXNOooAaU4oC/59KdTV6mgAxz3p1FFABRRRQAUUUUAf/9lQSwECLQAUAAYACAAAACEAihU/&#10;mAwBAAAVAgAAEwAAAAAAAAAAAAAAAAAAAAAAW0NvbnRlbnRfVHlwZXNdLnhtbFBLAQItABQABgAI&#10;AAAAIQA4/SH/1gAAAJQBAAALAAAAAAAAAAAAAAAAAD0BAABfcmVscy8ucmVsc1BLAQItABQABgAI&#10;AAAAIQCzpGqW/AMAAMALAAAOAAAAAAAAAAAAAAAAADwCAABkcnMvZTJvRG9jLnhtbFBLAQItABQA&#10;BgAIAAAAIQBYYLMbugAAACIBAAAZAAAAAAAAAAAAAAAAAGQGAABkcnMvX3JlbHMvZTJvRG9jLnht&#10;bC5yZWxzUEsBAi0AFAAGAAgAAAAhAHkKLanfAAAACAEAAA8AAAAAAAAAAAAAAAAAVQcAAGRycy9k&#10;b3ducmV2LnhtbFBLAQItAAoAAAAAAAAAIQA0iaFuyGMAAMhjAAAVAAAAAAAAAAAAAAAAAGEIAABk&#10;cnMvbWVkaWEvaW1hZ2UxLmpwZWdQSwUGAAAAAAYABgB9AQAAXGwAAAAA&#10;">
              <v:line id="Straight Connector 14" o:spid="_x0000_s1027" style="position:absolute;flip:x;visibility:visible;mso-wrap-style:square" from="0,954" to="15201,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4EMwgAAANsAAAAPAAAAZHJzL2Rvd25yZXYueG1sRE9Na8JA&#10;EL0X+h+WKXjTTVWkRFex0qL2ZKN4HrJjEszOxuyaRH+9WxB6m8f7nNmiM6VoqHaFZQXvgwgEcWp1&#10;wZmCw/67/wHCeWSNpWVScCMHi/nrywxjbVv+pSbxmQgh7GJUkHtfxVK6NCeDbmAr4sCdbG3QB1hn&#10;UtfYhnBTymEUTaTBgkNDjhWtckrPydUo2P7gaL1L23Zz+Lo2x93n8H6+HJXqvXXLKQhPnf8XP90b&#10;HeaP4e+XcICcPwAAAP//AwBQSwECLQAUAAYACAAAACEA2+H2y+4AAACFAQAAEwAAAAAAAAAAAAAA&#10;AAAAAAAAW0NvbnRlbnRfVHlwZXNdLnhtbFBLAQItABQABgAIAAAAIQBa9CxbvwAAABUBAAALAAAA&#10;AAAAAAAAAAAAAB8BAABfcmVscy8ucmVsc1BLAQItABQABgAIAAAAIQDpF4EMwgAAANsAAAAPAAAA&#10;AAAAAAAAAAAAAAcCAABkcnMvZG93bnJldi54bWxQSwUGAAAAAAMAAwC3AAAA9gIAAAAA&#10;" strokecolor="#c00000"/>
              <v:line id="Straight Connector 15" o:spid="_x0000_s1028" style="position:absolute;flip:x;visibility:visible;mso-wrap-style:square" from="26636,954" to="41838,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ySXwgAAANsAAAAPAAAAZHJzL2Rvd25yZXYueG1sRE9Na8JA&#10;EL0X+h+WKXjTTRWlRFex0qL2ZKN4HrJjEszOxuyaRH+9WxB6m8f7nNmiM6VoqHaFZQXvgwgEcWp1&#10;wZmCw/67/wHCeWSNpWVScCMHi/nrywxjbVv+pSbxmQgh7GJUkHtfxVK6NCeDbmAr4sCdbG3QB1hn&#10;UtfYhnBTymEUTaTBgkNDjhWtckrPydUo2P7gaL1L23Zz+Lo2x93n8H6+HJXqvXXLKQhPnf8XP90b&#10;HeaP4e+XcICcPwAAAP//AwBQSwECLQAUAAYACAAAACEA2+H2y+4AAACFAQAAEwAAAAAAAAAAAAAA&#10;AAAAAAAAW0NvbnRlbnRfVHlwZXNdLnhtbFBLAQItABQABgAIAAAAIQBa9CxbvwAAABUBAAALAAAA&#10;AAAAAAAAAAAAAB8BAABfcmVscy8ucmVsc1BLAQItABQABgAIAAAAIQCGWySXwgAAANsAAAAPAAAA&#10;AAAAAAAAAAAAAAcCAABkcnMvZG93bnJldi54bWxQSwUGAAAAAAMAAwC3AAAA9gIAAAAA&#10;" strokecolor="#c000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style="position:absolute;left:16141;width:9541;height:1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RDwAAAANoAAAAPAAAAZHJzL2Rvd25yZXYueG1sRI/NisJA&#10;EITvgu8wtLA3ncQFlayjyMKCpwX/yLU30ybBTE/ItJp9e0cQPBZV9RW1XPeuUTfqQu3ZQDpJQBEX&#10;3tZcGjgefsYLUEGQLTaeycA/BVivhoMlZtbfeUe3vZQqQjhkaKASaTOtQ1GRwzDxLXH0zr5zKFF2&#10;pbYd3iPcNXqaJDPtsOa4UGFL3xUVl/3VGeC/Uz49ztK5zjdeBNM+bX93xnyM+s0XKKFe3uFXe2sN&#10;fMLzSrwBevUAAAD//wMAUEsBAi0AFAAGAAgAAAAhANvh9svuAAAAhQEAABMAAAAAAAAAAAAAAAAA&#10;AAAAAFtDb250ZW50X1R5cGVzXS54bWxQSwECLQAUAAYACAAAACEAWvQsW78AAAAVAQAACwAAAAAA&#10;AAAAAAAAAAAfAQAAX3JlbHMvLnJlbHNQSwECLQAUAAYACAAAACEAD0/kQ8AAAADaAAAADwAAAAAA&#10;AAAAAAAAAAAHAgAAZHJzL2Rvd25yZXYueG1sUEsFBgAAAAADAAMAtwAAAPQCAAAAAA==&#10;">
                <v:imagedata r:id="rId2" o:title="" cropbottom="54932f"/>
              </v:shape>
            </v:group>
          </w:pict>
        </mc:Fallback>
      </mc:AlternateContent>
    </w:r>
    <w:r w:rsidR="00923228" w:rsidRPr="00923228">
      <w:rPr>
        <w:rFonts w:ascii="Neutra Text" w:eastAsiaTheme="minorEastAsia" w:hAnsi="Neutra Text"/>
        <w:noProof/>
      </w:rPr>
      <w:tab/>
    </w:r>
    <w:r w:rsidR="00923228" w:rsidRPr="00923228">
      <w:rPr>
        <w:rFonts w:ascii="Neutra Text" w:eastAsiaTheme="minorEastAsia" w:hAnsi="Neutra Text"/>
        <w:noProof/>
      </w:rPr>
      <w:tab/>
      <w:t xml:space="preserve"> </w:t>
    </w:r>
  </w:p>
  <w:p w:rsidR="003757EC" w:rsidRPr="003757EC" w:rsidRDefault="003757EC" w:rsidP="00923228">
    <w:pPr>
      <w:tabs>
        <w:tab w:val="left" w:pos="3650"/>
        <w:tab w:val="center" w:pos="4680"/>
      </w:tabs>
      <w:jc w:val="center"/>
      <w:rPr>
        <w:rFonts w:ascii="Neutra Text" w:eastAsiaTheme="minorEastAsia" w:hAnsi="Neutra Text"/>
        <w:noProof/>
        <w:sz w:val="8"/>
      </w:rPr>
    </w:pPr>
  </w:p>
  <w:p w:rsidR="00266078" w:rsidRPr="00923228" w:rsidRDefault="00923228" w:rsidP="00923228">
    <w:pPr>
      <w:tabs>
        <w:tab w:val="left" w:pos="3650"/>
        <w:tab w:val="center" w:pos="4680"/>
      </w:tabs>
      <w:jc w:val="center"/>
      <w:rPr>
        <w:rFonts w:ascii="Neutra Text" w:eastAsiaTheme="minorEastAsia" w:hAnsi="Neutra Text"/>
        <w:noProof/>
        <w:sz w:val="20"/>
      </w:rPr>
    </w:pPr>
    <w:r w:rsidRPr="00923228">
      <w:rPr>
        <w:rFonts w:ascii="Neutra Text" w:eastAsiaTheme="minorEastAsia" w:hAnsi="Neutra Text"/>
        <w:noProof/>
        <w:sz w:val="20"/>
      </w:rPr>
      <w:t>John A. Wilson Building | 1350 Pennsylvania Ave, NW, Suite 317 | Washington, DC 200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4969" w:rsidRDefault="00324969">
      <w:r>
        <w:separator/>
      </w:r>
    </w:p>
  </w:footnote>
  <w:footnote w:type="continuationSeparator" w:id="0">
    <w:p w:rsidR="00324969" w:rsidRDefault="00324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40CD" w:rsidRPr="00923228" w:rsidRDefault="00C5404D" w:rsidP="00FE40CD">
    <w:pPr>
      <w:jc w:val="center"/>
      <w:rPr>
        <w:rFonts w:ascii="Neutra Text" w:hAnsi="Neutra Text"/>
        <w:color w:val="17365D" w:themeColor="text2" w:themeShade="BF"/>
      </w:rPr>
    </w:pPr>
    <w:r w:rsidRPr="00923228">
      <w:rPr>
        <w:rFonts w:ascii="Neutra Text" w:hAnsi="Neutra Text"/>
        <w:noProof/>
        <w:color w:val="17365D" w:themeColor="text2" w:themeShade="BF"/>
      </w:rPr>
      <w:drawing>
        <wp:anchor distT="0" distB="0" distL="114300" distR="114300" simplePos="0" relativeHeight="251661312" behindDoc="0" locked="0" layoutInCell="1" allowOverlap="1" wp14:anchorId="03DBA8BA" wp14:editId="1CE498CD">
          <wp:simplePos x="0" y="0"/>
          <wp:positionH relativeFrom="column">
            <wp:posOffset>-92075</wp:posOffset>
          </wp:positionH>
          <wp:positionV relativeFrom="paragraph">
            <wp:posOffset>8255</wp:posOffset>
          </wp:positionV>
          <wp:extent cx="666750" cy="518795"/>
          <wp:effectExtent l="0" t="0" r="0" b="0"/>
          <wp:wrapNone/>
          <wp:docPr id="1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cflag.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750" cy="518795"/>
                  </a:xfrm>
                  <a:prstGeom prst="rect">
                    <a:avLst/>
                  </a:prstGeom>
                </pic:spPr>
              </pic:pic>
            </a:graphicData>
          </a:graphic>
          <wp14:sizeRelH relativeFrom="margin">
            <wp14:pctWidth>0</wp14:pctWidth>
          </wp14:sizeRelH>
          <wp14:sizeRelV relativeFrom="margin">
            <wp14:pctHeight>0</wp14:pctHeight>
          </wp14:sizeRelV>
        </wp:anchor>
      </w:drawing>
    </w:r>
    <w:r w:rsidR="00A663A9" w:rsidRPr="00923228">
      <w:rPr>
        <w:rFonts w:ascii="Neutra Text" w:hAnsi="Neutra Text"/>
        <w:b/>
        <w:bCs/>
        <w:noProof/>
        <w:color w:val="2D2425"/>
        <w:sz w:val="22"/>
        <w:szCs w:val="22"/>
      </w:rPr>
      <w:drawing>
        <wp:anchor distT="0" distB="0" distL="114300" distR="114300" simplePos="0" relativeHeight="251663360" behindDoc="1" locked="0" layoutInCell="1" allowOverlap="1" wp14:anchorId="08C6B0EA" wp14:editId="497DBC93">
          <wp:simplePos x="0" y="0"/>
          <wp:positionH relativeFrom="column">
            <wp:posOffset>5836920</wp:posOffset>
          </wp:positionH>
          <wp:positionV relativeFrom="paragraph">
            <wp:posOffset>-60960</wp:posOffset>
          </wp:positionV>
          <wp:extent cx="591185" cy="622935"/>
          <wp:effectExtent l="0" t="0" r="0" b="5715"/>
          <wp:wrapThrough wrapText="bothSides">
            <wp:wrapPolygon edited="0">
              <wp:start x="0" y="0"/>
              <wp:lineTo x="0" y="21138"/>
              <wp:lineTo x="20881" y="21138"/>
              <wp:lineTo x="2088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reWashintgonDCFinalLogo-3000px.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1185" cy="622935"/>
                  </a:xfrm>
                  <a:prstGeom prst="rect">
                    <a:avLst/>
                  </a:prstGeom>
                  <a:ln>
                    <a:noFill/>
                  </a:ln>
                </pic:spPr>
              </pic:pic>
            </a:graphicData>
          </a:graphic>
          <wp14:sizeRelH relativeFrom="page">
            <wp14:pctWidth>0</wp14:pctWidth>
          </wp14:sizeRelH>
          <wp14:sizeRelV relativeFrom="page">
            <wp14:pctHeight>0</wp14:pctHeight>
          </wp14:sizeRelV>
        </wp:anchor>
      </w:drawing>
    </w:r>
    <w:r w:rsidR="00FE40CD" w:rsidRPr="00923228">
      <w:rPr>
        <w:rFonts w:ascii="Neutra Text" w:hAnsi="Neutra Text"/>
        <w:color w:val="17365D" w:themeColor="text2" w:themeShade="BF"/>
      </w:rPr>
      <w:t>GOVERNMENT OF THE DISTRICT OF COLUMBIA</w:t>
    </w:r>
  </w:p>
  <w:p w:rsidR="00FE40CD" w:rsidRPr="00923228" w:rsidRDefault="00FE40CD" w:rsidP="00FE40CD">
    <w:pPr>
      <w:jc w:val="center"/>
      <w:rPr>
        <w:rFonts w:ascii="Neutra Text" w:hAnsi="Neutra Text"/>
        <w:color w:val="17365D" w:themeColor="text2" w:themeShade="BF"/>
      </w:rPr>
    </w:pPr>
    <w:r w:rsidRPr="00923228">
      <w:rPr>
        <w:rFonts w:ascii="Neutra Text" w:hAnsi="Neutra Text"/>
        <w:color w:val="17365D" w:themeColor="text2" w:themeShade="BF"/>
      </w:rPr>
      <w:t>Executive Office of the Mayor</w:t>
    </w:r>
  </w:p>
  <w:p w:rsidR="00FE40CD" w:rsidRPr="00923228" w:rsidRDefault="00FE40CD" w:rsidP="00FE40CD">
    <w:pPr>
      <w:jc w:val="center"/>
      <w:rPr>
        <w:rFonts w:ascii="Neutra Text" w:hAnsi="Neutra Text"/>
        <w:color w:val="17365D" w:themeColor="text2" w:themeShade="BF"/>
      </w:rPr>
    </w:pPr>
    <w:r w:rsidRPr="00923228">
      <w:rPr>
        <w:rFonts w:ascii="Neutra Text" w:hAnsi="Neutra Text"/>
        <w:color w:val="17365D" w:themeColor="text2" w:themeShade="BF"/>
      </w:rPr>
      <w:t>Office of the Deputy Mayor for Planning and Economic Development</w:t>
    </w:r>
  </w:p>
  <w:p w:rsidR="00266078" w:rsidRPr="00A1150F" w:rsidRDefault="00266078">
    <w:pPr>
      <w:jc w:val="center"/>
      <w:rPr>
        <w:caps/>
        <w:color w:val="000080"/>
        <w:spacing w:val="2"/>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21E2D"/>
    <w:multiLevelType w:val="hybridMultilevel"/>
    <w:tmpl w:val="C2B415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6E8222F"/>
    <w:multiLevelType w:val="hybridMultilevel"/>
    <w:tmpl w:val="310C0AAE"/>
    <w:lvl w:ilvl="0" w:tplc="BDEC971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D44FA"/>
    <w:multiLevelType w:val="hybridMultilevel"/>
    <w:tmpl w:val="51941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61A94"/>
    <w:multiLevelType w:val="hybridMultilevel"/>
    <w:tmpl w:val="AB8C83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CF61B6"/>
    <w:multiLevelType w:val="hybridMultilevel"/>
    <w:tmpl w:val="B82A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76F43"/>
    <w:multiLevelType w:val="hybridMultilevel"/>
    <w:tmpl w:val="2C9CB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2E5485"/>
    <w:multiLevelType w:val="hybridMultilevel"/>
    <w:tmpl w:val="8798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BD250F"/>
    <w:multiLevelType w:val="hybridMultilevel"/>
    <w:tmpl w:val="0E342D6E"/>
    <w:lvl w:ilvl="0" w:tplc="FF76F734">
      <w:start w:val="1"/>
      <w:numFmt w:val="decimal"/>
      <w:lvlText w:val="%1."/>
      <w:lvlJc w:val="left"/>
      <w:pPr>
        <w:ind w:left="720" w:hanging="360"/>
      </w:pPr>
      <w:rPr>
        <w:rFonts w:ascii="Times New Roman" w:hAnsi="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36111"/>
    <w:multiLevelType w:val="hybridMultilevel"/>
    <w:tmpl w:val="0EAAE9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6DF72F8"/>
    <w:multiLevelType w:val="hybridMultilevel"/>
    <w:tmpl w:val="5170B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3E5580"/>
    <w:multiLevelType w:val="hybridMultilevel"/>
    <w:tmpl w:val="C67644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C02FBA"/>
    <w:multiLevelType w:val="hybridMultilevel"/>
    <w:tmpl w:val="6BF89B4C"/>
    <w:lvl w:ilvl="0" w:tplc="A7DAC4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6B6312"/>
    <w:multiLevelType w:val="hybridMultilevel"/>
    <w:tmpl w:val="635E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C1328"/>
    <w:multiLevelType w:val="hybridMultilevel"/>
    <w:tmpl w:val="50B46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DD4E5C"/>
    <w:multiLevelType w:val="hybridMultilevel"/>
    <w:tmpl w:val="40683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CC6558"/>
    <w:multiLevelType w:val="hybridMultilevel"/>
    <w:tmpl w:val="D32E1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10"/>
  </w:num>
  <w:num w:numId="4">
    <w:abstractNumId w:val="0"/>
  </w:num>
  <w:num w:numId="5">
    <w:abstractNumId w:val="2"/>
  </w:num>
  <w:num w:numId="6">
    <w:abstractNumId w:val="1"/>
  </w:num>
  <w:num w:numId="7">
    <w:abstractNumId w:val="5"/>
  </w:num>
  <w:num w:numId="8">
    <w:abstractNumId w:val="7"/>
  </w:num>
  <w:num w:numId="9">
    <w:abstractNumId w:val="13"/>
  </w:num>
  <w:num w:numId="10">
    <w:abstractNumId w:val="15"/>
  </w:num>
  <w:num w:numId="11">
    <w:abstractNumId w:val="11"/>
  </w:num>
  <w:num w:numId="12">
    <w:abstractNumId w:val="4"/>
  </w:num>
  <w:num w:numId="13">
    <w:abstractNumId w:val="12"/>
  </w:num>
  <w:num w:numId="14">
    <w:abstractNumId w:val="14"/>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MDO0NLWwNDMyMzJV0lEKTi0uzszPAykwqgUAJpoK4SwAAAA="/>
  </w:docVars>
  <w:rsids>
    <w:rsidRoot w:val="000C453E"/>
    <w:rsid w:val="000074AA"/>
    <w:rsid w:val="00011FDF"/>
    <w:rsid w:val="00040155"/>
    <w:rsid w:val="00081A0C"/>
    <w:rsid w:val="00082FF6"/>
    <w:rsid w:val="000B3485"/>
    <w:rsid w:val="000C453E"/>
    <w:rsid w:val="000D552D"/>
    <w:rsid w:val="00107C6B"/>
    <w:rsid w:val="001132D6"/>
    <w:rsid w:val="001203D9"/>
    <w:rsid w:val="0012414D"/>
    <w:rsid w:val="00144312"/>
    <w:rsid w:val="001451D3"/>
    <w:rsid w:val="001471F2"/>
    <w:rsid w:val="00161C04"/>
    <w:rsid w:val="00196C26"/>
    <w:rsid w:val="001D40CB"/>
    <w:rsid w:val="001F2462"/>
    <w:rsid w:val="0020705A"/>
    <w:rsid w:val="0021729C"/>
    <w:rsid w:val="00220752"/>
    <w:rsid w:val="00263402"/>
    <w:rsid w:val="00266078"/>
    <w:rsid w:val="0027758F"/>
    <w:rsid w:val="00283B63"/>
    <w:rsid w:val="0029282F"/>
    <w:rsid w:val="002E3AA0"/>
    <w:rsid w:val="002F0A46"/>
    <w:rsid w:val="003106BB"/>
    <w:rsid w:val="00324969"/>
    <w:rsid w:val="0034655D"/>
    <w:rsid w:val="00356900"/>
    <w:rsid w:val="003757EC"/>
    <w:rsid w:val="00375FA3"/>
    <w:rsid w:val="00376107"/>
    <w:rsid w:val="00381818"/>
    <w:rsid w:val="00387FAA"/>
    <w:rsid w:val="003D705F"/>
    <w:rsid w:val="003E615E"/>
    <w:rsid w:val="003F40A4"/>
    <w:rsid w:val="00411C9A"/>
    <w:rsid w:val="004319B8"/>
    <w:rsid w:val="00457764"/>
    <w:rsid w:val="004625EE"/>
    <w:rsid w:val="004805B0"/>
    <w:rsid w:val="004915AC"/>
    <w:rsid w:val="00491D08"/>
    <w:rsid w:val="004A45F2"/>
    <w:rsid w:val="004B30AB"/>
    <w:rsid w:val="004B7851"/>
    <w:rsid w:val="004C08E8"/>
    <w:rsid w:val="004D68EF"/>
    <w:rsid w:val="004E0CBE"/>
    <w:rsid w:val="00512241"/>
    <w:rsid w:val="00512AB3"/>
    <w:rsid w:val="00533106"/>
    <w:rsid w:val="0055174C"/>
    <w:rsid w:val="00551C2B"/>
    <w:rsid w:val="00562357"/>
    <w:rsid w:val="00563F6B"/>
    <w:rsid w:val="00576ED7"/>
    <w:rsid w:val="00594208"/>
    <w:rsid w:val="005D1443"/>
    <w:rsid w:val="005E0A05"/>
    <w:rsid w:val="005F7F74"/>
    <w:rsid w:val="006123FA"/>
    <w:rsid w:val="006133A7"/>
    <w:rsid w:val="00623790"/>
    <w:rsid w:val="00626124"/>
    <w:rsid w:val="00634D76"/>
    <w:rsid w:val="006506F5"/>
    <w:rsid w:val="00697A56"/>
    <w:rsid w:val="006B39D0"/>
    <w:rsid w:val="006C2173"/>
    <w:rsid w:val="006E08BE"/>
    <w:rsid w:val="006E4B19"/>
    <w:rsid w:val="00715EA2"/>
    <w:rsid w:val="00750B8E"/>
    <w:rsid w:val="0075441E"/>
    <w:rsid w:val="00784FAD"/>
    <w:rsid w:val="007B28BA"/>
    <w:rsid w:val="007B4B1E"/>
    <w:rsid w:val="007C6E41"/>
    <w:rsid w:val="00864F62"/>
    <w:rsid w:val="00886E91"/>
    <w:rsid w:val="008A5B59"/>
    <w:rsid w:val="008D2D6A"/>
    <w:rsid w:val="008D6CBA"/>
    <w:rsid w:val="008D7C72"/>
    <w:rsid w:val="008F44C0"/>
    <w:rsid w:val="009218CF"/>
    <w:rsid w:val="00922D99"/>
    <w:rsid w:val="00923228"/>
    <w:rsid w:val="00927A80"/>
    <w:rsid w:val="009608B2"/>
    <w:rsid w:val="00960E01"/>
    <w:rsid w:val="0096544E"/>
    <w:rsid w:val="00972860"/>
    <w:rsid w:val="009756DC"/>
    <w:rsid w:val="00977050"/>
    <w:rsid w:val="00995ED8"/>
    <w:rsid w:val="009A0DCF"/>
    <w:rsid w:val="009A11CE"/>
    <w:rsid w:val="009C1F3A"/>
    <w:rsid w:val="009D1303"/>
    <w:rsid w:val="009D187A"/>
    <w:rsid w:val="009E1406"/>
    <w:rsid w:val="00A109C0"/>
    <w:rsid w:val="00A1150F"/>
    <w:rsid w:val="00A2771A"/>
    <w:rsid w:val="00A314D1"/>
    <w:rsid w:val="00A4527F"/>
    <w:rsid w:val="00A54606"/>
    <w:rsid w:val="00A63C4C"/>
    <w:rsid w:val="00A663A9"/>
    <w:rsid w:val="00A72C29"/>
    <w:rsid w:val="00A767B8"/>
    <w:rsid w:val="00A82FA1"/>
    <w:rsid w:val="00A97CCF"/>
    <w:rsid w:val="00AA1A51"/>
    <w:rsid w:val="00AB270A"/>
    <w:rsid w:val="00AF2B15"/>
    <w:rsid w:val="00AF6AE6"/>
    <w:rsid w:val="00B27411"/>
    <w:rsid w:val="00B32DAE"/>
    <w:rsid w:val="00B41312"/>
    <w:rsid w:val="00B52DCF"/>
    <w:rsid w:val="00B67B11"/>
    <w:rsid w:val="00B77E97"/>
    <w:rsid w:val="00B82F73"/>
    <w:rsid w:val="00B83DB6"/>
    <w:rsid w:val="00C069C4"/>
    <w:rsid w:val="00C10454"/>
    <w:rsid w:val="00C2637C"/>
    <w:rsid w:val="00C26CC5"/>
    <w:rsid w:val="00C47C43"/>
    <w:rsid w:val="00C5404D"/>
    <w:rsid w:val="00C70DE1"/>
    <w:rsid w:val="00D03D27"/>
    <w:rsid w:val="00D04FE5"/>
    <w:rsid w:val="00D05D9C"/>
    <w:rsid w:val="00D45436"/>
    <w:rsid w:val="00D741E2"/>
    <w:rsid w:val="00DA0882"/>
    <w:rsid w:val="00DA62AD"/>
    <w:rsid w:val="00E32A4C"/>
    <w:rsid w:val="00E960A2"/>
    <w:rsid w:val="00EC466A"/>
    <w:rsid w:val="00EF1B70"/>
    <w:rsid w:val="00EF5E4A"/>
    <w:rsid w:val="00F0645A"/>
    <w:rsid w:val="00F26361"/>
    <w:rsid w:val="00F26BC6"/>
    <w:rsid w:val="00F348D2"/>
    <w:rsid w:val="00F53BD1"/>
    <w:rsid w:val="00F91667"/>
    <w:rsid w:val="00FA7C18"/>
    <w:rsid w:val="00FB7049"/>
    <w:rsid w:val="00FC5999"/>
    <w:rsid w:val="00FE4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8AEE94A7-AB51-4C14-8AAD-CCCC953B0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56DC"/>
    <w:rPr>
      <w:sz w:val="24"/>
    </w:rPr>
  </w:style>
  <w:style w:type="paragraph" w:styleId="Heading1">
    <w:name w:val="heading 1"/>
    <w:basedOn w:val="Normal"/>
    <w:next w:val="Normal"/>
    <w:qFormat/>
    <w:rsid w:val="009756DC"/>
    <w:pPr>
      <w:keepNext/>
      <w:outlineLvl w:val="0"/>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56DC"/>
    <w:pPr>
      <w:tabs>
        <w:tab w:val="center" w:pos="4320"/>
        <w:tab w:val="right" w:pos="8640"/>
      </w:tabs>
    </w:pPr>
  </w:style>
  <w:style w:type="paragraph" w:styleId="Footer">
    <w:name w:val="footer"/>
    <w:basedOn w:val="Normal"/>
    <w:link w:val="FooterChar"/>
    <w:rsid w:val="009756DC"/>
    <w:pPr>
      <w:tabs>
        <w:tab w:val="center" w:pos="4320"/>
        <w:tab w:val="right" w:pos="8640"/>
      </w:tabs>
    </w:pPr>
  </w:style>
  <w:style w:type="character" w:styleId="PageNumber">
    <w:name w:val="page number"/>
    <w:basedOn w:val="DefaultParagraphFont"/>
    <w:rsid w:val="009756DC"/>
  </w:style>
  <w:style w:type="character" w:styleId="Hyperlink">
    <w:name w:val="Hyperlink"/>
    <w:basedOn w:val="DefaultParagraphFont"/>
    <w:rsid w:val="009756DC"/>
    <w:rPr>
      <w:color w:val="0000FF"/>
      <w:u w:val="single"/>
    </w:rPr>
  </w:style>
  <w:style w:type="paragraph" w:styleId="BodyText">
    <w:name w:val="Body Text"/>
    <w:basedOn w:val="Normal"/>
    <w:rsid w:val="009756DC"/>
    <w:pPr>
      <w:jc w:val="center"/>
    </w:pPr>
    <w:rPr>
      <w:szCs w:val="24"/>
    </w:rPr>
  </w:style>
  <w:style w:type="paragraph" w:styleId="BodyTextIndent">
    <w:name w:val="Body Text Indent"/>
    <w:basedOn w:val="Normal"/>
    <w:rsid w:val="009756DC"/>
    <w:pPr>
      <w:ind w:left="720" w:hanging="720"/>
      <w:jc w:val="both"/>
    </w:pPr>
    <w:rPr>
      <w:b/>
      <w:bCs/>
      <w:szCs w:val="24"/>
    </w:rPr>
  </w:style>
  <w:style w:type="character" w:customStyle="1" w:styleId="MessageHeaderLabel">
    <w:name w:val="Message Header Label"/>
    <w:rsid w:val="00457764"/>
    <w:rPr>
      <w:rFonts w:ascii="Arial" w:hAnsi="Arial"/>
      <w:b/>
      <w:spacing w:val="-4"/>
      <w:sz w:val="18"/>
    </w:rPr>
  </w:style>
  <w:style w:type="character" w:styleId="Emphasis">
    <w:name w:val="Emphasis"/>
    <w:qFormat/>
    <w:rsid w:val="00457764"/>
    <w:rPr>
      <w:rFonts w:ascii="Arial" w:hAnsi="Arial"/>
      <w:b/>
      <w:spacing w:val="-10"/>
      <w:sz w:val="18"/>
    </w:rPr>
  </w:style>
  <w:style w:type="paragraph" w:customStyle="1" w:styleId="Checkboxes">
    <w:name w:val="Checkboxes"/>
    <w:basedOn w:val="Normal"/>
    <w:rsid w:val="00457764"/>
    <w:pPr>
      <w:spacing w:before="360" w:after="360"/>
    </w:pPr>
    <w:rPr>
      <w:sz w:val="20"/>
    </w:rPr>
  </w:style>
  <w:style w:type="paragraph" w:customStyle="1" w:styleId="FaxHeader">
    <w:name w:val="Fax Header"/>
    <w:basedOn w:val="Normal"/>
    <w:rsid w:val="00457764"/>
    <w:pPr>
      <w:spacing w:before="240" w:after="60"/>
    </w:pPr>
    <w:rPr>
      <w:sz w:val="20"/>
    </w:rPr>
  </w:style>
  <w:style w:type="paragraph" w:customStyle="1" w:styleId="DocumentLabel">
    <w:name w:val="Document Label"/>
    <w:next w:val="Normal"/>
    <w:rsid w:val="00457764"/>
    <w:pPr>
      <w:spacing w:before="100" w:after="720" w:line="600" w:lineRule="exact"/>
      <w:ind w:left="840"/>
    </w:pPr>
    <w:rPr>
      <w:spacing w:val="-34"/>
      <w:sz w:val="60"/>
    </w:rPr>
  </w:style>
  <w:style w:type="character" w:customStyle="1" w:styleId="FooterChar">
    <w:name w:val="Footer Char"/>
    <w:basedOn w:val="DefaultParagraphFont"/>
    <w:link w:val="Footer"/>
    <w:rsid w:val="00922D99"/>
    <w:rPr>
      <w:sz w:val="24"/>
    </w:rPr>
  </w:style>
  <w:style w:type="paragraph" w:styleId="PlainText">
    <w:name w:val="Plain Text"/>
    <w:basedOn w:val="Normal"/>
    <w:link w:val="PlainTextChar"/>
    <w:rsid w:val="00A82FA1"/>
    <w:rPr>
      <w:rFonts w:ascii="Courier New" w:hAnsi="Courier New"/>
      <w:sz w:val="20"/>
    </w:rPr>
  </w:style>
  <w:style w:type="character" w:customStyle="1" w:styleId="PlainTextChar">
    <w:name w:val="Plain Text Char"/>
    <w:basedOn w:val="DefaultParagraphFont"/>
    <w:link w:val="PlainText"/>
    <w:rsid w:val="00A82FA1"/>
    <w:rPr>
      <w:rFonts w:ascii="Courier New" w:hAnsi="Courier New"/>
    </w:rPr>
  </w:style>
  <w:style w:type="paragraph" w:styleId="FootnoteText">
    <w:name w:val="footnote text"/>
    <w:basedOn w:val="Normal"/>
    <w:link w:val="FootnoteTextChar"/>
    <w:uiPriority w:val="99"/>
    <w:rsid w:val="00A82FA1"/>
    <w:rPr>
      <w:sz w:val="20"/>
    </w:rPr>
  </w:style>
  <w:style w:type="character" w:customStyle="1" w:styleId="FootnoteTextChar">
    <w:name w:val="Footnote Text Char"/>
    <w:basedOn w:val="DefaultParagraphFont"/>
    <w:link w:val="FootnoteText"/>
    <w:uiPriority w:val="99"/>
    <w:rsid w:val="00A82FA1"/>
  </w:style>
  <w:style w:type="character" w:styleId="PlaceholderText">
    <w:name w:val="Placeholder Text"/>
    <w:basedOn w:val="DefaultParagraphFont"/>
    <w:uiPriority w:val="99"/>
    <w:semiHidden/>
    <w:rsid w:val="008A5B59"/>
    <w:rPr>
      <w:color w:val="808080"/>
    </w:rPr>
  </w:style>
  <w:style w:type="table" w:customStyle="1" w:styleId="GridTable4-Accent61">
    <w:name w:val="Grid Table 4 - Accent 61"/>
    <w:basedOn w:val="TableNormal"/>
    <w:uiPriority w:val="49"/>
    <w:rsid w:val="008A5B5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BalloonText">
    <w:name w:val="Balloon Text"/>
    <w:basedOn w:val="Normal"/>
    <w:link w:val="BalloonTextChar"/>
    <w:uiPriority w:val="99"/>
    <w:semiHidden/>
    <w:unhideWhenUsed/>
    <w:rsid w:val="008A5B59"/>
    <w:rPr>
      <w:rFonts w:ascii="Tahoma" w:hAnsi="Tahoma" w:cs="Tahoma"/>
      <w:sz w:val="16"/>
      <w:szCs w:val="16"/>
    </w:rPr>
  </w:style>
  <w:style w:type="character" w:customStyle="1" w:styleId="BalloonTextChar">
    <w:name w:val="Balloon Text Char"/>
    <w:basedOn w:val="DefaultParagraphFont"/>
    <w:link w:val="BalloonText"/>
    <w:uiPriority w:val="99"/>
    <w:semiHidden/>
    <w:rsid w:val="008A5B59"/>
    <w:rPr>
      <w:rFonts w:ascii="Tahoma" w:hAnsi="Tahoma" w:cs="Tahoma"/>
      <w:sz w:val="16"/>
      <w:szCs w:val="16"/>
    </w:rPr>
  </w:style>
  <w:style w:type="paragraph" w:styleId="ListParagraph">
    <w:name w:val="List Paragraph"/>
    <w:basedOn w:val="Normal"/>
    <w:uiPriority w:val="34"/>
    <w:qFormat/>
    <w:rsid w:val="001451D3"/>
    <w:pPr>
      <w:ind w:left="720"/>
      <w:contextualSpacing/>
    </w:pPr>
    <w:rPr>
      <w:rFonts w:asciiTheme="minorHAnsi" w:eastAsiaTheme="minorHAnsi" w:hAnsiTheme="minorHAnsi"/>
      <w:szCs w:val="24"/>
    </w:rPr>
  </w:style>
  <w:style w:type="character" w:styleId="FootnoteReference">
    <w:name w:val="footnote reference"/>
    <w:basedOn w:val="DefaultParagraphFont"/>
    <w:uiPriority w:val="99"/>
    <w:semiHidden/>
    <w:unhideWhenUsed/>
    <w:rsid w:val="001451D3"/>
    <w:rPr>
      <w:vertAlign w:val="superscript"/>
    </w:rPr>
  </w:style>
  <w:style w:type="character" w:styleId="UnresolvedMention">
    <w:name w:val="Unresolved Mention"/>
    <w:basedOn w:val="DefaultParagraphFont"/>
    <w:uiPriority w:val="99"/>
    <w:semiHidden/>
    <w:unhideWhenUsed/>
    <w:rsid w:val="00A27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144202">
      <w:bodyDiv w:val="1"/>
      <w:marLeft w:val="0"/>
      <w:marRight w:val="0"/>
      <w:marTop w:val="0"/>
      <w:marBottom w:val="0"/>
      <w:divBdr>
        <w:top w:val="none" w:sz="0" w:space="0" w:color="auto"/>
        <w:left w:val="none" w:sz="0" w:space="0" w:color="auto"/>
        <w:bottom w:val="none" w:sz="0" w:space="0" w:color="auto"/>
        <w:right w:val="none" w:sz="0" w:space="0" w:color="auto"/>
      </w:divBdr>
    </w:div>
    <w:div w:id="487719449">
      <w:bodyDiv w:val="1"/>
      <w:marLeft w:val="0"/>
      <w:marRight w:val="0"/>
      <w:marTop w:val="0"/>
      <w:marBottom w:val="0"/>
      <w:divBdr>
        <w:top w:val="none" w:sz="0" w:space="0" w:color="auto"/>
        <w:left w:val="none" w:sz="0" w:space="0" w:color="auto"/>
        <w:bottom w:val="none" w:sz="0" w:space="0" w:color="auto"/>
        <w:right w:val="none" w:sz="0" w:space="0" w:color="auto"/>
      </w:divBdr>
    </w:div>
    <w:div w:id="679699318">
      <w:bodyDiv w:val="1"/>
      <w:marLeft w:val="0"/>
      <w:marRight w:val="0"/>
      <w:marTop w:val="0"/>
      <w:marBottom w:val="0"/>
      <w:divBdr>
        <w:top w:val="none" w:sz="0" w:space="0" w:color="auto"/>
        <w:left w:val="none" w:sz="0" w:space="0" w:color="auto"/>
        <w:bottom w:val="none" w:sz="0" w:space="0" w:color="auto"/>
        <w:right w:val="none" w:sz="0" w:space="0" w:color="auto"/>
      </w:divBdr>
    </w:div>
    <w:div w:id="691145510">
      <w:bodyDiv w:val="1"/>
      <w:marLeft w:val="0"/>
      <w:marRight w:val="0"/>
      <w:marTop w:val="0"/>
      <w:marBottom w:val="0"/>
      <w:divBdr>
        <w:top w:val="none" w:sz="0" w:space="0" w:color="auto"/>
        <w:left w:val="none" w:sz="0" w:space="0" w:color="auto"/>
        <w:bottom w:val="none" w:sz="0" w:space="0" w:color="auto"/>
        <w:right w:val="none" w:sz="0" w:space="0" w:color="auto"/>
      </w:divBdr>
    </w:div>
    <w:div w:id="892472348">
      <w:bodyDiv w:val="1"/>
      <w:marLeft w:val="0"/>
      <w:marRight w:val="0"/>
      <w:marTop w:val="0"/>
      <w:marBottom w:val="0"/>
      <w:divBdr>
        <w:top w:val="none" w:sz="0" w:space="0" w:color="auto"/>
        <w:left w:val="none" w:sz="0" w:space="0" w:color="auto"/>
        <w:bottom w:val="none" w:sz="0" w:space="0" w:color="auto"/>
        <w:right w:val="none" w:sz="0" w:space="0" w:color="auto"/>
      </w:divBdr>
    </w:div>
    <w:div w:id="1053429387">
      <w:bodyDiv w:val="1"/>
      <w:marLeft w:val="0"/>
      <w:marRight w:val="0"/>
      <w:marTop w:val="0"/>
      <w:marBottom w:val="0"/>
      <w:divBdr>
        <w:top w:val="none" w:sz="0" w:space="0" w:color="auto"/>
        <w:left w:val="none" w:sz="0" w:space="0" w:color="auto"/>
        <w:bottom w:val="none" w:sz="0" w:space="0" w:color="auto"/>
        <w:right w:val="none" w:sz="0" w:space="0" w:color="auto"/>
      </w:divBdr>
    </w:div>
    <w:div w:id="1351031216">
      <w:bodyDiv w:val="1"/>
      <w:marLeft w:val="0"/>
      <w:marRight w:val="0"/>
      <w:marTop w:val="0"/>
      <w:marBottom w:val="0"/>
      <w:divBdr>
        <w:top w:val="none" w:sz="0" w:space="0" w:color="auto"/>
        <w:left w:val="none" w:sz="0" w:space="0" w:color="auto"/>
        <w:bottom w:val="none" w:sz="0" w:space="0" w:color="auto"/>
        <w:right w:val="none" w:sz="0" w:space="0" w:color="auto"/>
      </w:divBdr>
    </w:div>
    <w:div w:id="1585336717">
      <w:bodyDiv w:val="1"/>
      <w:marLeft w:val="0"/>
      <w:marRight w:val="0"/>
      <w:marTop w:val="0"/>
      <w:marBottom w:val="0"/>
      <w:divBdr>
        <w:top w:val="none" w:sz="0" w:space="0" w:color="auto"/>
        <w:left w:val="none" w:sz="0" w:space="0" w:color="auto"/>
        <w:bottom w:val="none" w:sz="0" w:space="0" w:color="auto"/>
        <w:right w:val="none" w:sz="0" w:space="0" w:color="auto"/>
      </w:divBdr>
    </w:div>
    <w:div w:id="1701279563">
      <w:bodyDiv w:val="1"/>
      <w:marLeft w:val="0"/>
      <w:marRight w:val="0"/>
      <w:marTop w:val="0"/>
      <w:marBottom w:val="0"/>
      <w:divBdr>
        <w:top w:val="none" w:sz="0" w:space="0" w:color="auto"/>
        <w:left w:val="none" w:sz="0" w:space="0" w:color="auto"/>
        <w:bottom w:val="none" w:sz="0" w:space="0" w:color="auto"/>
        <w:right w:val="none" w:sz="0" w:space="0" w:color="auto"/>
      </w:divBdr>
    </w:div>
    <w:div w:id="1841309124">
      <w:bodyDiv w:val="1"/>
      <w:marLeft w:val="0"/>
      <w:marRight w:val="0"/>
      <w:marTop w:val="0"/>
      <w:marBottom w:val="0"/>
      <w:divBdr>
        <w:top w:val="none" w:sz="0" w:space="0" w:color="auto"/>
        <w:left w:val="none" w:sz="0" w:space="0" w:color="auto"/>
        <w:bottom w:val="none" w:sz="0" w:space="0" w:color="auto"/>
        <w:right w:val="none" w:sz="0" w:space="0" w:color="auto"/>
      </w:divBdr>
    </w:div>
    <w:div w:id="203392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mpedjobs@dc.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tiff"/></Relationships>
</file>

<file path=word/_rels/settings.xml.rels><?xml version="1.0" encoding="UTF-8" standalone="yes"?>
<Relationships xmlns="http://schemas.openxmlformats.org/package/2006/relationships"><Relationship Id="rId1" Type="http://schemas.openxmlformats.org/officeDocument/2006/relationships/attachedTemplate" Target="file:///G:\0_DMBK_Letterhead_Master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3700E4-440B-48C4-BDB2-D3E9313A6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_DMBK_Letterhead_Master2018.dotx</Template>
  <TotalTime>0</TotalTime>
  <Pages>1</Pages>
  <Words>370</Words>
  <Characters>2336</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START TYPING HERE</vt:lpstr>
    </vt:vector>
  </TitlesOfParts>
  <Company>Micron Electronics, Inc.</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 TYPING HERE</dc:title>
  <dc:creator>Rivera, Cathy (EOM)</dc:creator>
  <cp:lastModifiedBy>Newton, Nakia (EOM)</cp:lastModifiedBy>
  <cp:revision>2</cp:revision>
  <cp:lastPrinted>2016-09-08T18:38:00Z</cp:lastPrinted>
  <dcterms:created xsi:type="dcterms:W3CDTF">2019-04-17T14:21:00Z</dcterms:created>
  <dcterms:modified xsi:type="dcterms:W3CDTF">2019-04-17T14:21:00Z</dcterms:modified>
</cp:coreProperties>
</file>